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647697" w14:textId="77777777" w:rsidR="00490E9E" w:rsidRDefault="00490E9E" w:rsidP="00490E9E">
      <w:pPr>
        <w:spacing w:after="120" w:line="240" w:lineRule="auto"/>
        <w:jc w:val="center"/>
        <w:rPr>
          <w:b/>
        </w:rPr>
      </w:pPr>
      <w:r>
        <w:rPr>
          <w:b/>
          <w:noProof/>
          <w:lang w:eastAsia="el-GR"/>
        </w:rPr>
        <w:drawing>
          <wp:inline distT="0" distB="0" distL="0" distR="0" wp14:anchorId="60FD4647" wp14:editId="232E8E43">
            <wp:extent cx="587791" cy="583200"/>
            <wp:effectExtent l="0" t="0" r="3175" b="7620"/>
            <wp:docPr id="3" name="Picture 3" descr="A black circle with a drawing of a horse and a chari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black circle with a drawing of a horse and a chario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 rot="10800000" flipV="1">
                      <a:off x="0" y="0"/>
                      <a:ext cx="590581" cy="585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1D045" w14:textId="5A5532F7" w:rsidR="002B69BB" w:rsidRPr="00490E9E" w:rsidRDefault="00490E9E" w:rsidP="0055692C">
      <w:pPr>
        <w:spacing w:after="0" w:line="240" w:lineRule="auto"/>
        <w:jc w:val="center"/>
        <w:rPr>
          <w:b/>
        </w:rPr>
      </w:pPr>
      <w:r>
        <w:rPr>
          <w:b/>
        </w:rPr>
        <w:t xml:space="preserve">     </w:t>
      </w:r>
      <w:r w:rsidR="002B69BB" w:rsidRPr="00F42287">
        <w:rPr>
          <w:b/>
          <w:sz w:val="24"/>
          <w:szCs w:val="24"/>
        </w:rPr>
        <w:t xml:space="preserve">ΠΡΟΓΡΑΜΜΑ </w:t>
      </w:r>
      <w:r w:rsidR="004D6188">
        <w:rPr>
          <w:b/>
          <w:sz w:val="24"/>
          <w:szCs w:val="24"/>
        </w:rPr>
        <w:t>ΕΞΕΤΑΣΤΙΚΗΣ</w:t>
      </w:r>
      <w:r w:rsidR="002B69BB" w:rsidRPr="00F42287">
        <w:rPr>
          <w:b/>
          <w:sz w:val="24"/>
          <w:szCs w:val="24"/>
        </w:rPr>
        <w:t xml:space="preserve"> ΠΡΟΠΤΥΧΙΑΚΟΥ ΠΡΟΓΡΑΜΜΑΤΟΣ ΣΠΟΥΔΩΝ</w:t>
      </w:r>
    </w:p>
    <w:p w14:paraId="5D9FAABA" w14:textId="3AA368B2" w:rsidR="002B69BB" w:rsidRPr="00BB72F1" w:rsidRDefault="002B69BB" w:rsidP="0055692C">
      <w:pPr>
        <w:spacing w:after="0" w:line="240" w:lineRule="auto"/>
        <w:jc w:val="center"/>
        <w:rPr>
          <w:b/>
          <w:sz w:val="24"/>
          <w:szCs w:val="24"/>
        </w:rPr>
      </w:pPr>
      <w:r w:rsidRPr="00F42287">
        <w:rPr>
          <w:b/>
          <w:sz w:val="24"/>
          <w:szCs w:val="24"/>
        </w:rPr>
        <w:t>ΧΕΙΜΕΡΙΝΟ ΕΞΑΜΗΝΟ ΑΚΑΔΗΜΑΪΚΟΥ  ΕΤΟΥΣ 202</w:t>
      </w:r>
      <w:r w:rsidR="00B35D60">
        <w:rPr>
          <w:b/>
          <w:sz w:val="24"/>
          <w:szCs w:val="24"/>
        </w:rPr>
        <w:t>5</w:t>
      </w:r>
      <w:r w:rsidRPr="002B69BB">
        <w:rPr>
          <w:b/>
          <w:sz w:val="24"/>
          <w:szCs w:val="24"/>
        </w:rPr>
        <w:t>-2</w:t>
      </w:r>
      <w:r w:rsidR="00B35D60">
        <w:rPr>
          <w:b/>
          <w:sz w:val="24"/>
          <w:szCs w:val="24"/>
        </w:rPr>
        <w:t>6</w:t>
      </w:r>
    </w:p>
    <w:p w14:paraId="169F3373" w14:textId="38EF465B" w:rsidR="00490E9E" w:rsidRDefault="00490E9E" w:rsidP="004D7B12">
      <w:pPr>
        <w:spacing w:after="0" w:line="240" w:lineRule="auto"/>
        <w:jc w:val="center"/>
      </w:pPr>
      <w:r w:rsidRPr="003E5E49">
        <w:rPr>
          <w:b/>
          <w:sz w:val="24"/>
          <w:szCs w:val="24"/>
        </w:rPr>
        <w:t>Α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281F32">
        <w:rPr>
          <w:b/>
          <w:color w:val="C00000"/>
          <w:sz w:val="24"/>
          <w:szCs w:val="24"/>
        </w:rPr>
        <w:t>Β’ ΕΤΟΣ</w:t>
      </w:r>
      <w:r w:rsidRPr="00281F32">
        <w:rPr>
          <w:bCs/>
          <w:color w:val="C00000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00B050"/>
          <w:sz w:val="24"/>
          <w:szCs w:val="24"/>
        </w:rPr>
        <w:t>Γ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0070C0"/>
          <w:sz w:val="24"/>
          <w:szCs w:val="24"/>
        </w:rPr>
        <w:t>Δ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7030A0"/>
          <w:sz w:val="24"/>
          <w:szCs w:val="24"/>
        </w:rPr>
        <w:t>ΜΑΘΗΜΑΤΑ</w:t>
      </w:r>
      <w:r w:rsidRPr="003E5E49">
        <w:rPr>
          <w:b/>
          <w:color w:val="00B0F0"/>
          <w:sz w:val="24"/>
          <w:szCs w:val="24"/>
        </w:rPr>
        <w:t xml:space="preserve"> </w:t>
      </w:r>
      <w:r w:rsidRPr="003E5E49">
        <w:rPr>
          <w:b/>
          <w:color w:val="7030A0"/>
          <w:sz w:val="24"/>
          <w:szCs w:val="24"/>
        </w:rPr>
        <w:t>ΕΠΙΛΟΓΗΣ (Γ’ &amp; Δ’ ΕΤΟΣ)</w:t>
      </w:r>
      <w:r w:rsidR="00E9441D">
        <w:rPr>
          <w:b/>
          <w:color w:val="7030A0"/>
          <w:sz w:val="24"/>
          <w:szCs w:val="24"/>
        </w:rPr>
        <w:t xml:space="preserve"> </w:t>
      </w:r>
      <w:r w:rsidR="00E9441D" w:rsidRPr="00736CCE">
        <w:rPr>
          <w:bCs/>
          <w:color w:val="000000" w:themeColor="text1"/>
          <w:sz w:val="24"/>
          <w:szCs w:val="24"/>
        </w:rPr>
        <w:sym w:font="Symbol" w:char="F0B7"/>
      </w:r>
      <w:r w:rsidR="00E9441D" w:rsidRPr="00736CCE">
        <w:rPr>
          <w:bCs/>
          <w:color w:val="000000" w:themeColor="text1"/>
          <w:sz w:val="24"/>
          <w:szCs w:val="24"/>
        </w:rPr>
        <w:t xml:space="preserve">  </w:t>
      </w:r>
      <w:r w:rsidR="00E9441D" w:rsidRPr="008F30BD">
        <w:rPr>
          <w:b/>
          <w:color w:val="FF9900"/>
          <w:sz w:val="24"/>
          <w:szCs w:val="24"/>
        </w:rPr>
        <w:t>ΕΠΙ ΠΤΥΧΙΩ</w:t>
      </w:r>
      <w:r w:rsidR="00E9441D" w:rsidRPr="00736CCE">
        <w:rPr>
          <w:bCs/>
          <w:color w:val="000000" w:themeColor="text1"/>
          <w:sz w:val="24"/>
          <w:szCs w:val="24"/>
        </w:rPr>
        <w:t xml:space="preserve">  </w:t>
      </w:r>
    </w:p>
    <w:p w14:paraId="48434569" w14:textId="57CAA21D" w:rsidR="001E3788" w:rsidRPr="0055692C" w:rsidRDefault="001E3788" w:rsidP="00C4151A">
      <w:pPr>
        <w:spacing w:after="0" w:line="240" w:lineRule="auto"/>
        <w:jc w:val="center"/>
        <w:rPr>
          <w:b/>
          <w:sz w:val="16"/>
          <w:szCs w:val="16"/>
        </w:rPr>
      </w:pPr>
    </w:p>
    <w:tbl>
      <w:tblPr>
        <w:tblStyle w:val="a7"/>
        <w:tblpPr w:leftFromText="180" w:rightFromText="180" w:vertAnchor="text" w:horzAnchor="margin" w:tblpXSpec="center" w:tblpY="6"/>
        <w:tblW w:w="13549" w:type="dxa"/>
        <w:tblLook w:val="04A0" w:firstRow="1" w:lastRow="0" w:firstColumn="1" w:lastColumn="0" w:noHBand="0" w:noVBand="1"/>
      </w:tblPr>
      <w:tblGrid>
        <w:gridCol w:w="3539"/>
        <w:gridCol w:w="2268"/>
        <w:gridCol w:w="2693"/>
        <w:gridCol w:w="2693"/>
        <w:gridCol w:w="2356"/>
      </w:tblGrid>
      <w:tr w:rsidR="00E24BDA" w:rsidRPr="00EE0CAF" w14:paraId="2972E4A6" w14:textId="77777777" w:rsidTr="00E24BDA">
        <w:tc>
          <w:tcPr>
            <w:tcW w:w="3539" w:type="dxa"/>
            <w:shd w:val="clear" w:color="auto" w:fill="E5B8B7" w:themeFill="accent2" w:themeFillTint="66"/>
            <w:vAlign w:val="center"/>
          </w:tcPr>
          <w:p w14:paraId="1C1BEDF0" w14:textId="18FA496E" w:rsidR="001349AB" w:rsidRPr="00EE0CAF" w:rsidRDefault="001349AB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EE0CAF">
              <w:rPr>
                <w:rFonts w:cstheme="minorHAnsi"/>
                <w:b/>
                <w:bCs/>
              </w:rPr>
              <w:t xml:space="preserve">ΔΕΥΤΕΡΑ </w:t>
            </w:r>
            <w:r>
              <w:rPr>
                <w:rFonts w:cstheme="minorHAnsi"/>
                <w:b/>
                <w:bCs/>
              </w:rPr>
              <w:t>26/1/2026</w:t>
            </w:r>
          </w:p>
        </w:tc>
        <w:tc>
          <w:tcPr>
            <w:tcW w:w="2268" w:type="dxa"/>
            <w:shd w:val="clear" w:color="auto" w:fill="E5B8B7" w:themeFill="accent2" w:themeFillTint="66"/>
            <w:vAlign w:val="center"/>
          </w:tcPr>
          <w:p w14:paraId="7683CB01" w14:textId="3EAFDDE1" w:rsidR="001349AB" w:rsidRPr="00EE0CAF" w:rsidRDefault="001349AB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EE0CAF">
              <w:rPr>
                <w:rFonts w:cstheme="minorHAnsi"/>
                <w:b/>
                <w:bCs/>
              </w:rPr>
              <w:t xml:space="preserve">ΤΡΙΤΗ </w:t>
            </w:r>
            <w:r>
              <w:rPr>
                <w:rFonts w:cstheme="minorHAnsi"/>
                <w:b/>
                <w:bCs/>
              </w:rPr>
              <w:t>27/1/2026</w:t>
            </w:r>
          </w:p>
        </w:tc>
        <w:tc>
          <w:tcPr>
            <w:tcW w:w="2693" w:type="dxa"/>
            <w:shd w:val="clear" w:color="auto" w:fill="E5B8B7" w:themeFill="accent2" w:themeFillTint="66"/>
            <w:vAlign w:val="center"/>
          </w:tcPr>
          <w:p w14:paraId="390FD5C2" w14:textId="6B04BCE8" w:rsidR="001349AB" w:rsidRPr="00EE0CAF" w:rsidRDefault="001349AB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EE0CAF">
              <w:rPr>
                <w:rFonts w:cstheme="minorHAnsi"/>
                <w:b/>
                <w:bCs/>
              </w:rPr>
              <w:t>ΤΕΤΑΡΤΗ</w:t>
            </w:r>
            <w:r>
              <w:rPr>
                <w:rFonts w:cstheme="minorHAnsi"/>
                <w:b/>
                <w:bCs/>
              </w:rPr>
              <w:t xml:space="preserve"> 28/1/2026</w:t>
            </w:r>
            <w:r w:rsidRPr="00EE0CAF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2693" w:type="dxa"/>
            <w:shd w:val="clear" w:color="auto" w:fill="E5B8B7" w:themeFill="accent2" w:themeFillTint="66"/>
            <w:vAlign w:val="center"/>
          </w:tcPr>
          <w:p w14:paraId="2F8838A3" w14:textId="27D6237B" w:rsidR="001349AB" w:rsidRPr="00EE0CAF" w:rsidRDefault="001349AB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531589">
              <w:rPr>
                <w:rFonts w:cstheme="minorHAnsi"/>
                <w:b/>
                <w:bCs/>
              </w:rPr>
              <w:t>ΠΕΜΠΤΗ</w:t>
            </w:r>
            <w:r>
              <w:rPr>
                <w:rFonts w:cstheme="minorHAnsi"/>
                <w:b/>
                <w:bCs/>
              </w:rPr>
              <w:t xml:space="preserve"> 29/1/2026</w:t>
            </w:r>
            <w:r w:rsidRPr="00531589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2356" w:type="dxa"/>
            <w:shd w:val="clear" w:color="auto" w:fill="E5B8B7" w:themeFill="accent2" w:themeFillTint="66"/>
            <w:vAlign w:val="center"/>
          </w:tcPr>
          <w:p w14:paraId="17F191CB" w14:textId="1A6D8EA5" w:rsidR="001349AB" w:rsidRPr="00EE0CAF" w:rsidRDefault="001349AB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531589">
              <w:rPr>
                <w:rFonts w:cstheme="minorHAnsi"/>
                <w:b/>
                <w:bCs/>
              </w:rPr>
              <w:t>ΠΑΡΑΣΚΕΥΗ</w:t>
            </w:r>
            <w:r>
              <w:rPr>
                <w:rFonts w:cstheme="minorHAnsi"/>
                <w:b/>
                <w:bCs/>
              </w:rPr>
              <w:t xml:space="preserve"> 30/1/2026</w:t>
            </w:r>
            <w:r w:rsidRPr="00531589">
              <w:rPr>
                <w:rFonts w:cstheme="minorHAnsi"/>
                <w:b/>
                <w:bCs/>
              </w:rPr>
              <w:t xml:space="preserve"> </w:t>
            </w:r>
          </w:p>
        </w:tc>
      </w:tr>
      <w:tr w:rsidR="003D34FF" w:rsidRPr="00EE0CAF" w14:paraId="4A7F8A17" w14:textId="77777777" w:rsidTr="00E24BDA">
        <w:trPr>
          <w:trHeight w:val="1057"/>
        </w:trPr>
        <w:tc>
          <w:tcPr>
            <w:tcW w:w="3539" w:type="dxa"/>
            <w:vAlign w:val="center"/>
          </w:tcPr>
          <w:p w14:paraId="069C4AC2" w14:textId="48543133" w:rsidR="003D34FF" w:rsidRPr="006C474F" w:rsidRDefault="003D34FF" w:rsidP="00F24C6D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6C474F">
              <w:rPr>
                <w:b/>
                <w:color w:val="FF9900"/>
                <w:sz w:val="16"/>
                <w:szCs w:val="16"/>
              </w:rPr>
              <w:t>ΛΟΓΙΣΤΙΚΗ ΙΙ (Υ) ΕΠΙ ΠΤΥΧΙΩ</w:t>
            </w:r>
          </w:p>
          <w:p w14:paraId="34ECA302" w14:textId="4EE71828" w:rsidR="003D34FF" w:rsidRPr="006C474F" w:rsidRDefault="003D34FF" w:rsidP="00F24C6D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6C474F">
              <w:rPr>
                <w:b/>
                <w:color w:val="FF9900"/>
                <w:sz w:val="16"/>
                <w:szCs w:val="16"/>
              </w:rPr>
              <w:t>10:00-12:00</w:t>
            </w:r>
          </w:p>
          <w:p w14:paraId="7E9570D0" w14:textId="5920F95A" w:rsidR="003D34FF" w:rsidRPr="00522B53" w:rsidRDefault="003D34FF" w:rsidP="00F24C6D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43289F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:</w:t>
            </w:r>
            <w:r w:rsidR="00522B53" w:rsidRP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  <w:p w14:paraId="169C4862" w14:textId="77777777" w:rsidR="003D34FF" w:rsidRPr="009B0812" w:rsidRDefault="003D34FF" w:rsidP="00F24C6D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  <w:p w14:paraId="6AFFD155" w14:textId="77777777" w:rsidR="003D34FF" w:rsidRPr="008135C3" w:rsidRDefault="003D34FF" w:rsidP="006C474F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8135C3">
              <w:rPr>
                <w:rFonts w:cstheme="minorHAnsi"/>
                <w:b/>
                <w:sz w:val="16"/>
                <w:szCs w:val="16"/>
              </w:rPr>
              <w:t>ΕΙΣΑΓΩΓΗ ΣΤΗΝ ΠΛΗΡΟΦΟΡΙΚΗ &amp; ΤΙΣ ΔΙΑΔΙΚΤΥΑΚΕΣ ΕΦΑΡΜΟΓΕΣ (Υ)</w:t>
            </w:r>
          </w:p>
          <w:p w14:paraId="730EA6DB" w14:textId="353AE432" w:rsidR="003D34FF" w:rsidRPr="008135C3" w:rsidRDefault="003D34FF" w:rsidP="006C474F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  <w:lang w:val="en-US"/>
              </w:rPr>
            </w:pPr>
            <w:r w:rsidRPr="008135C3">
              <w:rPr>
                <w:rFonts w:cstheme="minorHAnsi"/>
                <w:b/>
                <w:sz w:val="16"/>
                <w:szCs w:val="16"/>
              </w:rPr>
              <w:t>1</w:t>
            </w:r>
            <w:r>
              <w:rPr>
                <w:rFonts w:cstheme="minorHAnsi"/>
                <w:b/>
                <w:sz w:val="16"/>
                <w:szCs w:val="16"/>
              </w:rPr>
              <w:t>0</w:t>
            </w:r>
            <w:r w:rsidRPr="008135C3">
              <w:rPr>
                <w:rFonts w:cstheme="minorHAnsi"/>
                <w:b/>
                <w:sz w:val="16"/>
                <w:szCs w:val="16"/>
                <w:lang w:val="en-US"/>
              </w:rPr>
              <w:t>:00-1</w:t>
            </w:r>
            <w:r>
              <w:rPr>
                <w:rFonts w:cstheme="minorHAnsi"/>
                <w:b/>
                <w:sz w:val="16"/>
                <w:szCs w:val="16"/>
              </w:rPr>
              <w:t>2</w:t>
            </w:r>
            <w:r w:rsidRPr="008135C3">
              <w:rPr>
                <w:rFonts w:cstheme="minorHAnsi"/>
                <w:b/>
                <w:sz w:val="16"/>
                <w:szCs w:val="16"/>
                <w:lang w:val="en-US"/>
              </w:rPr>
              <w:t>:00</w:t>
            </w:r>
          </w:p>
          <w:p w14:paraId="199E19F2" w14:textId="414BCB3E" w:rsidR="003D34FF" w:rsidRPr="00522B53" w:rsidRDefault="003D34FF" w:rsidP="00E24BDA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Α1, Α3, Β1</w:t>
            </w:r>
          </w:p>
          <w:p w14:paraId="4000FC2A" w14:textId="0491A1DC" w:rsidR="003D34FF" w:rsidRPr="00E24BDA" w:rsidRDefault="003D34FF" w:rsidP="00E24BDA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001F5CCA" w14:textId="77777777" w:rsidR="003D34FF" w:rsidRPr="00DF6339" w:rsidRDefault="003D34FF" w:rsidP="00E25E57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F6339">
              <w:rPr>
                <w:b/>
                <w:color w:val="FF9900"/>
                <w:sz w:val="16"/>
                <w:szCs w:val="16"/>
              </w:rPr>
              <w:t>ΟΙΚΟΝΟΜΙΚΑ ΤΗΣ ΕΡΓΑΣΙΑΣ (K1)</w:t>
            </w:r>
          </w:p>
          <w:p w14:paraId="39088099" w14:textId="42A2F1B4" w:rsidR="003D34FF" w:rsidRPr="00DF6339" w:rsidRDefault="003D34FF" w:rsidP="00E25E57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F6339">
              <w:rPr>
                <w:b/>
                <w:color w:val="FF9900"/>
                <w:sz w:val="16"/>
                <w:szCs w:val="16"/>
              </w:rPr>
              <w:t>11:00-13:00</w:t>
            </w:r>
          </w:p>
          <w:p w14:paraId="00D6BA04" w14:textId="64F88C95" w:rsidR="003D34FF" w:rsidRPr="006C474F" w:rsidRDefault="003D34FF" w:rsidP="00E25E57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43289F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</w:tc>
        <w:tc>
          <w:tcPr>
            <w:tcW w:w="2693" w:type="dxa"/>
            <w:vAlign w:val="center"/>
          </w:tcPr>
          <w:p w14:paraId="22291062" w14:textId="77777777" w:rsidR="003D34FF" w:rsidRPr="008F30BD" w:rsidRDefault="003D34FF" w:rsidP="005B597D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F30BD">
              <w:rPr>
                <w:b/>
                <w:color w:val="FF9900"/>
                <w:sz w:val="16"/>
                <w:szCs w:val="16"/>
              </w:rPr>
              <w:t>ΟΙΚΟΝΟΜΙΚΑ &amp; ΔΙΟΙΚΗΣΗ ΤΩΝ ΑΝΘΡΩΠΙΝΩΝ ΠΟΡΩΝ (Ε) ΕΠΙ ΠΤΥΧΙΩ</w:t>
            </w:r>
          </w:p>
          <w:p w14:paraId="06B09A15" w14:textId="77777777" w:rsidR="003D34FF" w:rsidRPr="008F30BD" w:rsidRDefault="003D34FF" w:rsidP="005B597D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F30BD">
              <w:rPr>
                <w:b/>
                <w:color w:val="FF9900"/>
                <w:sz w:val="16"/>
                <w:szCs w:val="16"/>
              </w:rPr>
              <w:t>9:00-11:00</w:t>
            </w:r>
          </w:p>
          <w:p w14:paraId="15C8A84A" w14:textId="58CAC917" w:rsidR="003D34FF" w:rsidRPr="00522B53" w:rsidRDefault="003D34FF" w:rsidP="005B597D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</w:tc>
        <w:tc>
          <w:tcPr>
            <w:tcW w:w="2693" w:type="dxa"/>
            <w:vAlign w:val="center"/>
          </w:tcPr>
          <w:p w14:paraId="4C27884A" w14:textId="77777777" w:rsidR="003D34FF" w:rsidRPr="000C42F6" w:rsidRDefault="003D34FF" w:rsidP="008135C3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0C42F6">
              <w:rPr>
                <w:b/>
                <w:color w:val="0070C0"/>
                <w:sz w:val="16"/>
                <w:szCs w:val="16"/>
              </w:rPr>
              <w:t>ΣΥΜΠΕΡΙΦΟΡΙΚΑ ΟΙΚΟΝΟΜΙΚΑ (Κ3) 9:00-11:00</w:t>
            </w:r>
          </w:p>
          <w:p w14:paraId="141D84C4" w14:textId="5BFD6CD0" w:rsidR="003D34FF" w:rsidRPr="00522B53" w:rsidRDefault="003D34FF" w:rsidP="008135C3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1</w:t>
            </w:r>
          </w:p>
        </w:tc>
        <w:tc>
          <w:tcPr>
            <w:tcW w:w="2356" w:type="dxa"/>
            <w:vMerge w:val="restart"/>
            <w:vAlign w:val="center"/>
          </w:tcPr>
          <w:p w14:paraId="05CC908D" w14:textId="7034ED0F" w:rsidR="003D34FF" w:rsidRPr="00F10684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F10684">
              <w:rPr>
                <w:rFonts w:cstheme="minorHAnsi"/>
                <w:b/>
                <w:sz w:val="16"/>
                <w:szCs w:val="16"/>
              </w:rPr>
              <w:t>ΑΡΓΙΑ</w:t>
            </w:r>
            <w:r w:rsidRPr="008657EE">
              <w:rPr>
                <w:b/>
                <w:color w:val="FF9900"/>
                <w:sz w:val="16"/>
                <w:szCs w:val="16"/>
              </w:rPr>
              <w:t xml:space="preserve"> </w:t>
            </w:r>
          </w:p>
          <w:p w14:paraId="4B7B0BC6" w14:textId="29B592AD" w:rsidR="003D34FF" w:rsidRPr="00F10684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</w:rPr>
            </w:pPr>
          </w:p>
        </w:tc>
      </w:tr>
      <w:tr w:rsidR="003D34FF" w:rsidRPr="00EE0CAF" w14:paraId="00965DC9" w14:textId="77777777" w:rsidTr="00E24BDA">
        <w:trPr>
          <w:trHeight w:val="1171"/>
        </w:trPr>
        <w:tc>
          <w:tcPr>
            <w:tcW w:w="3539" w:type="dxa"/>
            <w:vAlign w:val="center"/>
          </w:tcPr>
          <w:p w14:paraId="737CD184" w14:textId="0042A766" w:rsidR="003D34FF" w:rsidRPr="007E2C19" w:rsidRDefault="003D34FF" w:rsidP="00BA21FA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7E2C19">
              <w:rPr>
                <w:b/>
                <w:color w:val="C00000"/>
                <w:sz w:val="16"/>
                <w:szCs w:val="16"/>
              </w:rPr>
              <w:t xml:space="preserve">ΧΡΗΜΑΤΟΟΙΚΟΝΟΜΙΚΗ ΤΩΝ ΕΠΙΧΕΙΡΗΣΕΩΝ Ι </w:t>
            </w:r>
            <w:r>
              <w:rPr>
                <w:b/>
                <w:color w:val="C00000"/>
                <w:sz w:val="16"/>
                <w:szCs w:val="16"/>
              </w:rPr>
              <w:t>(</w:t>
            </w:r>
            <w:r w:rsidRPr="007E2C19">
              <w:rPr>
                <w:b/>
                <w:color w:val="C00000"/>
                <w:sz w:val="16"/>
                <w:szCs w:val="16"/>
              </w:rPr>
              <w:t>Υ</w:t>
            </w:r>
            <w:r>
              <w:rPr>
                <w:b/>
                <w:color w:val="C00000"/>
                <w:sz w:val="16"/>
                <w:szCs w:val="16"/>
              </w:rPr>
              <w:t>)</w:t>
            </w:r>
            <w:r w:rsidRPr="007E2C19">
              <w:rPr>
                <w:b/>
                <w:color w:val="C00000"/>
                <w:sz w:val="16"/>
                <w:szCs w:val="16"/>
              </w:rPr>
              <w:t xml:space="preserve">  </w:t>
            </w:r>
          </w:p>
          <w:p w14:paraId="30F7D660" w14:textId="77777777" w:rsidR="003D34FF" w:rsidRPr="007E2C19" w:rsidRDefault="003D34FF" w:rsidP="00BA21FA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7E2C19">
              <w:rPr>
                <w:b/>
                <w:color w:val="C00000"/>
                <w:sz w:val="16"/>
                <w:szCs w:val="16"/>
              </w:rPr>
              <w:t>12:00-14:00</w:t>
            </w:r>
          </w:p>
          <w:p w14:paraId="65FA2795" w14:textId="2A95271B" w:rsidR="003D34FF" w:rsidRPr="009B0812" w:rsidRDefault="003D34FF" w:rsidP="00BA21FA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7E2C19">
              <w:rPr>
                <w:b/>
                <w:sz w:val="16"/>
                <w:szCs w:val="16"/>
              </w:rPr>
              <w:t>Αίθουσες:</w:t>
            </w:r>
            <w:r w:rsidRPr="0043289F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3</w:t>
            </w:r>
          </w:p>
          <w:p w14:paraId="448A62B5" w14:textId="77777777" w:rsidR="003D34FF" w:rsidRPr="009B0812" w:rsidRDefault="003D34FF" w:rsidP="00BA21FA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  <w:p w14:paraId="3B761F74" w14:textId="77777777" w:rsidR="003D34FF" w:rsidRPr="00F62435" w:rsidRDefault="003D34FF" w:rsidP="006C474F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F62435">
              <w:rPr>
                <w:b/>
                <w:color w:val="FF9900"/>
                <w:sz w:val="16"/>
                <w:szCs w:val="16"/>
              </w:rPr>
              <w:t>ΕIΣΑΓΩΓΗ ΣΤΙΣ ΒΑΣΕΙΣ ΔΕΔΟΜΕΝΩΝ &amp; ΤΟΝ ΠΡΟΓΡΑΜΜΑΤΙΣΜΟ</w:t>
            </w:r>
            <w:r>
              <w:rPr>
                <w:b/>
                <w:color w:val="FF9900"/>
                <w:sz w:val="16"/>
                <w:szCs w:val="16"/>
              </w:rPr>
              <w:t xml:space="preserve"> (Υ) ΕΠΙ ΠΤΥΧΙΩ</w:t>
            </w:r>
          </w:p>
          <w:p w14:paraId="3DA16A26" w14:textId="1E99CA21" w:rsidR="003D34FF" w:rsidRPr="00F62435" w:rsidRDefault="003D34FF" w:rsidP="006C474F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F62435">
              <w:rPr>
                <w:b/>
                <w:color w:val="FF9900"/>
                <w:sz w:val="16"/>
                <w:szCs w:val="16"/>
              </w:rPr>
              <w:t>1</w:t>
            </w:r>
            <w:r>
              <w:rPr>
                <w:b/>
                <w:color w:val="FF9900"/>
                <w:sz w:val="16"/>
                <w:szCs w:val="16"/>
              </w:rPr>
              <w:t>2</w:t>
            </w:r>
            <w:r w:rsidRPr="00F62435">
              <w:rPr>
                <w:b/>
                <w:color w:val="FF9900"/>
                <w:sz w:val="16"/>
                <w:szCs w:val="16"/>
              </w:rPr>
              <w:t>:00-1</w:t>
            </w:r>
            <w:r>
              <w:rPr>
                <w:b/>
                <w:color w:val="FF9900"/>
                <w:sz w:val="16"/>
                <w:szCs w:val="16"/>
              </w:rPr>
              <w:t>4</w:t>
            </w:r>
            <w:r w:rsidRPr="00F62435">
              <w:rPr>
                <w:b/>
                <w:color w:val="FF9900"/>
                <w:sz w:val="16"/>
                <w:szCs w:val="16"/>
              </w:rPr>
              <w:t>:00</w:t>
            </w:r>
          </w:p>
          <w:p w14:paraId="45251A7E" w14:textId="13BB3531" w:rsidR="003D34FF" w:rsidRPr="009B0812" w:rsidRDefault="003D34FF" w:rsidP="006C474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43289F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  <w:p w14:paraId="01F330A2" w14:textId="77777777" w:rsidR="003D34FF" w:rsidRPr="009B0812" w:rsidRDefault="003D34FF" w:rsidP="006C474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  <w:p w14:paraId="04CB0D61" w14:textId="40889295" w:rsidR="003D34FF" w:rsidRPr="00E24BDA" w:rsidRDefault="003D34FF" w:rsidP="00BA21FA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9B6542">
              <w:rPr>
                <w:b/>
                <w:color w:val="FF9900"/>
                <w:sz w:val="16"/>
                <w:szCs w:val="16"/>
              </w:rPr>
              <w:t>ΘΕΩΡΙΑ ΛΗΨΗΣ ΑΠΟΦΑΣΕΩΝ &amp; ΠΛΗΡΟΦΟΡΙΑΚΑ ΣΥΣΤΗΜΑΤΑ ΔΙΟΙΚΗΣΗΣ (E)</w:t>
            </w:r>
            <w:r w:rsidRPr="00E24BDA">
              <w:rPr>
                <w:b/>
                <w:color w:val="FF9900"/>
                <w:sz w:val="16"/>
                <w:szCs w:val="16"/>
              </w:rPr>
              <w:t xml:space="preserve"> </w:t>
            </w:r>
            <w:r>
              <w:rPr>
                <w:b/>
                <w:color w:val="FF9900"/>
                <w:sz w:val="16"/>
                <w:szCs w:val="16"/>
              </w:rPr>
              <w:t>ΕΠΙ ΠΤΥΧΙΩ</w:t>
            </w:r>
          </w:p>
          <w:p w14:paraId="317996DD" w14:textId="77777777" w:rsidR="003D34FF" w:rsidRPr="009B6542" w:rsidRDefault="003D34FF" w:rsidP="00BA21FA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9B6542">
              <w:rPr>
                <w:b/>
                <w:color w:val="FF9900"/>
                <w:sz w:val="16"/>
                <w:szCs w:val="16"/>
              </w:rPr>
              <w:t>12:00-14:00</w:t>
            </w:r>
          </w:p>
          <w:p w14:paraId="3E56DC4B" w14:textId="2D272E8C" w:rsidR="003D34FF" w:rsidRPr="00522B53" w:rsidRDefault="003D34FF" w:rsidP="00BA21FA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 xml:space="preserve">: 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  <w:p w14:paraId="522FF9B0" w14:textId="5B08BA2C" w:rsidR="003D34FF" w:rsidRPr="00E24BDA" w:rsidRDefault="003D34FF" w:rsidP="00BA21FA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6BD48D77" w14:textId="77777777" w:rsidR="003D34FF" w:rsidRPr="007E2C19" w:rsidRDefault="003D34FF" w:rsidP="00BA21FA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7E2C19">
              <w:rPr>
                <w:b/>
                <w:color w:val="0070C0"/>
                <w:sz w:val="16"/>
                <w:szCs w:val="16"/>
              </w:rPr>
              <w:t xml:space="preserve">ΔΙΑΧΕΙΡΙΣΗ ΤΡΑΠΕΖΙΚΩΝ ΚΙΝΔΥΝΩΝ </w:t>
            </w:r>
            <w:r>
              <w:rPr>
                <w:b/>
                <w:color w:val="0070C0"/>
                <w:sz w:val="16"/>
                <w:szCs w:val="16"/>
              </w:rPr>
              <w:t>(</w:t>
            </w:r>
            <w:r w:rsidRPr="007E2C19">
              <w:rPr>
                <w:b/>
                <w:color w:val="0070C0"/>
                <w:sz w:val="16"/>
                <w:szCs w:val="16"/>
              </w:rPr>
              <w:t>Κ2</w:t>
            </w:r>
            <w:r>
              <w:rPr>
                <w:b/>
                <w:color w:val="0070C0"/>
                <w:sz w:val="16"/>
                <w:szCs w:val="16"/>
              </w:rPr>
              <w:t>)</w:t>
            </w:r>
          </w:p>
          <w:p w14:paraId="5443F3E8" w14:textId="77777777" w:rsidR="003D34FF" w:rsidRPr="007E2C19" w:rsidRDefault="003D34FF" w:rsidP="00BA21FA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7E2C19">
              <w:rPr>
                <w:b/>
                <w:color w:val="0070C0"/>
                <w:sz w:val="16"/>
                <w:szCs w:val="16"/>
              </w:rPr>
              <w:t>13:00-15:00</w:t>
            </w:r>
          </w:p>
          <w:p w14:paraId="158AA437" w14:textId="6933F1DE" w:rsidR="003D34FF" w:rsidRPr="00BA21FA" w:rsidRDefault="003D34FF" w:rsidP="00BA21FA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F10684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Α1, Α3</w:t>
            </w:r>
          </w:p>
        </w:tc>
        <w:tc>
          <w:tcPr>
            <w:tcW w:w="2693" w:type="dxa"/>
            <w:vAlign w:val="center"/>
          </w:tcPr>
          <w:p w14:paraId="5F29E4E6" w14:textId="77777777" w:rsidR="003D34FF" w:rsidRPr="00E14C75" w:rsidRDefault="003D34FF" w:rsidP="00BA21FA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E14C75">
              <w:rPr>
                <w:b/>
                <w:color w:val="7030A0"/>
                <w:sz w:val="16"/>
                <w:szCs w:val="16"/>
              </w:rPr>
              <w:t>ΨΗΦΙΑΚΗ ΟΙΚΟΝΟΜΙΑ (Ε)</w:t>
            </w:r>
          </w:p>
          <w:p w14:paraId="79C064C5" w14:textId="77777777" w:rsidR="003D34FF" w:rsidRPr="00522B53" w:rsidRDefault="003D34FF" w:rsidP="00BA21FA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E14C75">
              <w:rPr>
                <w:b/>
                <w:color w:val="7030A0"/>
                <w:sz w:val="16"/>
                <w:szCs w:val="16"/>
              </w:rPr>
              <w:t>11:00-13:00</w:t>
            </w:r>
          </w:p>
          <w:p w14:paraId="40A88823" w14:textId="26E82127" w:rsidR="003D34FF" w:rsidRPr="00522B53" w:rsidRDefault="003D34FF" w:rsidP="00BA21FA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3</w:t>
            </w:r>
          </w:p>
        </w:tc>
        <w:tc>
          <w:tcPr>
            <w:tcW w:w="2693" w:type="dxa"/>
            <w:vAlign w:val="center"/>
          </w:tcPr>
          <w:p w14:paraId="0A2D9BA4" w14:textId="152B4925" w:rsidR="003D34FF" w:rsidRPr="00ED7CBD" w:rsidRDefault="003D34FF" w:rsidP="00BA21FA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ED7CBD">
              <w:rPr>
                <w:b/>
                <w:color w:val="7030A0"/>
                <w:sz w:val="16"/>
                <w:szCs w:val="16"/>
              </w:rPr>
              <w:t>ΟΙΚΟΝΟΜΙΚΑ ΤΟΥ ΠΕΡΙΒΑΛΛΝΤΟΣ &amp; ΤΩΝ ΦΥΣΙΚΩΝ ΠΟΡΩΝ (E)</w:t>
            </w:r>
          </w:p>
          <w:p w14:paraId="55D59C7D" w14:textId="77777777" w:rsidR="003D34FF" w:rsidRPr="00ED7CBD" w:rsidRDefault="003D34FF" w:rsidP="00BA21FA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ED7CBD">
              <w:rPr>
                <w:b/>
                <w:color w:val="7030A0"/>
                <w:sz w:val="16"/>
                <w:szCs w:val="16"/>
              </w:rPr>
              <w:t>11:00-13:00</w:t>
            </w:r>
          </w:p>
          <w:p w14:paraId="61A14C5D" w14:textId="7FD85BD3" w:rsidR="003D34FF" w:rsidRPr="00522B53" w:rsidRDefault="003D34FF" w:rsidP="00BA21FA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C00000"/>
                <w:sz w:val="16"/>
                <w:szCs w:val="16"/>
                <w:highlight w:val="yellow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2,Α3</w:t>
            </w:r>
          </w:p>
        </w:tc>
        <w:tc>
          <w:tcPr>
            <w:tcW w:w="2356" w:type="dxa"/>
            <w:vMerge/>
            <w:vAlign w:val="center"/>
          </w:tcPr>
          <w:p w14:paraId="0CF726C0" w14:textId="1B767AB9" w:rsidR="003D34FF" w:rsidRPr="0009428B" w:rsidRDefault="003D34FF" w:rsidP="00BA21FA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B050"/>
                <w:sz w:val="16"/>
                <w:szCs w:val="16"/>
                <w:highlight w:val="yellow"/>
              </w:rPr>
            </w:pPr>
          </w:p>
        </w:tc>
      </w:tr>
      <w:tr w:rsidR="003D34FF" w:rsidRPr="00EE0CAF" w14:paraId="0FE76348" w14:textId="77777777" w:rsidTr="00E24BDA">
        <w:tc>
          <w:tcPr>
            <w:tcW w:w="3539" w:type="dxa"/>
            <w:vAlign w:val="center"/>
          </w:tcPr>
          <w:p w14:paraId="7CC82C42" w14:textId="2841257A" w:rsidR="003D34FF" w:rsidRDefault="003D34FF" w:rsidP="00BA21FA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 xml:space="preserve">ΛΟΓΙΣΤΙΚΗ Ι </w:t>
            </w:r>
            <w:r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(Υ)</w:t>
            </w:r>
          </w:p>
          <w:p w14:paraId="4205018C" w14:textId="77777777" w:rsidR="003D34FF" w:rsidRPr="00522B53" w:rsidRDefault="003D34FF" w:rsidP="00BA21FA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>14</w:t>
            </w:r>
            <w:r w:rsidRPr="00522B53"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>:00-16:00</w:t>
            </w:r>
          </w:p>
          <w:p w14:paraId="3A8ECF0C" w14:textId="2F8DD89E" w:rsidR="003D34FF" w:rsidRPr="00522B53" w:rsidRDefault="003D34FF" w:rsidP="00BA21FA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>Αίθουσες</w:t>
            </w:r>
            <w:r w:rsidRPr="00522B53"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 xml:space="preserve"> Α1,Α2,Α3</w:t>
            </w:r>
          </w:p>
          <w:p w14:paraId="27ABA6C2" w14:textId="64924BE0" w:rsidR="003D34FF" w:rsidRPr="00E24BDA" w:rsidRDefault="003D34FF" w:rsidP="00BA21FA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3061479A" w14:textId="77777777" w:rsidR="003D34FF" w:rsidRPr="007E2C19" w:rsidRDefault="003D34FF" w:rsidP="00BA21FA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7E2C19">
              <w:rPr>
                <w:b/>
                <w:color w:val="00B050"/>
                <w:sz w:val="16"/>
                <w:szCs w:val="16"/>
              </w:rPr>
              <w:t xml:space="preserve">ΤΡΑΠΕΖΙΚΗ ΟΙΚΟΝΟΜΙΚΗ </w:t>
            </w:r>
            <w:r>
              <w:rPr>
                <w:b/>
                <w:color w:val="00B050"/>
                <w:sz w:val="16"/>
                <w:szCs w:val="16"/>
              </w:rPr>
              <w:t>(</w:t>
            </w:r>
            <w:r w:rsidRPr="007E2C19">
              <w:rPr>
                <w:b/>
                <w:color w:val="00B050"/>
                <w:sz w:val="16"/>
                <w:szCs w:val="16"/>
              </w:rPr>
              <w:t>Κ2</w:t>
            </w:r>
            <w:r>
              <w:rPr>
                <w:b/>
                <w:color w:val="00B050"/>
                <w:sz w:val="16"/>
                <w:szCs w:val="16"/>
              </w:rPr>
              <w:t>)</w:t>
            </w:r>
          </w:p>
          <w:p w14:paraId="1F04BDE2" w14:textId="77777777" w:rsidR="003D34FF" w:rsidRPr="007E2C19" w:rsidRDefault="003D34FF" w:rsidP="00BA21FA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7E2C19">
              <w:rPr>
                <w:b/>
                <w:color w:val="00B050"/>
                <w:sz w:val="16"/>
                <w:szCs w:val="16"/>
              </w:rPr>
              <w:t>15:00-17:00</w:t>
            </w:r>
          </w:p>
          <w:p w14:paraId="7F29228F" w14:textId="64F511C4" w:rsidR="003D34FF" w:rsidRPr="00522B53" w:rsidRDefault="003D34FF" w:rsidP="00BA21FA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Α1,Α3</w:t>
            </w:r>
          </w:p>
        </w:tc>
        <w:tc>
          <w:tcPr>
            <w:tcW w:w="2693" w:type="dxa"/>
            <w:vAlign w:val="center"/>
          </w:tcPr>
          <w:p w14:paraId="73EFD74A" w14:textId="77777777" w:rsidR="003D34FF" w:rsidRPr="00893A26" w:rsidRDefault="003D34FF" w:rsidP="00BA21FA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93A26">
              <w:rPr>
                <w:b/>
                <w:color w:val="FF9900"/>
                <w:sz w:val="16"/>
                <w:szCs w:val="16"/>
              </w:rPr>
              <w:t>ΝΟΜΙΣΜΑΤΙΚΗ ΘΕΩΡΙΑ &amp; ΠΟΛΙΤΙΚΗ (Κ1)</w:t>
            </w:r>
          </w:p>
          <w:p w14:paraId="4CFD0F35" w14:textId="77777777" w:rsidR="003D34FF" w:rsidRPr="009B0812" w:rsidRDefault="003D34FF" w:rsidP="00BA21FA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93A26">
              <w:rPr>
                <w:b/>
                <w:color w:val="FF9900"/>
                <w:sz w:val="16"/>
                <w:szCs w:val="16"/>
              </w:rPr>
              <w:t>13:00-15:00</w:t>
            </w:r>
          </w:p>
          <w:p w14:paraId="6E13E4DA" w14:textId="3DE94AB1" w:rsidR="003D34FF" w:rsidRPr="009B0812" w:rsidRDefault="003D34FF" w:rsidP="00BA21FA">
            <w:pPr>
              <w:spacing w:after="0" w:line="240" w:lineRule="auto"/>
              <w:jc w:val="center"/>
              <w:rPr>
                <w:rFonts w:cstheme="minorHAnsi"/>
                <w:b/>
                <w:color w:val="808080" w:themeColor="background1" w:themeShade="80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9B0812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</w:tc>
        <w:tc>
          <w:tcPr>
            <w:tcW w:w="2693" w:type="dxa"/>
            <w:vAlign w:val="center"/>
          </w:tcPr>
          <w:p w14:paraId="39775BCD" w14:textId="77777777" w:rsidR="003D34FF" w:rsidRPr="008657EE" w:rsidRDefault="003D34FF" w:rsidP="00067AFB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657EE">
              <w:rPr>
                <w:b/>
                <w:color w:val="FF9900"/>
                <w:sz w:val="16"/>
                <w:szCs w:val="16"/>
              </w:rPr>
              <w:t>ΟΙΚΟΝΟΜΙΚΗ ΤΩΝ ΕΠΙΧΕΙΡΗΣΕΩΝ (Κ3) ΕΠΙ ΠΤΥΧΙΩ</w:t>
            </w:r>
          </w:p>
          <w:p w14:paraId="33098AFC" w14:textId="350B78D7" w:rsidR="003D34FF" w:rsidRPr="008657EE" w:rsidRDefault="003D34FF" w:rsidP="00067AFB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657EE">
              <w:rPr>
                <w:b/>
                <w:color w:val="FF9900"/>
                <w:sz w:val="16"/>
                <w:szCs w:val="16"/>
              </w:rPr>
              <w:t>1</w:t>
            </w:r>
            <w:r>
              <w:rPr>
                <w:b/>
                <w:color w:val="FF9900"/>
                <w:sz w:val="16"/>
                <w:szCs w:val="16"/>
                <w:lang w:val="en-US"/>
              </w:rPr>
              <w:t>3</w:t>
            </w:r>
            <w:r w:rsidRPr="008657EE">
              <w:rPr>
                <w:b/>
                <w:color w:val="FF9900"/>
                <w:sz w:val="16"/>
                <w:szCs w:val="16"/>
              </w:rPr>
              <w:t>:00-1</w:t>
            </w:r>
            <w:r>
              <w:rPr>
                <w:b/>
                <w:color w:val="FF9900"/>
                <w:sz w:val="16"/>
                <w:szCs w:val="16"/>
                <w:lang w:val="en-US"/>
              </w:rPr>
              <w:t>5</w:t>
            </w:r>
            <w:r w:rsidRPr="008657EE">
              <w:rPr>
                <w:b/>
                <w:color w:val="FF9900"/>
                <w:sz w:val="16"/>
                <w:szCs w:val="16"/>
              </w:rPr>
              <w:t>:00</w:t>
            </w:r>
          </w:p>
          <w:p w14:paraId="4692D6D6" w14:textId="1A7B212B" w:rsidR="003D34FF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657E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  <w:p w14:paraId="3F13181D" w14:textId="1025B247" w:rsidR="003D34FF" w:rsidRPr="0009428B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highlight w:val="yellow"/>
              </w:rPr>
            </w:pPr>
          </w:p>
        </w:tc>
        <w:tc>
          <w:tcPr>
            <w:tcW w:w="2356" w:type="dxa"/>
            <w:vMerge/>
            <w:vAlign w:val="center"/>
          </w:tcPr>
          <w:p w14:paraId="095152EF" w14:textId="77777777" w:rsidR="003D34FF" w:rsidRPr="0009428B" w:rsidRDefault="003D34FF" w:rsidP="00BA21FA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highlight w:val="yellow"/>
              </w:rPr>
            </w:pPr>
          </w:p>
        </w:tc>
      </w:tr>
      <w:tr w:rsidR="003D34FF" w:rsidRPr="00EE0CAF" w14:paraId="4F3C6505" w14:textId="77777777" w:rsidTr="00E24BDA">
        <w:tc>
          <w:tcPr>
            <w:tcW w:w="3539" w:type="dxa"/>
            <w:vAlign w:val="center"/>
          </w:tcPr>
          <w:p w14:paraId="4B6F5BF7" w14:textId="326A0078" w:rsidR="003D34FF" w:rsidRPr="008F30BD" w:rsidRDefault="003D34FF" w:rsidP="00067AFB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F30BD">
              <w:rPr>
                <w:b/>
                <w:color w:val="FF9900"/>
                <w:sz w:val="16"/>
                <w:szCs w:val="16"/>
              </w:rPr>
              <w:t>ΧΡΗΜΑΤΟΟΙΚΟΝΟΜΙΚΗ ΤΩΝ ΕΠΙΧΕΙΡΗΣΕΩΝ ΙI (Υ) ΕΠΙ ΠΤΥΧΙΩ</w:t>
            </w:r>
          </w:p>
          <w:p w14:paraId="0A27F0FE" w14:textId="638B5156" w:rsidR="003D34FF" w:rsidRPr="008F30BD" w:rsidRDefault="003D34FF" w:rsidP="00067AFB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F30BD">
              <w:rPr>
                <w:b/>
                <w:color w:val="FF9900"/>
                <w:sz w:val="16"/>
                <w:szCs w:val="16"/>
              </w:rPr>
              <w:t>16:00-18:00</w:t>
            </w:r>
          </w:p>
          <w:p w14:paraId="756E91AA" w14:textId="184A4F35" w:rsidR="003D34FF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43289F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Αίθουσες: 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  <w:p w14:paraId="04346405" w14:textId="39550715" w:rsidR="003D34FF" w:rsidRPr="0009428B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  <w:highlight w:val="yellow"/>
              </w:rPr>
            </w:pPr>
          </w:p>
        </w:tc>
        <w:tc>
          <w:tcPr>
            <w:tcW w:w="2268" w:type="dxa"/>
            <w:vAlign w:val="center"/>
          </w:tcPr>
          <w:p w14:paraId="42A12841" w14:textId="6AAEB475" w:rsidR="003D34FF" w:rsidRPr="008F30BD" w:rsidRDefault="003D34FF" w:rsidP="00067AFB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>
              <w:rPr>
                <w:b/>
                <w:color w:val="FF9900"/>
                <w:sz w:val="16"/>
                <w:szCs w:val="16"/>
              </w:rPr>
              <w:t>ΑΓΟΡΕΣ ΧΡΗΜΑΤΟΣ &amp; ΚΕΦΑΛΑΙΟΥ (Κ2)</w:t>
            </w:r>
            <w:r w:rsidRPr="008F30BD">
              <w:rPr>
                <w:b/>
                <w:color w:val="FF9900"/>
                <w:sz w:val="16"/>
                <w:szCs w:val="16"/>
              </w:rPr>
              <w:t xml:space="preserve"> ΕΠΙ ΠΤΥΧΙΩ</w:t>
            </w:r>
          </w:p>
          <w:p w14:paraId="3B922D51" w14:textId="77777777" w:rsidR="003D34FF" w:rsidRPr="008F30BD" w:rsidRDefault="003D34FF" w:rsidP="00067AFB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F30BD">
              <w:rPr>
                <w:b/>
                <w:color w:val="FF9900"/>
                <w:sz w:val="16"/>
                <w:szCs w:val="16"/>
              </w:rPr>
              <w:t>17:00-19:00</w:t>
            </w:r>
          </w:p>
          <w:p w14:paraId="68EDCC63" w14:textId="22507D73" w:rsidR="003D34FF" w:rsidRPr="00522B53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  <w:highlight w:val="yellow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</w:tc>
        <w:tc>
          <w:tcPr>
            <w:tcW w:w="2693" w:type="dxa"/>
            <w:vAlign w:val="center"/>
          </w:tcPr>
          <w:p w14:paraId="05C6D121" w14:textId="2EA71721" w:rsidR="003D34FF" w:rsidRPr="0009428B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</w:p>
        </w:tc>
        <w:tc>
          <w:tcPr>
            <w:tcW w:w="2693" w:type="dxa"/>
            <w:vAlign w:val="center"/>
          </w:tcPr>
          <w:p w14:paraId="7E958FD2" w14:textId="77777777" w:rsidR="003D34FF" w:rsidRPr="008135C3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8135C3">
              <w:rPr>
                <w:rFonts w:cstheme="minorHAnsi"/>
                <w:b/>
                <w:sz w:val="16"/>
                <w:szCs w:val="16"/>
              </w:rPr>
              <w:t>ΕΙΣΑΓΩΓΗ ΣΤΗΝ ΟΙΚΟΝΟΜΙΚΗ ΕΠΙΣΤΗΜΗ 1 (Υ)</w:t>
            </w:r>
          </w:p>
          <w:p w14:paraId="4ABB7229" w14:textId="77777777" w:rsidR="003D34FF" w:rsidRPr="008135C3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8135C3">
              <w:rPr>
                <w:rFonts w:cstheme="minorHAnsi"/>
                <w:b/>
                <w:sz w:val="16"/>
                <w:szCs w:val="16"/>
              </w:rPr>
              <w:t>15:00-17:00</w:t>
            </w:r>
          </w:p>
          <w:p w14:paraId="37518654" w14:textId="42804227" w:rsidR="003D34FF" w:rsidRPr="0009428B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  <w:highlight w:val="yellow"/>
              </w:rPr>
            </w:pPr>
            <w:r w:rsidRPr="008135C3">
              <w:rPr>
                <w:rFonts w:cstheme="minorHAnsi"/>
                <w:b/>
                <w:sz w:val="16"/>
                <w:szCs w:val="16"/>
              </w:rPr>
              <w:t>Αίθουσες:</w:t>
            </w:r>
            <w:r w:rsidR="00522B53">
              <w:rPr>
                <w:rFonts w:cstheme="minorHAnsi"/>
                <w:b/>
                <w:sz w:val="16"/>
                <w:szCs w:val="16"/>
              </w:rPr>
              <w:t>Α1,Α2,Α3</w:t>
            </w:r>
          </w:p>
        </w:tc>
        <w:tc>
          <w:tcPr>
            <w:tcW w:w="2356" w:type="dxa"/>
            <w:vMerge/>
            <w:vAlign w:val="center"/>
          </w:tcPr>
          <w:p w14:paraId="4D9B05DA" w14:textId="77777777" w:rsidR="003D34FF" w:rsidRPr="0009428B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  <w:highlight w:val="yellow"/>
              </w:rPr>
            </w:pPr>
          </w:p>
        </w:tc>
      </w:tr>
      <w:tr w:rsidR="003D34FF" w:rsidRPr="00EE0CAF" w14:paraId="0FDD0D64" w14:textId="77777777" w:rsidTr="00E24BDA">
        <w:tc>
          <w:tcPr>
            <w:tcW w:w="3539" w:type="dxa"/>
            <w:vAlign w:val="center"/>
          </w:tcPr>
          <w:p w14:paraId="0E6DB5FD" w14:textId="77777777" w:rsidR="003D34FF" w:rsidRPr="008F30BD" w:rsidRDefault="003D34FF" w:rsidP="00067AFB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3BC3FFCB" w14:textId="77777777" w:rsidR="003D34FF" w:rsidRPr="008F30BD" w:rsidRDefault="003D34FF" w:rsidP="00893A26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F30BD">
              <w:rPr>
                <w:b/>
                <w:color w:val="FF9900"/>
                <w:sz w:val="16"/>
                <w:szCs w:val="16"/>
              </w:rPr>
              <w:t xml:space="preserve">ΜΑΚΡΟΟΙΚΟΝΟΜΙΚΗ ΘΕΩΡΙΑ ΙΙ </w:t>
            </w:r>
            <w:r>
              <w:rPr>
                <w:b/>
                <w:color w:val="FF9900"/>
                <w:sz w:val="16"/>
                <w:szCs w:val="16"/>
              </w:rPr>
              <w:t>(</w:t>
            </w:r>
            <w:r w:rsidRPr="008F30BD">
              <w:rPr>
                <w:b/>
                <w:color w:val="FF9900"/>
                <w:sz w:val="16"/>
                <w:szCs w:val="16"/>
              </w:rPr>
              <w:t>Υ</w:t>
            </w:r>
            <w:r>
              <w:rPr>
                <w:b/>
                <w:color w:val="FF9900"/>
                <w:sz w:val="16"/>
                <w:szCs w:val="16"/>
              </w:rPr>
              <w:t>)</w:t>
            </w:r>
            <w:r w:rsidRPr="008F30BD">
              <w:rPr>
                <w:b/>
                <w:color w:val="FF9900"/>
                <w:sz w:val="16"/>
                <w:szCs w:val="16"/>
              </w:rPr>
              <w:t xml:space="preserve"> ΕΠΙ ΠΤΥΧΙΩ</w:t>
            </w:r>
          </w:p>
          <w:p w14:paraId="6938E31D" w14:textId="5FEE9A21" w:rsidR="003D34FF" w:rsidRPr="008F30BD" w:rsidRDefault="003D34FF" w:rsidP="00893A26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F30BD">
              <w:rPr>
                <w:b/>
                <w:color w:val="FF9900"/>
                <w:sz w:val="16"/>
                <w:szCs w:val="16"/>
              </w:rPr>
              <w:t>1</w:t>
            </w:r>
            <w:r>
              <w:rPr>
                <w:b/>
                <w:color w:val="FF9900"/>
                <w:sz w:val="16"/>
                <w:szCs w:val="16"/>
              </w:rPr>
              <w:t>9</w:t>
            </w:r>
            <w:r w:rsidRPr="008F30BD">
              <w:rPr>
                <w:b/>
                <w:color w:val="FF9900"/>
                <w:sz w:val="16"/>
                <w:szCs w:val="16"/>
              </w:rPr>
              <w:t>:00-</w:t>
            </w:r>
            <w:r>
              <w:rPr>
                <w:b/>
                <w:color w:val="FF9900"/>
                <w:sz w:val="16"/>
                <w:szCs w:val="16"/>
              </w:rPr>
              <w:t>21</w:t>
            </w:r>
            <w:r w:rsidRPr="008F30BD">
              <w:rPr>
                <w:b/>
                <w:color w:val="FF9900"/>
                <w:sz w:val="16"/>
                <w:szCs w:val="16"/>
              </w:rPr>
              <w:t>:00</w:t>
            </w:r>
          </w:p>
          <w:p w14:paraId="21EB5399" w14:textId="0A4140E1" w:rsidR="003D34FF" w:rsidRPr="00522B53" w:rsidRDefault="003D34FF" w:rsidP="00893A26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</w:tc>
        <w:tc>
          <w:tcPr>
            <w:tcW w:w="2693" w:type="dxa"/>
            <w:vAlign w:val="center"/>
          </w:tcPr>
          <w:p w14:paraId="5BF2E042" w14:textId="77777777" w:rsidR="003D34FF" w:rsidRPr="0009428B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</w:p>
        </w:tc>
        <w:tc>
          <w:tcPr>
            <w:tcW w:w="2693" w:type="dxa"/>
            <w:vAlign w:val="center"/>
          </w:tcPr>
          <w:p w14:paraId="60D4C912" w14:textId="77777777" w:rsidR="003D34FF" w:rsidRPr="008135C3" w:rsidRDefault="003D34FF" w:rsidP="00067AFB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8135C3">
              <w:rPr>
                <w:b/>
                <w:color w:val="C00000"/>
                <w:sz w:val="16"/>
                <w:szCs w:val="16"/>
              </w:rPr>
              <w:t>ΜΑΚΡΟΟΙΚΟΝΟΜΙΚΗ ΘΕΩΡΙΑ Ι (Υ)</w:t>
            </w:r>
          </w:p>
          <w:p w14:paraId="5E32A71B" w14:textId="77777777" w:rsidR="003D34FF" w:rsidRPr="008135C3" w:rsidRDefault="003D34FF" w:rsidP="00067AFB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8135C3">
              <w:rPr>
                <w:b/>
                <w:color w:val="C00000"/>
                <w:sz w:val="16"/>
                <w:szCs w:val="16"/>
              </w:rPr>
              <w:t>17:00-19:00</w:t>
            </w:r>
          </w:p>
          <w:p w14:paraId="0F922F5A" w14:textId="5478366B" w:rsidR="003D34FF" w:rsidRPr="008135C3" w:rsidRDefault="003D34FF" w:rsidP="00067AFB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F10684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2,Α3</w:t>
            </w:r>
          </w:p>
        </w:tc>
        <w:tc>
          <w:tcPr>
            <w:tcW w:w="2356" w:type="dxa"/>
            <w:vMerge/>
            <w:vAlign w:val="center"/>
          </w:tcPr>
          <w:p w14:paraId="762F4E55" w14:textId="77777777" w:rsidR="003D34FF" w:rsidRPr="0009428B" w:rsidRDefault="003D34FF" w:rsidP="00067AFB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  <w:highlight w:val="yellow"/>
              </w:rPr>
            </w:pPr>
          </w:p>
        </w:tc>
      </w:tr>
    </w:tbl>
    <w:p w14:paraId="3D5BDB65" w14:textId="36F70C8F" w:rsidR="002B69BB" w:rsidRDefault="002B69BB" w:rsidP="00A10C49">
      <w:pPr>
        <w:spacing w:after="0" w:line="240" w:lineRule="auto"/>
        <w:jc w:val="center"/>
        <w:rPr>
          <w:b/>
          <w:highlight w:val="yellow"/>
        </w:rPr>
      </w:pPr>
    </w:p>
    <w:p w14:paraId="49A66615" w14:textId="77777777" w:rsidR="001F2502" w:rsidRDefault="001F2502" w:rsidP="00A10C49">
      <w:pPr>
        <w:spacing w:after="0" w:line="240" w:lineRule="auto"/>
        <w:jc w:val="center"/>
        <w:rPr>
          <w:b/>
          <w:highlight w:val="yellow"/>
        </w:rPr>
      </w:pPr>
    </w:p>
    <w:p w14:paraId="18FE4C46" w14:textId="77777777" w:rsidR="001F2502" w:rsidRDefault="001F2502" w:rsidP="00A10C49">
      <w:pPr>
        <w:spacing w:after="0" w:line="240" w:lineRule="auto"/>
        <w:jc w:val="center"/>
        <w:rPr>
          <w:b/>
          <w:highlight w:val="yellow"/>
        </w:rPr>
      </w:pPr>
    </w:p>
    <w:p w14:paraId="77C937B2" w14:textId="77777777" w:rsidR="001F2502" w:rsidRDefault="001F2502" w:rsidP="00A10C49">
      <w:pPr>
        <w:spacing w:after="0" w:line="240" w:lineRule="auto"/>
        <w:jc w:val="center"/>
        <w:rPr>
          <w:b/>
          <w:highlight w:val="yellow"/>
        </w:rPr>
      </w:pPr>
    </w:p>
    <w:p w14:paraId="00C4F53E" w14:textId="2EAC0858" w:rsidR="001F2502" w:rsidRDefault="001F2502" w:rsidP="00A10C49">
      <w:pPr>
        <w:spacing w:after="0" w:line="240" w:lineRule="auto"/>
        <w:jc w:val="center"/>
        <w:rPr>
          <w:b/>
          <w:highlight w:val="yellow"/>
        </w:rPr>
      </w:pPr>
    </w:p>
    <w:p w14:paraId="6F282CEC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9C2BE86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CFCD3F3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77348327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583472FA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7E1A3ABE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43726541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0ED7D612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210ACB4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057C2A64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142CB88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078E70D0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23E36CB6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1582597D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28CF0C8C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55DD5A21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13E2DE95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9BC84A6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409E15C9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74342FC4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16E5415D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231B2EB1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437FF9AA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A18E299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7FB733DB" w14:textId="4AA5B6AB" w:rsidR="001349AB" w:rsidRDefault="001349AB" w:rsidP="001349AB">
      <w:pPr>
        <w:spacing w:before="120" w:after="0" w:line="240" w:lineRule="auto"/>
        <w:ind w:firstLine="720"/>
        <w:rPr>
          <w:bCs/>
          <w:sz w:val="16"/>
          <w:szCs w:val="16"/>
        </w:rPr>
      </w:pPr>
      <w:r>
        <w:rPr>
          <w:bCs/>
          <w:sz w:val="16"/>
          <w:szCs w:val="16"/>
        </w:rPr>
        <w:br w:type="page"/>
      </w:r>
    </w:p>
    <w:p w14:paraId="324D4DF9" w14:textId="77777777" w:rsidR="001349AB" w:rsidRPr="00490E9E" w:rsidRDefault="001349AB" w:rsidP="001349AB">
      <w:pPr>
        <w:spacing w:after="0" w:line="240" w:lineRule="auto"/>
        <w:jc w:val="center"/>
        <w:rPr>
          <w:b/>
        </w:rPr>
      </w:pPr>
      <w:r>
        <w:rPr>
          <w:b/>
        </w:rPr>
        <w:lastRenderedPageBreak/>
        <w:t xml:space="preserve">     </w:t>
      </w:r>
      <w:r w:rsidRPr="00F42287">
        <w:rPr>
          <w:b/>
          <w:sz w:val="24"/>
          <w:szCs w:val="24"/>
        </w:rPr>
        <w:t xml:space="preserve">ΠΡΟΓΡΑΜΜΑ </w:t>
      </w:r>
      <w:r>
        <w:rPr>
          <w:b/>
          <w:sz w:val="24"/>
          <w:szCs w:val="24"/>
        </w:rPr>
        <w:t>ΕΞΕΤΑΣΤΙΚΗΣ</w:t>
      </w:r>
      <w:r w:rsidRPr="00F42287">
        <w:rPr>
          <w:b/>
          <w:sz w:val="24"/>
          <w:szCs w:val="24"/>
        </w:rPr>
        <w:t xml:space="preserve"> ΠΡΟΠΤΥΧΙΑΚΟΥ ΠΡΟΓΡΑΜΜΑΤΟΣ ΣΠΟΥΔΩΝ</w:t>
      </w:r>
    </w:p>
    <w:p w14:paraId="5AB51535" w14:textId="77777777" w:rsidR="001349AB" w:rsidRPr="00BB72F1" w:rsidRDefault="001349AB" w:rsidP="001349AB">
      <w:pPr>
        <w:spacing w:after="0" w:line="240" w:lineRule="auto"/>
        <w:jc w:val="center"/>
        <w:rPr>
          <w:b/>
          <w:sz w:val="24"/>
          <w:szCs w:val="24"/>
        </w:rPr>
      </w:pPr>
      <w:r w:rsidRPr="00F42287">
        <w:rPr>
          <w:b/>
          <w:sz w:val="24"/>
          <w:szCs w:val="24"/>
        </w:rPr>
        <w:t>ΧΕΙΜΕΡΙΝΟ ΕΞΑΜΗΝΟ ΑΚΑΔΗΜΑΪΚΟΥ  ΕΤΟΥΣ 202</w:t>
      </w:r>
      <w:r>
        <w:rPr>
          <w:b/>
          <w:sz w:val="24"/>
          <w:szCs w:val="24"/>
        </w:rPr>
        <w:t>5</w:t>
      </w:r>
      <w:r w:rsidRPr="002B69BB">
        <w:rPr>
          <w:b/>
          <w:sz w:val="24"/>
          <w:szCs w:val="24"/>
        </w:rPr>
        <w:t>-2</w:t>
      </w:r>
      <w:r>
        <w:rPr>
          <w:b/>
          <w:sz w:val="24"/>
          <w:szCs w:val="24"/>
        </w:rPr>
        <w:t>6</w:t>
      </w:r>
    </w:p>
    <w:p w14:paraId="6CCDBA53" w14:textId="65EA248F" w:rsidR="00ED6616" w:rsidRDefault="001349AB" w:rsidP="00ED6616">
      <w:pPr>
        <w:spacing w:after="0" w:line="240" w:lineRule="auto"/>
        <w:jc w:val="center"/>
      </w:pPr>
      <w:r w:rsidRPr="003E5E49">
        <w:rPr>
          <w:b/>
          <w:sz w:val="24"/>
          <w:szCs w:val="24"/>
        </w:rPr>
        <w:t>Α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281F32">
        <w:rPr>
          <w:b/>
          <w:color w:val="C00000"/>
          <w:sz w:val="24"/>
          <w:szCs w:val="24"/>
        </w:rPr>
        <w:t>Β’ ΕΤΟΣ</w:t>
      </w:r>
      <w:r w:rsidRPr="00281F32">
        <w:rPr>
          <w:bCs/>
          <w:color w:val="C00000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00B050"/>
          <w:sz w:val="24"/>
          <w:szCs w:val="24"/>
        </w:rPr>
        <w:t>Γ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0070C0"/>
          <w:sz w:val="24"/>
          <w:szCs w:val="24"/>
        </w:rPr>
        <w:t>Δ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7030A0"/>
          <w:sz w:val="24"/>
          <w:szCs w:val="24"/>
        </w:rPr>
        <w:t>ΜΑΘΗΜΑΤΑ</w:t>
      </w:r>
      <w:r w:rsidRPr="003E5E49">
        <w:rPr>
          <w:b/>
          <w:color w:val="00B0F0"/>
          <w:sz w:val="24"/>
          <w:szCs w:val="24"/>
        </w:rPr>
        <w:t xml:space="preserve"> </w:t>
      </w:r>
      <w:r w:rsidRPr="003E5E49">
        <w:rPr>
          <w:b/>
          <w:color w:val="7030A0"/>
          <w:sz w:val="24"/>
          <w:szCs w:val="24"/>
        </w:rPr>
        <w:t>ΕΠΙΛΟΓΗΣ (Γ’ &amp; Δ’ ΕΤΟΣ)</w:t>
      </w:r>
      <w:r w:rsidR="00ED6616" w:rsidRPr="00ED6616">
        <w:rPr>
          <w:bCs/>
          <w:color w:val="000000" w:themeColor="text1"/>
          <w:sz w:val="24"/>
          <w:szCs w:val="24"/>
        </w:rPr>
        <w:t xml:space="preserve">  </w:t>
      </w:r>
      <w:r w:rsidR="00ED6616" w:rsidRPr="00736CCE">
        <w:rPr>
          <w:bCs/>
          <w:color w:val="000000" w:themeColor="text1"/>
          <w:sz w:val="24"/>
          <w:szCs w:val="24"/>
        </w:rPr>
        <w:sym w:font="Symbol" w:char="F0B7"/>
      </w:r>
      <w:r w:rsidR="00ED6616" w:rsidRPr="00736CCE">
        <w:rPr>
          <w:bCs/>
          <w:color w:val="000000" w:themeColor="text1"/>
          <w:sz w:val="24"/>
          <w:szCs w:val="24"/>
        </w:rPr>
        <w:t xml:space="preserve">  </w:t>
      </w:r>
      <w:r w:rsidR="00ED6616" w:rsidRPr="008F30BD">
        <w:rPr>
          <w:b/>
          <w:color w:val="FF9900"/>
          <w:sz w:val="24"/>
          <w:szCs w:val="24"/>
        </w:rPr>
        <w:t>ΕΠΙ ΠΤΥΧΙΩ</w:t>
      </w:r>
      <w:r w:rsidR="00ED6616" w:rsidRPr="00736CCE">
        <w:rPr>
          <w:bCs/>
          <w:color w:val="000000" w:themeColor="text1"/>
          <w:sz w:val="24"/>
          <w:szCs w:val="24"/>
        </w:rPr>
        <w:t xml:space="preserve">  </w:t>
      </w:r>
    </w:p>
    <w:p w14:paraId="1F1A9C1A" w14:textId="77777777" w:rsidR="001349AB" w:rsidRPr="009B0812" w:rsidRDefault="001349AB" w:rsidP="00ED6616">
      <w:pPr>
        <w:spacing w:after="0" w:line="240" w:lineRule="auto"/>
        <w:rPr>
          <w:b/>
          <w:sz w:val="16"/>
          <w:szCs w:val="16"/>
        </w:rPr>
      </w:pPr>
    </w:p>
    <w:tbl>
      <w:tblPr>
        <w:tblStyle w:val="a7"/>
        <w:tblpPr w:leftFromText="180" w:rightFromText="180" w:vertAnchor="text" w:horzAnchor="margin" w:tblpXSpec="center" w:tblpY="6"/>
        <w:tblW w:w="12841" w:type="dxa"/>
        <w:tblLook w:val="04A0" w:firstRow="1" w:lastRow="0" w:firstColumn="1" w:lastColumn="0" w:noHBand="0" w:noVBand="1"/>
      </w:tblPr>
      <w:tblGrid>
        <w:gridCol w:w="2547"/>
        <w:gridCol w:w="2977"/>
        <w:gridCol w:w="2551"/>
        <w:gridCol w:w="2013"/>
        <w:gridCol w:w="2753"/>
      </w:tblGrid>
      <w:tr w:rsidR="001349AB" w:rsidRPr="00EE0CAF" w14:paraId="2D579823" w14:textId="77777777" w:rsidTr="00852AF3">
        <w:tc>
          <w:tcPr>
            <w:tcW w:w="2547" w:type="dxa"/>
            <w:shd w:val="clear" w:color="auto" w:fill="E5B8B7" w:themeFill="accent2" w:themeFillTint="66"/>
            <w:vAlign w:val="center"/>
          </w:tcPr>
          <w:p w14:paraId="5AE3660A" w14:textId="6F5FC64D" w:rsidR="001349AB" w:rsidRPr="00EE0CAF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EE0CAF">
              <w:rPr>
                <w:rFonts w:cstheme="minorHAnsi"/>
                <w:b/>
                <w:bCs/>
              </w:rPr>
              <w:t xml:space="preserve">ΔΕΥΤΕΡΑ </w:t>
            </w:r>
            <w:r>
              <w:rPr>
                <w:rFonts w:cstheme="minorHAnsi"/>
                <w:b/>
                <w:bCs/>
              </w:rPr>
              <w:t>2/2/2026</w:t>
            </w:r>
          </w:p>
        </w:tc>
        <w:tc>
          <w:tcPr>
            <w:tcW w:w="2977" w:type="dxa"/>
            <w:shd w:val="clear" w:color="auto" w:fill="E5B8B7" w:themeFill="accent2" w:themeFillTint="66"/>
            <w:vAlign w:val="center"/>
          </w:tcPr>
          <w:p w14:paraId="60CE6A3E" w14:textId="2E4339B8" w:rsidR="001349AB" w:rsidRPr="00EE0CAF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EE0CAF">
              <w:rPr>
                <w:rFonts w:cstheme="minorHAnsi"/>
                <w:b/>
                <w:bCs/>
              </w:rPr>
              <w:t xml:space="preserve">ΤΡΙΤΗ </w:t>
            </w:r>
            <w:r>
              <w:rPr>
                <w:rFonts w:cstheme="minorHAnsi"/>
                <w:b/>
                <w:bCs/>
              </w:rPr>
              <w:t>3/2/2026</w:t>
            </w:r>
          </w:p>
        </w:tc>
        <w:tc>
          <w:tcPr>
            <w:tcW w:w="2551" w:type="dxa"/>
            <w:shd w:val="clear" w:color="auto" w:fill="E5B8B7" w:themeFill="accent2" w:themeFillTint="66"/>
            <w:vAlign w:val="center"/>
          </w:tcPr>
          <w:p w14:paraId="69CEB9D7" w14:textId="63344DD5" w:rsidR="001349AB" w:rsidRPr="00EE0CAF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EE0CAF">
              <w:rPr>
                <w:rFonts w:cstheme="minorHAnsi"/>
                <w:b/>
                <w:bCs/>
              </w:rPr>
              <w:t>ΤΕΤΑΡΤΗ</w:t>
            </w:r>
            <w:r>
              <w:rPr>
                <w:rFonts w:cstheme="minorHAnsi"/>
                <w:b/>
                <w:bCs/>
              </w:rPr>
              <w:t xml:space="preserve"> 4/2/2026</w:t>
            </w:r>
            <w:r w:rsidRPr="00EE0CAF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2013" w:type="dxa"/>
            <w:shd w:val="clear" w:color="auto" w:fill="E5B8B7" w:themeFill="accent2" w:themeFillTint="66"/>
            <w:vAlign w:val="center"/>
          </w:tcPr>
          <w:p w14:paraId="3ABC6DD5" w14:textId="5EA39D5F" w:rsidR="001349AB" w:rsidRPr="00EE0CAF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531589">
              <w:rPr>
                <w:rFonts w:cstheme="minorHAnsi"/>
                <w:b/>
                <w:bCs/>
              </w:rPr>
              <w:t>ΠΕΜΠΤΗ</w:t>
            </w:r>
            <w:r>
              <w:rPr>
                <w:rFonts w:cstheme="minorHAnsi"/>
                <w:b/>
                <w:bCs/>
              </w:rPr>
              <w:t xml:space="preserve"> 5/2/2026</w:t>
            </w:r>
            <w:r w:rsidRPr="00531589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2753" w:type="dxa"/>
            <w:shd w:val="clear" w:color="auto" w:fill="E5B8B7" w:themeFill="accent2" w:themeFillTint="66"/>
            <w:vAlign w:val="center"/>
          </w:tcPr>
          <w:p w14:paraId="69CE6077" w14:textId="6A5000AB" w:rsidR="001349AB" w:rsidRPr="00EE0CAF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531589">
              <w:rPr>
                <w:rFonts w:cstheme="minorHAnsi"/>
                <w:b/>
                <w:bCs/>
              </w:rPr>
              <w:t>ΠΑΡΑΣΚΕΥΗ</w:t>
            </w:r>
            <w:r>
              <w:rPr>
                <w:rFonts w:cstheme="minorHAnsi"/>
                <w:b/>
                <w:bCs/>
              </w:rPr>
              <w:t xml:space="preserve"> 6/2/2026</w:t>
            </w:r>
            <w:r w:rsidRPr="00531589">
              <w:rPr>
                <w:rFonts w:cstheme="minorHAnsi"/>
                <w:b/>
                <w:bCs/>
              </w:rPr>
              <w:t xml:space="preserve"> </w:t>
            </w:r>
          </w:p>
        </w:tc>
      </w:tr>
      <w:tr w:rsidR="001349AB" w:rsidRPr="00EE0CAF" w14:paraId="1F0D6658" w14:textId="77777777" w:rsidTr="00852AF3">
        <w:trPr>
          <w:trHeight w:val="1057"/>
        </w:trPr>
        <w:tc>
          <w:tcPr>
            <w:tcW w:w="2547" w:type="dxa"/>
            <w:vAlign w:val="center"/>
          </w:tcPr>
          <w:p w14:paraId="3D42DA48" w14:textId="77777777" w:rsidR="00556FD5" w:rsidRDefault="00ED6616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  <w:r w:rsidRPr="00ED6616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ΓΓΛΙΚΗ ΟΡΟΛΟΓΙΑ ΟΙΚΟΝΟΜΙΚΩΝ Ι (Υ)</w:t>
            </w:r>
          </w:p>
          <w:p w14:paraId="6D7C7D12" w14:textId="1AB217AC" w:rsidR="001349AB" w:rsidRPr="00ED6616" w:rsidRDefault="00ED6616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  <w:r w:rsidRPr="00ED6616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11:00-13:00</w:t>
            </w:r>
          </w:p>
          <w:p w14:paraId="14744791" w14:textId="586A3344" w:rsidR="00ED6616" w:rsidRPr="00ED6616" w:rsidRDefault="00ED6616" w:rsidP="00051D69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highlight w:val="yellow"/>
                <w:lang w:val="en-US"/>
              </w:rPr>
            </w:pPr>
            <w:r w:rsidRPr="00ED6616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ίθουσες:</w:t>
            </w:r>
            <w:r w:rsidR="00522B53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1,Α2,Α3</w:t>
            </w:r>
          </w:p>
        </w:tc>
        <w:tc>
          <w:tcPr>
            <w:tcW w:w="2977" w:type="dxa"/>
            <w:vAlign w:val="center"/>
          </w:tcPr>
          <w:p w14:paraId="090B7B58" w14:textId="77777777" w:rsidR="001349AB" w:rsidRPr="00ED6616" w:rsidRDefault="00ED6616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ED6616">
              <w:rPr>
                <w:b/>
                <w:color w:val="FF9900"/>
                <w:sz w:val="16"/>
                <w:szCs w:val="16"/>
              </w:rPr>
              <w:t>ΟΙΚΟΝΟΜΕΤΡΙΑ 2 (Υ) ΕΠΙ ΠΤΥΧΙΩ</w:t>
            </w:r>
          </w:p>
          <w:p w14:paraId="6F3CDB43" w14:textId="77777777" w:rsidR="00ED6616" w:rsidRPr="00ED6616" w:rsidRDefault="00ED6616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ED6616">
              <w:rPr>
                <w:b/>
                <w:color w:val="FF9900"/>
                <w:sz w:val="16"/>
                <w:szCs w:val="16"/>
              </w:rPr>
              <w:t>11:00-13:00</w:t>
            </w:r>
          </w:p>
          <w:p w14:paraId="7390FF7C" w14:textId="262580E4" w:rsidR="00ED6616" w:rsidRPr="009B0812" w:rsidRDefault="00ED6616" w:rsidP="00051D69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D6616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ίθουσες:</w:t>
            </w:r>
            <w:r w:rsidR="00522B53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2</w:t>
            </w:r>
          </w:p>
        </w:tc>
        <w:tc>
          <w:tcPr>
            <w:tcW w:w="2551" w:type="dxa"/>
            <w:vAlign w:val="center"/>
          </w:tcPr>
          <w:p w14:paraId="13C0D49C" w14:textId="77777777" w:rsidR="001349AB" w:rsidRPr="00985DB2" w:rsidRDefault="00985DB2" w:rsidP="00051D69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985DB2">
              <w:rPr>
                <w:b/>
                <w:color w:val="C00000"/>
                <w:sz w:val="16"/>
                <w:szCs w:val="16"/>
              </w:rPr>
              <w:t>ΔΙΟΙΚΗΣΗ ΕΠΙΧΕΙΡΗΣΕΩΝ (Ε)</w:t>
            </w:r>
          </w:p>
          <w:p w14:paraId="47F5B32D" w14:textId="77777777" w:rsidR="00985DB2" w:rsidRPr="00985DB2" w:rsidRDefault="00985DB2" w:rsidP="00051D69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985DB2">
              <w:rPr>
                <w:b/>
                <w:color w:val="C00000"/>
                <w:sz w:val="16"/>
                <w:szCs w:val="16"/>
              </w:rPr>
              <w:t>11:00-13:00</w:t>
            </w:r>
          </w:p>
          <w:p w14:paraId="1CA6260B" w14:textId="6E2F74E5" w:rsidR="00985DB2" w:rsidRPr="00522B53" w:rsidRDefault="00985DB2" w:rsidP="00051D69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3</w:t>
            </w:r>
          </w:p>
        </w:tc>
        <w:tc>
          <w:tcPr>
            <w:tcW w:w="2013" w:type="dxa"/>
            <w:vAlign w:val="center"/>
          </w:tcPr>
          <w:p w14:paraId="75B72C4A" w14:textId="77777777" w:rsidR="001349AB" w:rsidRPr="00E23ADE" w:rsidRDefault="00E23ADE" w:rsidP="00051D6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E23ADE">
              <w:rPr>
                <w:b/>
                <w:color w:val="00B050"/>
                <w:sz w:val="16"/>
                <w:szCs w:val="16"/>
              </w:rPr>
              <w:t>ΔΗΜΟΣΙΑ ΟΙΚΟΝΟΜΙΚΑ (Κ1)</w:t>
            </w:r>
          </w:p>
          <w:p w14:paraId="19AD259D" w14:textId="77777777" w:rsidR="00E23ADE" w:rsidRPr="00522B53" w:rsidRDefault="00E23ADE" w:rsidP="00051D6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E23ADE">
              <w:rPr>
                <w:b/>
                <w:color w:val="00B050"/>
                <w:sz w:val="16"/>
                <w:szCs w:val="16"/>
              </w:rPr>
              <w:t>12:00-14:00</w:t>
            </w:r>
          </w:p>
          <w:p w14:paraId="36FB85FE" w14:textId="3CEC62FB" w:rsidR="00E23ADE" w:rsidRPr="00522B53" w:rsidRDefault="00E23ADE" w:rsidP="00E23ADE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657E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3</w:t>
            </w:r>
          </w:p>
        </w:tc>
        <w:tc>
          <w:tcPr>
            <w:tcW w:w="2753" w:type="dxa"/>
            <w:vAlign w:val="center"/>
          </w:tcPr>
          <w:p w14:paraId="2FAAE440" w14:textId="1C456CF1" w:rsidR="001349AB" w:rsidRPr="00E3096D" w:rsidRDefault="00E3096D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E3096D">
              <w:rPr>
                <w:b/>
                <w:color w:val="FF9900"/>
                <w:sz w:val="16"/>
                <w:szCs w:val="16"/>
              </w:rPr>
              <w:t>ΟΙΚΟΝΟΜΙΚΗ ΙΣΤΟΡΙΑ (Υ) ΕΠΙ ΠΤΥΧΙΩ</w:t>
            </w:r>
          </w:p>
          <w:p w14:paraId="71D2D5FE" w14:textId="77777777" w:rsidR="00E3096D" w:rsidRPr="00E3096D" w:rsidRDefault="00E3096D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E3096D">
              <w:rPr>
                <w:b/>
                <w:color w:val="FF9900"/>
                <w:sz w:val="16"/>
                <w:szCs w:val="16"/>
              </w:rPr>
              <w:t>12:00-14:00</w:t>
            </w:r>
          </w:p>
          <w:p w14:paraId="6A5020F6" w14:textId="7DEDEAB8" w:rsidR="00E3096D" w:rsidRPr="00E3096D" w:rsidRDefault="00E3096D" w:rsidP="00051D69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</w:tc>
      </w:tr>
      <w:tr w:rsidR="001349AB" w:rsidRPr="00EE0CAF" w14:paraId="6C0B9751" w14:textId="77777777" w:rsidTr="0000391F">
        <w:trPr>
          <w:trHeight w:val="916"/>
        </w:trPr>
        <w:tc>
          <w:tcPr>
            <w:tcW w:w="2547" w:type="dxa"/>
            <w:vAlign w:val="center"/>
          </w:tcPr>
          <w:p w14:paraId="37C7D2CD" w14:textId="77777777" w:rsidR="00556FD5" w:rsidRDefault="00ED6616" w:rsidP="00ED6616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ED6616">
              <w:rPr>
                <w:b/>
                <w:color w:val="C00000"/>
                <w:sz w:val="16"/>
                <w:szCs w:val="16"/>
              </w:rPr>
              <w:t>ΑΓΓΛΙΚΗ ΟΡΟΛΟΓΙΑ ΟΙΚΟΝΟΜΙΚΩΝ ΙII (Υ)</w:t>
            </w:r>
          </w:p>
          <w:p w14:paraId="2EBF65BE" w14:textId="0D98BE43" w:rsidR="00ED6616" w:rsidRPr="00ED6616" w:rsidRDefault="00ED6616" w:rsidP="00ED6616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ED6616">
              <w:rPr>
                <w:b/>
                <w:color w:val="C00000"/>
                <w:sz w:val="16"/>
                <w:szCs w:val="16"/>
              </w:rPr>
              <w:t>1</w:t>
            </w:r>
            <w:r w:rsidR="00DF634D" w:rsidRPr="00DF634D">
              <w:rPr>
                <w:b/>
                <w:color w:val="C00000"/>
                <w:sz w:val="16"/>
                <w:szCs w:val="16"/>
              </w:rPr>
              <w:t>3</w:t>
            </w:r>
            <w:r w:rsidRPr="00ED6616">
              <w:rPr>
                <w:b/>
                <w:color w:val="C00000"/>
                <w:sz w:val="16"/>
                <w:szCs w:val="16"/>
              </w:rPr>
              <w:t>:00-1</w:t>
            </w:r>
            <w:r w:rsidR="00DF634D" w:rsidRPr="00DF634D">
              <w:rPr>
                <w:b/>
                <w:color w:val="C00000"/>
                <w:sz w:val="16"/>
                <w:szCs w:val="16"/>
              </w:rPr>
              <w:t>5</w:t>
            </w:r>
            <w:r w:rsidRPr="00ED6616">
              <w:rPr>
                <w:b/>
                <w:color w:val="C00000"/>
                <w:sz w:val="16"/>
                <w:szCs w:val="16"/>
              </w:rPr>
              <w:t>:00</w:t>
            </w:r>
          </w:p>
          <w:p w14:paraId="2DCAB467" w14:textId="5EA3702D" w:rsidR="001349AB" w:rsidRPr="0009428B" w:rsidRDefault="00ED6616" w:rsidP="00ED6616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highlight w:val="yellow"/>
              </w:rPr>
            </w:pPr>
            <w:r w:rsidRPr="00ED6616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ίθουσες:</w:t>
            </w:r>
            <w:r w:rsidR="00522B53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1,Α3</w:t>
            </w:r>
          </w:p>
        </w:tc>
        <w:tc>
          <w:tcPr>
            <w:tcW w:w="2977" w:type="dxa"/>
            <w:vAlign w:val="center"/>
          </w:tcPr>
          <w:p w14:paraId="50A22917" w14:textId="77777777" w:rsidR="001349AB" w:rsidRPr="00DF634D" w:rsidRDefault="00ED6616" w:rsidP="00051D6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DF634D">
              <w:rPr>
                <w:b/>
                <w:color w:val="00B050"/>
                <w:sz w:val="16"/>
                <w:szCs w:val="16"/>
              </w:rPr>
              <w:t>ΟΙΚΟΝΟΜΕΤΡΙΑ 1 (Υ)</w:t>
            </w:r>
          </w:p>
          <w:p w14:paraId="1C571B3A" w14:textId="77777777" w:rsidR="00ED6616" w:rsidRPr="00DF634D" w:rsidRDefault="00ED6616" w:rsidP="00051D6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DF634D">
              <w:rPr>
                <w:b/>
                <w:color w:val="00B050"/>
                <w:sz w:val="16"/>
                <w:szCs w:val="16"/>
              </w:rPr>
              <w:t>13:00-15:00</w:t>
            </w:r>
          </w:p>
          <w:p w14:paraId="5BDF99D0" w14:textId="18712D50" w:rsidR="00ED6616" w:rsidRPr="00522B53" w:rsidRDefault="00ED6616" w:rsidP="00051D69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ED6616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ίθουσες:</w:t>
            </w:r>
            <w:r w:rsidR="00522B53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1,Α2,Α3,Β1</w:t>
            </w:r>
          </w:p>
        </w:tc>
        <w:tc>
          <w:tcPr>
            <w:tcW w:w="2551" w:type="dxa"/>
            <w:vAlign w:val="center"/>
          </w:tcPr>
          <w:p w14:paraId="55D2B309" w14:textId="77777777" w:rsidR="001349AB" w:rsidRPr="00985DB2" w:rsidRDefault="00985DB2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985DB2">
              <w:rPr>
                <w:b/>
                <w:color w:val="FF9900"/>
                <w:sz w:val="16"/>
                <w:szCs w:val="16"/>
              </w:rPr>
              <w:t>ΕΠΙΧΕΙΡΗΜΑΤΙΚΟΤΗΤΑ ΙΙ (Κ3)</w:t>
            </w:r>
          </w:p>
          <w:p w14:paraId="37160D6A" w14:textId="77777777" w:rsidR="00985DB2" w:rsidRPr="00985DB2" w:rsidRDefault="00985DB2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985DB2">
              <w:rPr>
                <w:b/>
                <w:color w:val="FF9900"/>
                <w:sz w:val="16"/>
                <w:szCs w:val="16"/>
              </w:rPr>
              <w:t>13:00-15:00</w:t>
            </w:r>
          </w:p>
          <w:p w14:paraId="4FDEB1B4" w14:textId="17E544B4" w:rsidR="00985DB2" w:rsidRPr="00522B53" w:rsidRDefault="00985DB2" w:rsidP="00051D6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</w:tc>
        <w:tc>
          <w:tcPr>
            <w:tcW w:w="2013" w:type="dxa"/>
            <w:vAlign w:val="center"/>
          </w:tcPr>
          <w:p w14:paraId="0277559F" w14:textId="77777777" w:rsidR="001349AB" w:rsidRPr="00B02C5B" w:rsidRDefault="00E23ADE" w:rsidP="00051D69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9B0812">
              <w:rPr>
                <w:b/>
                <w:color w:val="7030A0"/>
                <w:sz w:val="16"/>
                <w:szCs w:val="16"/>
                <w:lang w:val="en-US"/>
              </w:rPr>
              <w:t>OIKONOMIKA</w:t>
            </w:r>
            <w:r w:rsidRPr="00B02C5B">
              <w:rPr>
                <w:b/>
                <w:color w:val="7030A0"/>
                <w:sz w:val="16"/>
                <w:szCs w:val="16"/>
              </w:rPr>
              <w:t xml:space="preserve"> </w:t>
            </w:r>
            <w:r w:rsidRPr="009B0812">
              <w:rPr>
                <w:b/>
                <w:color w:val="7030A0"/>
                <w:sz w:val="16"/>
                <w:szCs w:val="16"/>
                <w:lang w:val="en-US"/>
              </w:rPr>
              <w:t>TH</w:t>
            </w:r>
            <w:r w:rsidRPr="00E23ADE">
              <w:rPr>
                <w:b/>
                <w:color w:val="7030A0"/>
                <w:sz w:val="16"/>
                <w:szCs w:val="16"/>
              </w:rPr>
              <w:t>Σ</w:t>
            </w:r>
            <w:r w:rsidRPr="00B02C5B">
              <w:rPr>
                <w:b/>
                <w:color w:val="7030A0"/>
                <w:sz w:val="16"/>
                <w:szCs w:val="16"/>
              </w:rPr>
              <w:t xml:space="preserve"> </w:t>
            </w:r>
            <w:r w:rsidRPr="00E23ADE">
              <w:rPr>
                <w:b/>
                <w:color w:val="7030A0"/>
                <w:sz w:val="16"/>
                <w:szCs w:val="16"/>
              </w:rPr>
              <w:t>ΥΓΕΙΑΣ</w:t>
            </w:r>
            <w:r w:rsidRPr="00B02C5B">
              <w:rPr>
                <w:b/>
                <w:color w:val="7030A0"/>
                <w:sz w:val="16"/>
                <w:szCs w:val="16"/>
              </w:rPr>
              <w:t xml:space="preserve"> (</w:t>
            </w:r>
            <w:r w:rsidRPr="00E23ADE">
              <w:rPr>
                <w:b/>
                <w:color w:val="7030A0"/>
                <w:sz w:val="16"/>
                <w:szCs w:val="16"/>
              </w:rPr>
              <w:t>Ε</w:t>
            </w:r>
            <w:r w:rsidRPr="00B02C5B">
              <w:rPr>
                <w:b/>
                <w:color w:val="7030A0"/>
                <w:sz w:val="16"/>
                <w:szCs w:val="16"/>
              </w:rPr>
              <w:t>)</w:t>
            </w:r>
          </w:p>
          <w:p w14:paraId="06C63105" w14:textId="77777777" w:rsidR="00E23ADE" w:rsidRPr="00B02C5B" w:rsidRDefault="00E23ADE" w:rsidP="00051D69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B02C5B">
              <w:rPr>
                <w:b/>
                <w:color w:val="7030A0"/>
                <w:sz w:val="16"/>
                <w:szCs w:val="16"/>
              </w:rPr>
              <w:t>14:00-16:00</w:t>
            </w:r>
          </w:p>
          <w:p w14:paraId="6BE5F34F" w14:textId="0FBC9086" w:rsidR="00E23ADE" w:rsidRPr="00522B53" w:rsidRDefault="00E23ADE" w:rsidP="00E23ADE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B02C5B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2,Α3</w:t>
            </w:r>
          </w:p>
        </w:tc>
        <w:tc>
          <w:tcPr>
            <w:tcW w:w="2753" w:type="dxa"/>
            <w:vAlign w:val="center"/>
          </w:tcPr>
          <w:p w14:paraId="4F65C52A" w14:textId="77777777" w:rsidR="001349AB" w:rsidRPr="00E3096D" w:rsidRDefault="00E3096D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E3096D">
              <w:rPr>
                <w:rFonts w:cstheme="minorHAnsi"/>
                <w:b/>
                <w:bCs/>
                <w:sz w:val="16"/>
                <w:szCs w:val="16"/>
              </w:rPr>
              <w:t>ΜΕΘΟΔΟΛΟΓΙΑ ΟΙΚΟΝΟΜΙΚΗΣ ΕΠΙΣΤΗΜΗΣ (Υ)</w:t>
            </w:r>
          </w:p>
          <w:p w14:paraId="6A1D9D44" w14:textId="77777777" w:rsidR="00E3096D" w:rsidRPr="00E23ADE" w:rsidRDefault="00E3096D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B050"/>
                <w:sz w:val="16"/>
                <w:szCs w:val="16"/>
              </w:rPr>
            </w:pPr>
            <w:r w:rsidRPr="00E3096D">
              <w:rPr>
                <w:rFonts w:cstheme="minorHAnsi"/>
                <w:b/>
                <w:bCs/>
                <w:sz w:val="16"/>
                <w:szCs w:val="16"/>
              </w:rPr>
              <w:t>14</w:t>
            </w:r>
            <w:r w:rsidRPr="00E23ADE">
              <w:rPr>
                <w:rFonts w:cstheme="minorHAnsi"/>
                <w:b/>
                <w:bCs/>
                <w:sz w:val="16"/>
                <w:szCs w:val="16"/>
              </w:rPr>
              <w:t>:00-16:00</w:t>
            </w:r>
          </w:p>
          <w:p w14:paraId="6FB41EB9" w14:textId="01C78A30" w:rsidR="00E3096D" w:rsidRPr="00E23ADE" w:rsidRDefault="00E3096D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B050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E23AD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2,Α3</w:t>
            </w:r>
          </w:p>
        </w:tc>
      </w:tr>
      <w:tr w:rsidR="001349AB" w:rsidRPr="00EE0CAF" w14:paraId="57D6D43D" w14:textId="77777777" w:rsidTr="0000391F">
        <w:trPr>
          <w:trHeight w:val="986"/>
        </w:trPr>
        <w:tc>
          <w:tcPr>
            <w:tcW w:w="2547" w:type="dxa"/>
            <w:vAlign w:val="center"/>
          </w:tcPr>
          <w:p w14:paraId="22830C05" w14:textId="77777777" w:rsidR="00ED6616" w:rsidRPr="00ED6616" w:rsidRDefault="00ED6616" w:rsidP="00ED6616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ED6616">
              <w:rPr>
                <w:b/>
                <w:color w:val="FF9900"/>
                <w:sz w:val="16"/>
                <w:szCs w:val="16"/>
              </w:rPr>
              <w:t>ΑΓΓΛΙΚΗ ΟΡΟΛΟΓΙΑ ΟΙΚΟΝΟΜΙΚΩΝ ΙI (Υ) ΕΠΙ ΠΤΥΧΙΩ</w:t>
            </w:r>
          </w:p>
          <w:p w14:paraId="1870DD75" w14:textId="64B279C2" w:rsidR="00ED6616" w:rsidRPr="00ED6616" w:rsidRDefault="00ED6616" w:rsidP="00ED6616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ED6616">
              <w:rPr>
                <w:b/>
                <w:color w:val="FF9900"/>
                <w:sz w:val="16"/>
                <w:szCs w:val="16"/>
              </w:rPr>
              <w:t xml:space="preserve"> 1</w:t>
            </w:r>
            <w:r w:rsidR="00DF634D">
              <w:rPr>
                <w:b/>
                <w:color w:val="FF9900"/>
                <w:sz w:val="16"/>
                <w:szCs w:val="16"/>
                <w:lang w:val="en-US"/>
              </w:rPr>
              <w:t>5</w:t>
            </w:r>
            <w:r w:rsidRPr="00ED6616">
              <w:rPr>
                <w:b/>
                <w:color w:val="FF9900"/>
                <w:sz w:val="16"/>
                <w:szCs w:val="16"/>
              </w:rPr>
              <w:t>:00-1</w:t>
            </w:r>
            <w:r w:rsidR="00DF634D">
              <w:rPr>
                <w:b/>
                <w:color w:val="FF9900"/>
                <w:sz w:val="16"/>
                <w:szCs w:val="16"/>
                <w:lang w:val="en-US"/>
              </w:rPr>
              <w:t>7</w:t>
            </w:r>
            <w:r w:rsidRPr="00ED6616">
              <w:rPr>
                <w:b/>
                <w:color w:val="FF9900"/>
                <w:sz w:val="16"/>
                <w:szCs w:val="16"/>
              </w:rPr>
              <w:t>:00</w:t>
            </w:r>
          </w:p>
          <w:p w14:paraId="6093D483" w14:textId="61916D6F" w:rsidR="001349AB" w:rsidRPr="0009428B" w:rsidRDefault="00ED6616" w:rsidP="00ED6616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</w:pPr>
            <w:r w:rsidRPr="00ED6616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ίθουσες:</w:t>
            </w:r>
            <w:r w:rsidR="00522B53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2</w:t>
            </w:r>
          </w:p>
        </w:tc>
        <w:tc>
          <w:tcPr>
            <w:tcW w:w="2977" w:type="dxa"/>
            <w:vAlign w:val="center"/>
          </w:tcPr>
          <w:p w14:paraId="2CF03625" w14:textId="77777777" w:rsidR="001349AB" w:rsidRPr="00DF634D" w:rsidRDefault="00DF634D" w:rsidP="00051D69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DF634D">
              <w:rPr>
                <w:b/>
                <w:color w:val="7030A0"/>
                <w:sz w:val="16"/>
                <w:szCs w:val="16"/>
              </w:rPr>
              <w:t>ΧΡΗΜΑΤΟΟΙΚΟΝΟΜΙΚΑ ΠΑΡΑΓΩΓΑ &amp; ΠΡΟΪΌΝΤΑ ΣΤΑΘΕΡΟΥ ΕΙΣΟΔΗΜΑΤΟΣ (Ε)</w:t>
            </w:r>
          </w:p>
          <w:p w14:paraId="75C3435A" w14:textId="77777777" w:rsidR="00DF634D" w:rsidRPr="00DF634D" w:rsidRDefault="00DF634D" w:rsidP="00051D69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DF634D">
              <w:rPr>
                <w:b/>
                <w:color w:val="7030A0"/>
                <w:sz w:val="16"/>
                <w:szCs w:val="16"/>
              </w:rPr>
              <w:t>15:00-17:00</w:t>
            </w:r>
          </w:p>
          <w:p w14:paraId="50AD3C5D" w14:textId="1D3374A4" w:rsidR="00DF634D" w:rsidRPr="00DF634D" w:rsidRDefault="00DF634D" w:rsidP="00051D69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  <w:lang w:val="en-US"/>
              </w:rPr>
            </w:pPr>
            <w:r w:rsidRPr="00ED6616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ίθουσες:</w:t>
            </w:r>
            <w:r w:rsidR="00522B53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 xml:space="preserve"> Α1,Α3</w:t>
            </w:r>
          </w:p>
        </w:tc>
        <w:tc>
          <w:tcPr>
            <w:tcW w:w="2551" w:type="dxa"/>
            <w:vAlign w:val="center"/>
          </w:tcPr>
          <w:p w14:paraId="3BA3B6CD" w14:textId="77777777" w:rsidR="00985DB2" w:rsidRPr="00985DB2" w:rsidRDefault="00985DB2" w:rsidP="00985DB2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985DB2">
              <w:rPr>
                <w:b/>
                <w:color w:val="0070C0"/>
                <w:sz w:val="16"/>
                <w:szCs w:val="16"/>
              </w:rPr>
              <w:t>ΕΠΙΧΕΙΡΗΜΑΤΙΚΟΤΗΤΑ Ι (Κ3)</w:t>
            </w:r>
          </w:p>
          <w:p w14:paraId="5DB39DCB" w14:textId="77777777" w:rsidR="00985DB2" w:rsidRPr="00985DB2" w:rsidRDefault="00985DB2" w:rsidP="00985DB2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985DB2">
              <w:rPr>
                <w:b/>
                <w:color w:val="0070C0"/>
                <w:sz w:val="16"/>
                <w:szCs w:val="16"/>
              </w:rPr>
              <w:t>15:00-17:00</w:t>
            </w:r>
          </w:p>
          <w:p w14:paraId="154132EA" w14:textId="46933FCA" w:rsidR="00985DB2" w:rsidRPr="00522B53" w:rsidRDefault="00985DB2" w:rsidP="00985DB2">
            <w:pPr>
              <w:spacing w:after="0" w:line="240" w:lineRule="auto"/>
              <w:jc w:val="center"/>
              <w:rPr>
                <w:rFonts w:cstheme="minorHAnsi"/>
                <w:b/>
                <w:color w:val="808080" w:themeColor="background1" w:themeShade="80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3</w:t>
            </w:r>
          </w:p>
        </w:tc>
        <w:tc>
          <w:tcPr>
            <w:tcW w:w="2013" w:type="dxa"/>
            <w:vAlign w:val="center"/>
          </w:tcPr>
          <w:p w14:paraId="5283F2A6" w14:textId="002F9BE2" w:rsidR="001349AB" w:rsidRPr="00343DA7" w:rsidRDefault="00343DA7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343DA7">
              <w:rPr>
                <w:b/>
                <w:color w:val="FF9900"/>
                <w:sz w:val="16"/>
                <w:szCs w:val="16"/>
              </w:rPr>
              <w:t>MIKΡΟΟΙΚ</w:t>
            </w:r>
            <w:r w:rsidR="003543A8">
              <w:rPr>
                <w:b/>
                <w:color w:val="FF9900"/>
                <w:sz w:val="16"/>
                <w:szCs w:val="16"/>
              </w:rPr>
              <w:t>Ο</w:t>
            </w:r>
            <w:r w:rsidRPr="00343DA7">
              <w:rPr>
                <w:b/>
                <w:color w:val="FF9900"/>
                <w:sz w:val="16"/>
                <w:szCs w:val="16"/>
              </w:rPr>
              <w:t>ΝΟΜΙΚΗ ΘΕΩΡΙΑ ΙΙ (Υ) ΕΠΙ ΠΤΥΧΙΩ</w:t>
            </w:r>
          </w:p>
          <w:p w14:paraId="5443E1C4" w14:textId="77777777" w:rsidR="00343DA7" w:rsidRPr="00343DA7" w:rsidRDefault="00343DA7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343DA7">
              <w:rPr>
                <w:b/>
                <w:color w:val="FF9900"/>
                <w:sz w:val="16"/>
                <w:szCs w:val="16"/>
              </w:rPr>
              <w:t>16:00-18:00</w:t>
            </w:r>
          </w:p>
          <w:p w14:paraId="376B4C1A" w14:textId="580AE58B" w:rsidR="00343DA7" w:rsidRPr="00343DA7" w:rsidRDefault="00343DA7" w:rsidP="00343DA7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657E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</w:tc>
        <w:tc>
          <w:tcPr>
            <w:tcW w:w="2753" w:type="dxa"/>
            <w:vAlign w:val="center"/>
          </w:tcPr>
          <w:p w14:paraId="2A4CEE4D" w14:textId="77777777" w:rsidR="001349AB" w:rsidRPr="00E3096D" w:rsidRDefault="00E3096D" w:rsidP="00051D6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E3096D">
              <w:rPr>
                <w:b/>
                <w:color w:val="00B050"/>
                <w:sz w:val="16"/>
                <w:szCs w:val="16"/>
              </w:rPr>
              <w:t>ΘΕΩΡΙΕΣ ΟΙΚΟΝΟΜΙΚΗΣ ΑΝΑΠΥΤΞΗΣ &amp; ΜΕΓΕΝΘΥΣΗΣ (Κ1)</w:t>
            </w:r>
          </w:p>
          <w:p w14:paraId="029A1920" w14:textId="77777777" w:rsidR="00E3096D" w:rsidRDefault="00E3096D" w:rsidP="00051D69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16</w:t>
            </w: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>:00-18:00</w:t>
            </w:r>
          </w:p>
          <w:p w14:paraId="2A5346FB" w14:textId="3C0AE211" w:rsidR="00E3096D" w:rsidRPr="00522B53" w:rsidRDefault="00E3096D" w:rsidP="00051D69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3</w:t>
            </w:r>
          </w:p>
        </w:tc>
      </w:tr>
      <w:tr w:rsidR="001349AB" w:rsidRPr="00EE0CAF" w14:paraId="3B76CE1D" w14:textId="77777777" w:rsidTr="00852AF3">
        <w:tc>
          <w:tcPr>
            <w:tcW w:w="2547" w:type="dxa"/>
            <w:vAlign w:val="center"/>
          </w:tcPr>
          <w:p w14:paraId="679905D2" w14:textId="471D5EE5" w:rsidR="001349AB" w:rsidRPr="0009428B" w:rsidRDefault="001349AB" w:rsidP="00ED6616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  <w:highlight w:val="yellow"/>
              </w:rPr>
            </w:pPr>
          </w:p>
        </w:tc>
        <w:tc>
          <w:tcPr>
            <w:tcW w:w="2977" w:type="dxa"/>
            <w:vAlign w:val="center"/>
          </w:tcPr>
          <w:p w14:paraId="02E13957" w14:textId="77777777" w:rsidR="001349AB" w:rsidRPr="00DF634D" w:rsidRDefault="00DF634D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DF634D">
              <w:rPr>
                <w:b/>
                <w:color w:val="FF9900"/>
                <w:sz w:val="16"/>
                <w:szCs w:val="16"/>
              </w:rPr>
              <w:t>ΕΦΑΡΜΟΓΕΣ ΣΤΗ ΧΡΗΜΑΤΟΟΙΚΟΝΟΜΙΚΗ ΟΙΚΟΝΟΜΕΤΡΙΑ (Κ2)</w:t>
            </w:r>
          </w:p>
          <w:p w14:paraId="28194802" w14:textId="77777777" w:rsidR="00DF634D" w:rsidRDefault="00DF634D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  <w:lang w:val="en-US"/>
              </w:rPr>
            </w:pPr>
            <w:r w:rsidRPr="00DF634D">
              <w:rPr>
                <w:b/>
                <w:color w:val="FF9900"/>
                <w:sz w:val="16"/>
                <w:szCs w:val="16"/>
              </w:rPr>
              <w:t>17:00-19:00</w:t>
            </w:r>
          </w:p>
          <w:p w14:paraId="74812513" w14:textId="76C902C5" w:rsidR="00DF634D" w:rsidRPr="00DF634D" w:rsidRDefault="00DF634D" w:rsidP="00051D69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  <w:highlight w:val="yellow"/>
                <w:lang w:val="en-US"/>
              </w:rPr>
            </w:pPr>
            <w:r w:rsidRPr="00ED6616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ίθουσες:</w:t>
            </w:r>
            <w:r w:rsidR="00522B53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2</w:t>
            </w:r>
          </w:p>
        </w:tc>
        <w:tc>
          <w:tcPr>
            <w:tcW w:w="2551" w:type="dxa"/>
            <w:vAlign w:val="center"/>
          </w:tcPr>
          <w:p w14:paraId="6BDA233B" w14:textId="2B4AAF5E" w:rsidR="001349AB" w:rsidRPr="0009428B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</w:p>
        </w:tc>
        <w:tc>
          <w:tcPr>
            <w:tcW w:w="2013" w:type="dxa"/>
            <w:vAlign w:val="center"/>
          </w:tcPr>
          <w:p w14:paraId="2A868220" w14:textId="77777777" w:rsidR="001349AB" w:rsidRPr="0009428B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  <w:highlight w:val="yellow"/>
              </w:rPr>
            </w:pPr>
          </w:p>
        </w:tc>
        <w:tc>
          <w:tcPr>
            <w:tcW w:w="2753" w:type="dxa"/>
            <w:vAlign w:val="center"/>
          </w:tcPr>
          <w:p w14:paraId="053ACA7D" w14:textId="77777777" w:rsidR="001349AB" w:rsidRPr="0009428B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  <w:highlight w:val="yellow"/>
              </w:rPr>
            </w:pPr>
          </w:p>
        </w:tc>
      </w:tr>
    </w:tbl>
    <w:p w14:paraId="23F05131" w14:textId="6699E4BB" w:rsidR="001349AB" w:rsidRDefault="001349AB" w:rsidP="00B35D60">
      <w:pPr>
        <w:spacing w:before="120" w:after="0" w:line="240" w:lineRule="auto"/>
        <w:ind w:firstLine="720"/>
        <w:rPr>
          <w:bCs/>
          <w:sz w:val="16"/>
          <w:szCs w:val="16"/>
        </w:rPr>
      </w:pPr>
    </w:p>
    <w:p w14:paraId="38E8B798" w14:textId="77777777" w:rsidR="001349AB" w:rsidRDefault="001349AB">
      <w:pPr>
        <w:spacing w:after="0" w:line="240" w:lineRule="auto"/>
        <w:rPr>
          <w:bCs/>
          <w:sz w:val="16"/>
          <w:szCs w:val="16"/>
        </w:rPr>
      </w:pPr>
      <w:r>
        <w:rPr>
          <w:bCs/>
          <w:sz w:val="16"/>
          <w:szCs w:val="16"/>
        </w:rPr>
        <w:br w:type="page"/>
      </w:r>
    </w:p>
    <w:p w14:paraId="52D81E01" w14:textId="77777777" w:rsidR="001349AB" w:rsidRPr="00490E9E" w:rsidRDefault="001349AB" w:rsidP="001349AB">
      <w:pPr>
        <w:spacing w:after="0" w:line="240" w:lineRule="auto"/>
        <w:jc w:val="center"/>
        <w:rPr>
          <w:b/>
        </w:rPr>
      </w:pPr>
      <w:r>
        <w:rPr>
          <w:b/>
        </w:rPr>
        <w:lastRenderedPageBreak/>
        <w:t xml:space="preserve">     </w:t>
      </w:r>
      <w:r w:rsidRPr="00F42287">
        <w:rPr>
          <w:b/>
          <w:sz w:val="24"/>
          <w:szCs w:val="24"/>
        </w:rPr>
        <w:t xml:space="preserve">ΠΡΟΓΡΑΜΜΑ </w:t>
      </w:r>
      <w:r>
        <w:rPr>
          <w:b/>
          <w:sz w:val="24"/>
          <w:szCs w:val="24"/>
        </w:rPr>
        <w:t>ΕΞΕΤΑΣΤΙΚΗΣ</w:t>
      </w:r>
      <w:r w:rsidRPr="00F42287">
        <w:rPr>
          <w:b/>
          <w:sz w:val="24"/>
          <w:szCs w:val="24"/>
        </w:rPr>
        <w:t xml:space="preserve"> ΠΡΟΠΤΥΧΙΑΚΟΥ ΠΡΟΓΡΑΜΜΑΤΟΣ ΣΠΟΥΔΩΝ</w:t>
      </w:r>
    </w:p>
    <w:p w14:paraId="4803F9C2" w14:textId="77777777" w:rsidR="001349AB" w:rsidRPr="00BB72F1" w:rsidRDefault="001349AB" w:rsidP="001349AB">
      <w:pPr>
        <w:spacing w:after="0" w:line="240" w:lineRule="auto"/>
        <w:jc w:val="center"/>
        <w:rPr>
          <w:b/>
          <w:sz w:val="24"/>
          <w:szCs w:val="24"/>
        </w:rPr>
      </w:pPr>
      <w:r w:rsidRPr="00F42287">
        <w:rPr>
          <w:b/>
          <w:sz w:val="24"/>
          <w:szCs w:val="24"/>
        </w:rPr>
        <w:t>ΧΕΙΜΕΡΙΝΟ ΕΞΑΜΗΝΟ ΑΚΑΔΗΜΑΪΚΟΥ  ΕΤΟΥΣ 202</w:t>
      </w:r>
      <w:r>
        <w:rPr>
          <w:b/>
          <w:sz w:val="24"/>
          <w:szCs w:val="24"/>
        </w:rPr>
        <w:t>5</w:t>
      </w:r>
      <w:r w:rsidRPr="002B69BB">
        <w:rPr>
          <w:b/>
          <w:sz w:val="24"/>
          <w:szCs w:val="24"/>
        </w:rPr>
        <w:t>-2</w:t>
      </w:r>
      <w:r>
        <w:rPr>
          <w:b/>
          <w:sz w:val="24"/>
          <w:szCs w:val="24"/>
        </w:rPr>
        <w:t>6</w:t>
      </w:r>
    </w:p>
    <w:p w14:paraId="5B9168CF" w14:textId="77777777" w:rsidR="001349AB" w:rsidRDefault="001349AB" w:rsidP="001349AB">
      <w:pPr>
        <w:spacing w:after="0" w:line="240" w:lineRule="auto"/>
        <w:jc w:val="center"/>
      </w:pPr>
      <w:r w:rsidRPr="003E5E49">
        <w:rPr>
          <w:b/>
          <w:sz w:val="24"/>
          <w:szCs w:val="24"/>
        </w:rPr>
        <w:t>Α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281F32">
        <w:rPr>
          <w:b/>
          <w:color w:val="C00000"/>
          <w:sz w:val="24"/>
          <w:szCs w:val="24"/>
        </w:rPr>
        <w:t>Β’ ΕΤΟΣ</w:t>
      </w:r>
      <w:r w:rsidRPr="00281F32">
        <w:rPr>
          <w:bCs/>
          <w:color w:val="C00000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00B050"/>
          <w:sz w:val="24"/>
          <w:szCs w:val="24"/>
        </w:rPr>
        <w:t>Γ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0070C0"/>
          <w:sz w:val="24"/>
          <w:szCs w:val="24"/>
        </w:rPr>
        <w:t>Δ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7030A0"/>
          <w:sz w:val="24"/>
          <w:szCs w:val="24"/>
        </w:rPr>
        <w:t>ΜΑΘΗΜΑΤΑ</w:t>
      </w:r>
      <w:r w:rsidRPr="003E5E49">
        <w:rPr>
          <w:b/>
          <w:color w:val="00B0F0"/>
          <w:sz w:val="24"/>
          <w:szCs w:val="24"/>
        </w:rPr>
        <w:t xml:space="preserve"> </w:t>
      </w:r>
      <w:r w:rsidRPr="003E5E49">
        <w:rPr>
          <w:b/>
          <w:color w:val="7030A0"/>
          <w:sz w:val="24"/>
          <w:szCs w:val="24"/>
        </w:rPr>
        <w:t>ΕΠΙΛΟΓΗΣ (Γ’ &amp; Δ’ ΕΤΟΣ)</w:t>
      </w:r>
    </w:p>
    <w:p w14:paraId="746EA52A" w14:textId="77777777" w:rsidR="001349AB" w:rsidRPr="0055692C" w:rsidRDefault="001349AB" w:rsidP="001349AB">
      <w:pPr>
        <w:spacing w:after="0" w:line="240" w:lineRule="auto"/>
        <w:jc w:val="center"/>
        <w:rPr>
          <w:b/>
          <w:sz w:val="16"/>
          <w:szCs w:val="16"/>
        </w:rPr>
      </w:pPr>
    </w:p>
    <w:tbl>
      <w:tblPr>
        <w:tblStyle w:val="a7"/>
        <w:tblpPr w:leftFromText="180" w:rightFromText="180" w:vertAnchor="text" w:horzAnchor="margin" w:tblpXSpec="center" w:tblpY="6"/>
        <w:tblW w:w="12841" w:type="dxa"/>
        <w:tblLook w:val="04A0" w:firstRow="1" w:lastRow="0" w:firstColumn="1" w:lastColumn="0" w:noHBand="0" w:noVBand="1"/>
      </w:tblPr>
      <w:tblGrid>
        <w:gridCol w:w="2547"/>
        <w:gridCol w:w="2551"/>
        <w:gridCol w:w="2722"/>
        <w:gridCol w:w="2381"/>
        <w:gridCol w:w="2640"/>
      </w:tblGrid>
      <w:tr w:rsidR="001349AB" w:rsidRPr="00EE0CAF" w14:paraId="34258BBB" w14:textId="77777777" w:rsidTr="00AD3DF6">
        <w:tc>
          <w:tcPr>
            <w:tcW w:w="2547" w:type="dxa"/>
            <w:shd w:val="clear" w:color="auto" w:fill="E5B8B7" w:themeFill="accent2" w:themeFillTint="66"/>
            <w:vAlign w:val="center"/>
          </w:tcPr>
          <w:p w14:paraId="53C31F89" w14:textId="21032130" w:rsidR="001349AB" w:rsidRPr="00EE0CAF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EE0CAF">
              <w:rPr>
                <w:rFonts w:cstheme="minorHAnsi"/>
                <w:b/>
                <w:bCs/>
              </w:rPr>
              <w:t xml:space="preserve">ΔΕΥΤΕΡΑ </w:t>
            </w:r>
            <w:r w:rsidR="003C0388">
              <w:rPr>
                <w:rFonts w:cstheme="minorHAnsi"/>
                <w:b/>
                <w:bCs/>
              </w:rPr>
              <w:t>9</w:t>
            </w:r>
            <w:r>
              <w:rPr>
                <w:rFonts w:cstheme="minorHAnsi"/>
                <w:b/>
                <w:bCs/>
              </w:rPr>
              <w:t>/2/2026</w:t>
            </w:r>
          </w:p>
        </w:tc>
        <w:tc>
          <w:tcPr>
            <w:tcW w:w="2551" w:type="dxa"/>
            <w:shd w:val="clear" w:color="auto" w:fill="E5B8B7" w:themeFill="accent2" w:themeFillTint="66"/>
            <w:vAlign w:val="center"/>
          </w:tcPr>
          <w:p w14:paraId="7F9DBE88" w14:textId="253AA75A" w:rsidR="001349AB" w:rsidRPr="00EE0CAF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EE0CAF">
              <w:rPr>
                <w:rFonts w:cstheme="minorHAnsi"/>
                <w:b/>
                <w:bCs/>
              </w:rPr>
              <w:t xml:space="preserve">ΤΡΙΤΗ </w:t>
            </w:r>
            <w:r w:rsidR="003C0388">
              <w:rPr>
                <w:rFonts w:cstheme="minorHAnsi"/>
                <w:b/>
                <w:bCs/>
              </w:rPr>
              <w:t>10</w:t>
            </w:r>
            <w:r>
              <w:rPr>
                <w:rFonts w:cstheme="minorHAnsi"/>
                <w:b/>
                <w:bCs/>
              </w:rPr>
              <w:t>/2/2026</w:t>
            </w:r>
          </w:p>
        </w:tc>
        <w:tc>
          <w:tcPr>
            <w:tcW w:w="2722" w:type="dxa"/>
            <w:shd w:val="clear" w:color="auto" w:fill="E5B8B7" w:themeFill="accent2" w:themeFillTint="66"/>
            <w:vAlign w:val="center"/>
          </w:tcPr>
          <w:p w14:paraId="61A35998" w14:textId="16058011" w:rsidR="001349AB" w:rsidRPr="00EE0CAF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EE0CAF">
              <w:rPr>
                <w:rFonts w:cstheme="minorHAnsi"/>
                <w:b/>
                <w:bCs/>
              </w:rPr>
              <w:t>ΤΕΤΑΡΤΗ</w:t>
            </w:r>
            <w:r>
              <w:rPr>
                <w:rFonts w:cstheme="minorHAnsi"/>
                <w:b/>
                <w:bCs/>
              </w:rPr>
              <w:t xml:space="preserve"> </w:t>
            </w:r>
            <w:r w:rsidR="003C0388">
              <w:rPr>
                <w:rFonts w:cstheme="minorHAnsi"/>
                <w:b/>
                <w:bCs/>
              </w:rPr>
              <w:t>11</w:t>
            </w:r>
            <w:r>
              <w:rPr>
                <w:rFonts w:cstheme="minorHAnsi"/>
                <w:b/>
                <w:bCs/>
              </w:rPr>
              <w:t>/2/2026</w:t>
            </w:r>
            <w:r w:rsidRPr="00EE0CAF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2381" w:type="dxa"/>
            <w:shd w:val="clear" w:color="auto" w:fill="E5B8B7" w:themeFill="accent2" w:themeFillTint="66"/>
            <w:vAlign w:val="center"/>
          </w:tcPr>
          <w:p w14:paraId="52B11587" w14:textId="7EF266F5" w:rsidR="001349AB" w:rsidRPr="00EE0CAF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531589">
              <w:rPr>
                <w:rFonts w:cstheme="minorHAnsi"/>
                <w:b/>
                <w:bCs/>
              </w:rPr>
              <w:t>ΠΕΜΠΤΗ</w:t>
            </w:r>
            <w:r>
              <w:rPr>
                <w:rFonts w:cstheme="minorHAnsi"/>
                <w:b/>
                <w:bCs/>
              </w:rPr>
              <w:t xml:space="preserve"> </w:t>
            </w:r>
            <w:r w:rsidR="003C0388">
              <w:rPr>
                <w:rFonts w:cstheme="minorHAnsi"/>
                <w:b/>
                <w:bCs/>
              </w:rPr>
              <w:t>12</w:t>
            </w:r>
            <w:r>
              <w:rPr>
                <w:rFonts w:cstheme="minorHAnsi"/>
                <w:b/>
                <w:bCs/>
              </w:rPr>
              <w:t>/2/2026</w:t>
            </w:r>
            <w:r w:rsidRPr="00531589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2640" w:type="dxa"/>
            <w:shd w:val="clear" w:color="auto" w:fill="E5B8B7" w:themeFill="accent2" w:themeFillTint="66"/>
            <w:vAlign w:val="center"/>
          </w:tcPr>
          <w:p w14:paraId="6E93B8CD" w14:textId="35885806" w:rsidR="001349AB" w:rsidRPr="00EE0CAF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531589">
              <w:rPr>
                <w:rFonts w:cstheme="minorHAnsi"/>
                <w:b/>
                <w:bCs/>
              </w:rPr>
              <w:t>ΠΑΡΑΣΚΕΥΗ</w:t>
            </w:r>
            <w:r>
              <w:rPr>
                <w:rFonts w:cstheme="minorHAnsi"/>
                <w:b/>
                <w:bCs/>
              </w:rPr>
              <w:t xml:space="preserve"> </w:t>
            </w:r>
            <w:r w:rsidR="003C0388">
              <w:rPr>
                <w:rFonts w:cstheme="minorHAnsi"/>
                <w:b/>
                <w:bCs/>
              </w:rPr>
              <w:t>13</w:t>
            </w:r>
            <w:r>
              <w:rPr>
                <w:rFonts w:cstheme="minorHAnsi"/>
                <w:b/>
                <w:bCs/>
              </w:rPr>
              <w:t>/2/2026</w:t>
            </w:r>
            <w:r w:rsidRPr="00531589">
              <w:rPr>
                <w:rFonts w:cstheme="minorHAnsi"/>
                <w:b/>
                <w:bCs/>
              </w:rPr>
              <w:t xml:space="preserve"> </w:t>
            </w:r>
          </w:p>
        </w:tc>
      </w:tr>
      <w:tr w:rsidR="001349AB" w:rsidRPr="00EE0CAF" w14:paraId="5BF871DA" w14:textId="77777777" w:rsidTr="00AD3DF6">
        <w:trPr>
          <w:trHeight w:val="1057"/>
        </w:trPr>
        <w:tc>
          <w:tcPr>
            <w:tcW w:w="2547" w:type="dxa"/>
            <w:vAlign w:val="center"/>
          </w:tcPr>
          <w:p w14:paraId="30AAFDFF" w14:textId="77777777" w:rsidR="001349AB" w:rsidRPr="00721E21" w:rsidRDefault="00721E21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721E21">
              <w:rPr>
                <w:b/>
                <w:color w:val="FF9900"/>
                <w:sz w:val="16"/>
                <w:szCs w:val="16"/>
              </w:rPr>
              <w:t>ΔΙΕΘΝΕΣ ΕΜΠΟΡΙΟ (Κ1) ΕΠΙ ΠΤΥΧΙΩ</w:t>
            </w:r>
          </w:p>
          <w:p w14:paraId="5615D1C4" w14:textId="77777777" w:rsidR="00721E21" w:rsidRPr="00721E21" w:rsidRDefault="00721E21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721E21">
              <w:rPr>
                <w:b/>
                <w:color w:val="FF9900"/>
                <w:sz w:val="16"/>
                <w:szCs w:val="16"/>
              </w:rPr>
              <w:t>11:00-13:00</w:t>
            </w:r>
          </w:p>
          <w:p w14:paraId="1F6E5722" w14:textId="031AF78B" w:rsidR="00721E21" w:rsidRPr="00522B53" w:rsidRDefault="00721E21" w:rsidP="00051D69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highlight w:val="yellow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</w:tc>
        <w:tc>
          <w:tcPr>
            <w:tcW w:w="2551" w:type="dxa"/>
            <w:vAlign w:val="center"/>
          </w:tcPr>
          <w:p w14:paraId="0AD9C64B" w14:textId="77777777" w:rsidR="001349AB" w:rsidRPr="001133C6" w:rsidRDefault="001133C6" w:rsidP="00051D6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1133C6">
              <w:rPr>
                <w:b/>
                <w:color w:val="0070C0"/>
                <w:sz w:val="16"/>
                <w:szCs w:val="16"/>
              </w:rPr>
              <w:t>ΠΕΡΙΦΕΡΕΙΑΚΗ &amp; ΑΣΤΙΚΗ ΟΙΚΟΝΟΜΙΚΗ (Κ1)</w:t>
            </w:r>
          </w:p>
          <w:p w14:paraId="32CB79D4" w14:textId="77777777" w:rsidR="001133C6" w:rsidRPr="001133C6" w:rsidRDefault="001133C6" w:rsidP="00051D6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1133C6">
              <w:rPr>
                <w:b/>
                <w:color w:val="0070C0"/>
                <w:sz w:val="16"/>
                <w:szCs w:val="16"/>
              </w:rPr>
              <w:t>9:00-11:00</w:t>
            </w:r>
          </w:p>
          <w:p w14:paraId="671170CA" w14:textId="0D815B49" w:rsidR="001133C6" w:rsidRPr="009B0812" w:rsidRDefault="001133C6" w:rsidP="00051D69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9B0812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3</w:t>
            </w:r>
          </w:p>
        </w:tc>
        <w:tc>
          <w:tcPr>
            <w:tcW w:w="2722" w:type="dxa"/>
            <w:vAlign w:val="center"/>
          </w:tcPr>
          <w:p w14:paraId="6C15D84A" w14:textId="637C4A5E" w:rsidR="001349AB" w:rsidRPr="00911D32" w:rsidRDefault="00911D32" w:rsidP="00051D69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911D32">
              <w:rPr>
                <w:b/>
                <w:color w:val="C00000"/>
                <w:sz w:val="16"/>
                <w:szCs w:val="16"/>
              </w:rPr>
              <w:t xml:space="preserve">ΣΤΑΤΙΣΤΙΚΗ </w:t>
            </w:r>
            <w:r w:rsidR="00AD3DF6">
              <w:rPr>
                <w:b/>
                <w:color w:val="C00000"/>
                <w:sz w:val="16"/>
                <w:szCs w:val="16"/>
              </w:rPr>
              <w:t>Ι</w:t>
            </w:r>
            <w:r w:rsidRPr="00911D32">
              <w:rPr>
                <w:b/>
                <w:color w:val="C00000"/>
                <w:sz w:val="16"/>
                <w:szCs w:val="16"/>
              </w:rPr>
              <w:t xml:space="preserve"> (Υ)</w:t>
            </w:r>
          </w:p>
          <w:p w14:paraId="5087A6B8" w14:textId="77777777" w:rsidR="00911D32" w:rsidRPr="00911D32" w:rsidRDefault="00911D32" w:rsidP="00051D69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911D32">
              <w:rPr>
                <w:b/>
                <w:color w:val="C00000"/>
                <w:sz w:val="16"/>
                <w:szCs w:val="16"/>
              </w:rPr>
              <w:t>11:00-13:00</w:t>
            </w:r>
          </w:p>
          <w:p w14:paraId="7F13BB5B" w14:textId="02E42730" w:rsidR="00911D32" w:rsidRPr="008657EE" w:rsidRDefault="00911D32" w:rsidP="00911D3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657E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CA09F4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3</w:t>
            </w:r>
          </w:p>
          <w:p w14:paraId="2320F37D" w14:textId="02CE520D" w:rsidR="00911D32" w:rsidRPr="00CA09F4" w:rsidRDefault="00911D32" w:rsidP="00051D69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</w:p>
        </w:tc>
        <w:tc>
          <w:tcPr>
            <w:tcW w:w="2381" w:type="dxa"/>
            <w:vAlign w:val="center"/>
          </w:tcPr>
          <w:p w14:paraId="382A3ECE" w14:textId="0A96529A" w:rsidR="001349AB" w:rsidRPr="00911D32" w:rsidRDefault="00911D32" w:rsidP="00051D69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911D32">
              <w:rPr>
                <w:b/>
                <w:color w:val="C00000"/>
                <w:sz w:val="16"/>
                <w:szCs w:val="16"/>
              </w:rPr>
              <w:t xml:space="preserve">ΜΙΚΡΟΟΙΚΟΝΟΜΙΚΗ ΘΕΩΡΙΑ </w:t>
            </w:r>
            <w:r w:rsidR="00AD3DF6">
              <w:rPr>
                <w:b/>
                <w:color w:val="C00000"/>
                <w:sz w:val="16"/>
                <w:szCs w:val="16"/>
              </w:rPr>
              <w:t>Ι</w:t>
            </w:r>
            <w:r w:rsidRPr="00911D32">
              <w:rPr>
                <w:b/>
                <w:color w:val="C00000"/>
                <w:sz w:val="16"/>
                <w:szCs w:val="16"/>
              </w:rPr>
              <w:t xml:space="preserve"> (Υ)</w:t>
            </w:r>
          </w:p>
          <w:p w14:paraId="3125ACB6" w14:textId="77777777" w:rsidR="00911D32" w:rsidRPr="00911D32" w:rsidRDefault="00911D32" w:rsidP="00051D69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911D32">
              <w:rPr>
                <w:b/>
                <w:color w:val="C00000"/>
                <w:sz w:val="16"/>
                <w:szCs w:val="16"/>
              </w:rPr>
              <w:t>11:00-13:00</w:t>
            </w:r>
          </w:p>
          <w:p w14:paraId="0D5F86E8" w14:textId="21D69499" w:rsidR="00911D32" w:rsidRPr="008657EE" w:rsidRDefault="00911D32" w:rsidP="00911D3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657E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CA09F4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2,Α3,Β1,Β2</w:t>
            </w:r>
          </w:p>
          <w:p w14:paraId="4229D0C9" w14:textId="076DB3F5" w:rsidR="00911D32" w:rsidRPr="009B0812" w:rsidRDefault="00911D32" w:rsidP="00051D69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</w:p>
        </w:tc>
        <w:tc>
          <w:tcPr>
            <w:tcW w:w="2640" w:type="dxa"/>
            <w:vAlign w:val="center"/>
          </w:tcPr>
          <w:p w14:paraId="37266739" w14:textId="77777777" w:rsidR="001349AB" w:rsidRPr="007E4511" w:rsidRDefault="007E4511" w:rsidP="00051D69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7E4511">
              <w:rPr>
                <w:b/>
                <w:color w:val="7030A0"/>
                <w:sz w:val="16"/>
                <w:szCs w:val="16"/>
              </w:rPr>
              <w:t>ΕΠΙΧΕΙΡΗΜΑΤΙΚΗ ΗΘΙΚΗ (Ε)</w:t>
            </w:r>
          </w:p>
          <w:p w14:paraId="495CCEBD" w14:textId="77777777" w:rsidR="007E4511" w:rsidRPr="007E4511" w:rsidRDefault="007E4511" w:rsidP="00051D69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7E4511">
              <w:rPr>
                <w:b/>
                <w:color w:val="7030A0"/>
                <w:sz w:val="16"/>
                <w:szCs w:val="16"/>
              </w:rPr>
              <w:t>11:00-13:00</w:t>
            </w:r>
          </w:p>
          <w:p w14:paraId="593B88B5" w14:textId="4EF3C4FC" w:rsidR="007E4511" w:rsidRPr="00CA09F4" w:rsidRDefault="007E4511" w:rsidP="007E4511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657E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CA09F4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3</w:t>
            </w:r>
          </w:p>
        </w:tc>
      </w:tr>
      <w:tr w:rsidR="001349AB" w:rsidRPr="00EE0CAF" w14:paraId="1EEEF19C" w14:textId="77777777" w:rsidTr="00AD3DF6">
        <w:trPr>
          <w:trHeight w:val="1171"/>
        </w:trPr>
        <w:tc>
          <w:tcPr>
            <w:tcW w:w="2547" w:type="dxa"/>
            <w:vAlign w:val="center"/>
          </w:tcPr>
          <w:p w14:paraId="52378E72" w14:textId="77777777" w:rsidR="001349AB" w:rsidRPr="00721E21" w:rsidRDefault="00721E21" w:rsidP="00051D6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721E21">
              <w:rPr>
                <w:b/>
                <w:color w:val="00B050"/>
                <w:sz w:val="16"/>
                <w:szCs w:val="16"/>
              </w:rPr>
              <w:t>OIKONOMIKA &amp; ΔΙΟΙΚΗΣΗ ΤΗΣ ΚΑΙΝΟΤΟΜΙΑΣ (Κ3)</w:t>
            </w:r>
          </w:p>
          <w:p w14:paraId="41289299" w14:textId="77777777" w:rsidR="00721E21" w:rsidRPr="00721E21" w:rsidRDefault="00721E21" w:rsidP="00051D6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721E21">
              <w:rPr>
                <w:b/>
                <w:color w:val="00B050"/>
                <w:sz w:val="16"/>
                <w:szCs w:val="16"/>
              </w:rPr>
              <w:t>13:00-15:00</w:t>
            </w:r>
          </w:p>
          <w:p w14:paraId="653499D3" w14:textId="6296B63D" w:rsidR="00721E21" w:rsidRPr="00522B53" w:rsidRDefault="00721E21" w:rsidP="00051D69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highlight w:val="yellow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3</w:t>
            </w:r>
          </w:p>
        </w:tc>
        <w:tc>
          <w:tcPr>
            <w:tcW w:w="2551" w:type="dxa"/>
            <w:vAlign w:val="center"/>
          </w:tcPr>
          <w:p w14:paraId="2F9B4D8E" w14:textId="77777777" w:rsidR="001349AB" w:rsidRPr="00B41549" w:rsidRDefault="001133C6" w:rsidP="00051D69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B41549">
              <w:rPr>
                <w:b/>
                <w:sz w:val="16"/>
                <w:szCs w:val="16"/>
              </w:rPr>
              <w:t>ΕΦΑΡΜΟΣΜΕΝΑ ΜΑΘΗΜΑΤΙΚΑ ΓΙΑ ΟΙΚΟΝΟΜΟΛΟΓΟΥΣ Ι (Υ)</w:t>
            </w:r>
          </w:p>
          <w:p w14:paraId="24CF5E91" w14:textId="77777777" w:rsidR="001133C6" w:rsidRPr="009B0812" w:rsidRDefault="001133C6" w:rsidP="00051D69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B41549">
              <w:rPr>
                <w:b/>
                <w:sz w:val="16"/>
                <w:szCs w:val="16"/>
              </w:rPr>
              <w:t>11</w:t>
            </w:r>
            <w:r w:rsidRPr="009B0812">
              <w:rPr>
                <w:b/>
                <w:sz w:val="16"/>
                <w:szCs w:val="16"/>
              </w:rPr>
              <w:t>:00-13:00</w:t>
            </w:r>
          </w:p>
          <w:p w14:paraId="5946BEB1" w14:textId="68A02D22" w:rsidR="001133C6" w:rsidRPr="009B0812" w:rsidRDefault="001133C6" w:rsidP="00051D69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9B0812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CA09F4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2,Α3</w:t>
            </w:r>
          </w:p>
          <w:p w14:paraId="11A3AFBE" w14:textId="77777777" w:rsidR="00B41549" w:rsidRPr="008A599E" w:rsidRDefault="00B41549" w:rsidP="00051D6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8A599E">
              <w:rPr>
                <w:b/>
                <w:color w:val="00B050"/>
                <w:sz w:val="16"/>
                <w:szCs w:val="16"/>
              </w:rPr>
              <w:t>BIOMHXANIKH ΟΡΓΑΝΩΣΗ</w:t>
            </w:r>
            <w:r w:rsidR="008A599E" w:rsidRPr="008A599E">
              <w:rPr>
                <w:b/>
                <w:color w:val="00B050"/>
                <w:sz w:val="16"/>
                <w:szCs w:val="16"/>
              </w:rPr>
              <w:t xml:space="preserve"> (Κ3)</w:t>
            </w:r>
          </w:p>
          <w:p w14:paraId="33EF07D7" w14:textId="77777777" w:rsidR="008A599E" w:rsidRPr="009B0812" w:rsidRDefault="008A599E" w:rsidP="00051D6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8A599E">
              <w:rPr>
                <w:b/>
                <w:color w:val="00B050"/>
                <w:sz w:val="16"/>
                <w:szCs w:val="16"/>
              </w:rPr>
              <w:t>11:00-13:00</w:t>
            </w:r>
          </w:p>
          <w:p w14:paraId="436B17BF" w14:textId="0FAB420C" w:rsidR="008A599E" w:rsidRDefault="008A599E" w:rsidP="008A599E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9B0812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CA09F4">
              <w:rPr>
                <w:rFonts w:cstheme="minorHAnsi"/>
                <w:b/>
                <w:color w:val="000000" w:themeColor="text1"/>
                <w:sz w:val="16"/>
                <w:szCs w:val="16"/>
              </w:rPr>
              <w:t>Β1,Β2</w:t>
            </w:r>
          </w:p>
          <w:p w14:paraId="2DFE277E" w14:textId="16137D31" w:rsidR="00AD3DF6" w:rsidRPr="00AD3DF6" w:rsidRDefault="00AD3DF6" w:rsidP="008A599E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2722" w:type="dxa"/>
            <w:vAlign w:val="center"/>
          </w:tcPr>
          <w:p w14:paraId="370E2EE6" w14:textId="77777777" w:rsidR="001349AB" w:rsidRDefault="00911D32" w:rsidP="00051D6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>
              <w:rPr>
                <w:b/>
                <w:color w:val="00B050"/>
                <w:sz w:val="16"/>
                <w:szCs w:val="16"/>
              </w:rPr>
              <w:t>ΥΠΟΛΟΓΙΣΤΙΚΑ ΧΡΗΜΑΤΟΟΙΚΟΝΟΜΙΚΑ (Κ2)</w:t>
            </w:r>
          </w:p>
          <w:p w14:paraId="78681E84" w14:textId="77777777" w:rsidR="00911D32" w:rsidRPr="00CA09F4" w:rsidRDefault="00911D32" w:rsidP="00051D6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>
              <w:rPr>
                <w:b/>
                <w:color w:val="00B050"/>
                <w:sz w:val="16"/>
                <w:szCs w:val="16"/>
              </w:rPr>
              <w:t>13</w:t>
            </w:r>
            <w:r w:rsidRPr="00CA09F4">
              <w:rPr>
                <w:b/>
                <w:color w:val="00B050"/>
                <w:sz w:val="16"/>
                <w:szCs w:val="16"/>
              </w:rPr>
              <w:t>:00-15:00</w:t>
            </w:r>
          </w:p>
          <w:p w14:paraId="4D67967A" w14:textId="1DBE83BE" w:rsidR="00911D32" w:rsidRPr="008657EE" w:rsidRDefault="00911D32" w:rsidP="00911D3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657E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CA09F4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3</w:t>
            </w:r>
          </w:p>
          <w:p w14:paraId="0A3DDF93" w14:textId="1929FBA1" w:rsidR="00911D32" w:rsidRPr="00CA09F4" w:rsidRDefault="00911D32" w:rsidP="00051D6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</w:p>
        </w:tc>
        <w:tc>
          <w:tcPr>
            <w:tcW w:w="2381" w:type="dxa"/>
            <w:vAlign w:val="center"/>
          </w:tcPr>
          <w:p w14:paraId="0EE76912" w14:textId="77777777" w:rsidR="001349AB" w:rsidRPr="00AD3DF6" w:rsidRDefault="006D12A2" w:rsidP="00051D6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AD3DF6">
              <w:rPr>
                <w:b/>
                <w:color w:val="0070C0"/>
                <w:sz w:val="16"/>
                <w:szCs w:val="16"/>
              </w:rPr>
              <w:t>ΕΙΔΙΚΑ ΘΕΜΑΤΑ ΜΙΚΡΟΟΙΟΚΟΝΟΜΙΚΗΣ ΘΕΩΡΙΑΣ (Κ1)</w:t>
            </w:r>
          </w:p>
          <w:p w14:paraId="06D1FA54" w14:textId="77777777" w:rsidR="006D12A2" w:rsidRPr="00AD3DF6" w:rsidRDefault="006D12A2" w:rsidP="00051D6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AD3DF6">
              <w:rPr>
                <w:b/>
                <w:color w:val="0070C0"/>
                <w:sz w:val="16"/>
                <w:szCs w:val="16"/>
              </w:rPr>
              <w:t>13:00-15:00</w:t>
            </w:r>
          </w:p>
          <w:p w14:paraId="02B6B2DE" w14:textId="2C14860F" w:rsidR="006D12A2" w:rsidRPr="006D12A2" w:rsidRDefault="006D12A2" w:rsidP="006D12A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657E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CA09F4">
              <w:rPr>
                <w:rFonts w:cstheme="minorHAnsi"/>
                <w:b/>
                <w:color w:val="000000" w:themeColor="text1"/>
                <w:sz w:val="16"/>
                <w:szCs w:val="16"/>
              </w:rPr>
              <w:t>Α3</w:t>
            </w:r>
          </w:p>
        </w:tc>
        <w:tc>
          <w:tcPr>
            <w:tcW w:w="2640" w:type="dxa"/>
            <w:vAlign w:val="center"/>
          </w:tcPr>
          <w:p w14:paraId="5C026A82" w14:textId="77777777" w:rsidR="001349AB" w:rsidRPr="007E4511" w:rsidRDefault="007E4511" w:rsidP="00051D69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7E4511">
              <w:rPr>
                <w:b/>
                <w:color w:val="C00000"/>
                <w:sz w:val="16"/>
                <w:szCs w:val="16"/>
              </w:rPr>
              <w:t>ΠΑΙΔΑΓΩΓΙΚΗ ΣΤΗΝ ΟΙΚΟΝΟΜΙΚΗ ΕΠΙΣΤΗΜΗ (Ε)</w:t>
            </w:r>
          </w:p>
          <w:p w14:paraId="23A40DEE" w14:textId="77777777" w:rsidR="007E4511" w:rsidRPr="007E4511" w:rsidRDefault="007E4511" w:rsidP="00051D69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7E4511">
              <w:rPr>
                <w:b/>
                <w:color w:val="C00000"/>
                <w:sz w:val="16"/>
                <w:szCs w:val="16"/>
              </w:rPr>
              <w:t>13:00-15:00</w:t>
            </w:r>
          </w:p>
          <w:p w14:paraId="67B71E47" w14:textId="344F6D53" w:rsidR="007E4511" w:rsidRPr="008657EE" w:rsidRDefault="007E4511" w:rsidP="007E4511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657E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CA09F4">
              <w:rPr>
                <w:rFonts w:cstheme="minorHAnsi"/>
                <w:b/>
                <w:color w:val="000000" w:themeColor="text1"/>
                <w:sz w:val="16"/>
                <w:szCs w:val="16"/>
              </w:rPr>
              <w:t>Α3</w:t>
            </w:r>
          </w:p>
          <w:p w14:paraId="35F8A56C" w14:textId="62C0C8FE" w:rsidR="007E4511" w:rsidRPr="007E4511" w:rsidRDefault="007E4511" w:rsidP="007E4511">
            <w:pPr>
              <w:spacing w:after="0" w:line="240" w:lineRule="auto"/>
              <w:rPr>
                <w:b/>
                <w:color w:val="FF9900"/>
                <w:sz w:val="16"/>
                <w:szCs w:val="16"/>
                <w:lang w:val="en-US"/>
              </w:rPr>
            </w:pPr>
          </w:p>
        </w:tc>
      </w:tr>
      <w:tr w:rsidR="001349AB" w:rsidRPr="00EE0CAF" w14:paraId="6AB42ECB" w14:textId="77777777" w:rsidTr="00AD3DF6">
        <w:trPr>
          <w:trHeight w:val="720"/>
        </w:trPr>
        <w:tc>
          <w:tcPr>
            <w:tcW w:w="2547" w:type="dxa"/>
            <w:vAlign w:val="center"/>
          </w:tcPr>
          <w:p w14:paraId="3965A3BC" w14:textId="77777777" w:rsidR="001349AB" w:rsidRPr="00AA7D9E" w:rsidRDefault="00AA7D9E" w:rsidP="00051D6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AA7D9E">
              <w:rPr>
                <w:b/>
                <w:color w:val="0070C0"/>
                <w:sz w:val="16"/>
                <w:szCs w:val="16"/>
              </w:rPr>
              <w:t>OIKONOMIKA TΗΣ ΕΠΙΧΕΙΡΗΣΙΑΚΗΣ ΣΤΡΑΤΗΓΙΚΗΣ (Κ3)</w:t>
            </w:r>
          </w:p>
          <w:p w14:paraId="2B22E444" w14:textId="77777777" w:rsidR="00AA7D9E" w:rsidRPr="00AA7D9E" w:rsidRDefault="00AA7D9E" w:rsidP="00051D6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AA7D9E">
              <w:rPr>
                <w:b/>
                <w:color w:val="0070C0"/>
                <w:sz w:val="16"/>
                <w:szCs w:val="16"/>
              </w:rPr>
              <w:t>15:00-17:00</w:t>
            </w:r>
          </w:p>
          <w:p w14:paraId="4FB7C231" w14:textId="5FC89DD0" w:rsidR="00AA7D9E" w:rsidRPr="00522B53" w:rsidRDefault="00AA7D9E" w:rsidP="00051D6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2,Α3</w:t>
            </w:r>
          </w:p>
        </w:tc>
        <w:tc>
          <w:tcPr>
            <w:tcW w:w="2551" w:type="dxa"/>
            <w:vAlign w:val="center"/>
          </w:tcPr>
          <w:p w14:paraId="4ABB6699" w14:textId="77777777" w:rsidR="001349AB" w:rsidRDefault="008A599E" w:rsidP="00051D6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8A599E">
              <w:rPr>
                <w:b/>
                <w:color w:val="0070C0"/>
                <w:sz w:val="16"/>
                <w:szCs w:val="16"/>
              </w:rPr>
              <w:t>ΧΡΗΜΑΤΟΟΙΚΟΝΟΜΙΚΑ ΤΗΣ ΕΝΕΡΓΕΙΑΣ (Κ2)</w:t>
            </w:r>
          </w:p>
          <w:p w14:paraId="778213EF" w14:textId="77777777" w:rsidR="008A599E" w:rsidRPr="009B0812" w:rsidRDefault="008A599E" w:rsidP="00051D6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>
              <w:rPr>
                <w:b/>
                <w:color w:val="0070C0"/>
                <w:sz w:val="16"/>
                <w:szCs w:val="16"/>
              </w:rPr>
              <w:t>13</w:t>
            </w:r>
            <w:r w:rsidRPr="009B0812">
              <w:rPr>
                <w:b/>
                <w:color w:val="0070C0"/>
                <w:sz w:val="16"/>
                <w:szCs w:val="16"/>
              </w:rPr>
              <w:t>:00-15:00</w:t>
            </w:r>
          </w:p>
          <w:p w14:paraId="5443A5E5" w14:textId="6C897FAE" w:rsidR="008A599E" w:rsidRPr="008A599E" w:rsidRDefault="008A599E" w:rsidP="008A599E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A599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CA09F4">
              <w:rPr>
                <w:rFonts w:cstheme="minorHAnsi"/>
                <w:b/>
                <w:color w:val="000000" w:themeColor="text1"/>
                <w:sz w:val="16"/>
                <w:szCs w:val="16"/>
              </w:rPr>
              <w:t>Α1,Α3</w:t>
            </w:r>
          </w:p>
          <w:p w14:paraId="051C75E5" w14:textId="77777777" w:rsidR="008A599E" w:rsidRPr="008A599E" w:rsidRDefault="008A599E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A599E">
              <w:rPr>
                <w:b/>
                <w:color w:val="FF9900"/>
                <w:sz w:val="16"/>
                <w:szCs w:val="16"/>
              </w:rPr>
              <w:t>ΑΞΙΟΛΟΓΗΣΗ ΕΠΕΝΔΥΣΕΩΝ (Κ2) ΕΠΙ ΠΤΥΧΙΩ</w:t>
            </w:r>
          </w:p>
          <w:p w14:paraId="1BB2CC2E" w14:textId="77777777" w:rsidR="008A599E" w:rsidRPr="008A599E" w:rsidRDefault="008A599E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A599E">
              <w:rPr>
                <w:b/>
                <w:color w:val="FF9900"/>
                <w:sz w:val="16"/>
                <w:szCs w:val="16"/>
              </w:rPr>
              <w:t>13:00-15:00</w:t>
            </w:r>
          </w:p>
          <w:p w14:paraId="47779A66" w14:textId="413CEDCE" w:rsidR="008A599E" w:rsidRPr="00CA09F4" w:rsidRDefault="008A599E" w:rsidP="008A599E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>:</w:t>
            </w:r>
            <w:r w:rsidR="00CA09F4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  <w:p w14:paraId="57A1A771" w14:textId="562FB234" w:rsidR="00AD3DF6" w:rsidRPr="00AD3DF6" w:rsidRDefault="00AD3DF6" w:rsidP="008A599E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2722" w:type="dxa"/>
            <w:vAlign w:val="center"/>
          </w:tcPr>
          <w:p w14:paraId="4BBACE2F" w14:textId="3E274FA9" w:rsidR="001349AB" w:rsidRPr="00911D32" w:rsidRDefault="00911D32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911D32">
              <w:rPr>
                <w:b/>
                <w:color w:val="FF9900"/>
                <w:sz w:val="16"/>
                <w:szCs w:val="16"/>
              </w:rPr>
              <w:t xml:space="preserve">ΣΤΑΤΙΣΤΙΚΗ </w:t>
            </w:r>
            <w:r w:rsidR="00AD3DF6">
              <w:rPr>
                <w:b/>
                <w:color w:val="FF9900"/>
                <w:sz w:val="16"/>
                <w:szCs w:val="16"/>
              </w:rPr>
              <w:t>ΙΙ</w:t>
            </w:r>
            <w:r w:rsidRPr="00911D32">
              <w:rPr>
                <w:b/>
                <w:color w:val="FF9900"/>
                <w:sz w:val="16"/>
                <w:szCs w:val="16"/>
              </w:rPr>
              <w:t xml:space="preserve"> (Υ) ΕΠΙ ΠΤΥΧΙΩ</w:t>
            </w:r>
          </w:p>
          <w:p w14:paraId="4F0ADE3E" w14:textId="77777777" w:rsidR="00911D32" w:rsidRPr="00911D32" w:rsidRDefault="00911D32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911D32">
              <w:rPr>
                <w:b/>
                <w:color w:val="FF9900"/>
                <w:sz w:val="16"/>
                <w:szCs w:val="16"/>
              </w:rPr>
              <w:t>15:00-17:00</w:t>
            </w:r>
          </w:p>
          <w:p w14:paraId="6EFCDC91" w14:textId="578C2D45" w:rsidR="00911D32" w:rsidRPr="008657EE" w:rsidRDefault="00911D32" w:rsidP="00911D32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657E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CA09F4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  <w:p w14:paraId="6FA18B7D" w14:textId="7AD71A50" w:rsidR="00911D32" w:rsidRPr="00911D32" w:rsidRDefault="00911D32" w:rsidP="00051D69">
            <w:pPr>
              <w:spacing w:after="0" w:line="240" w:lineRule="auto"/>
              <w:jc w:val="center"/>
              <w:rPr>
                <w:rFonts w:cstheme="minorHAnsi"/>
                <w:b/>
                <w:color w:val="808080" w:themeColor="background1" w:themeShade="80"/>
                <w:sz w:val="16"/>
                <w:szCs w:val="16"/>
                <w:lang w:val="en-US"/>
              </w:rPr>
            </w:pPr>
          </w:p>
        </w:tc>
        <w:tc>
          <w:tcPr>
            <w:tcW w:w="2381" w:type="dxa"/>
            <w:vAlign w:val="center"/>
          </w:tcPr>
          <w:p w14:paraId="3507EF2A" w14:textId="77777777" w:rsidR="00CE47EF" w:rsidRPr="00CE47EF" w:rsidRDefault="006D12A2" w:rsidP="00CE47EF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CE47EF">
              <w:rPr>
                <w:b/>
                <w:color w:val="FF9900"/>
                <w:sz w:val="16"/>
                <w:szCs w:val="16"/>
              </w:rPr>
              <w:t>ΘΕΩΡΙΑ ΠΑΙΓΝΙΩΝ (</w:t>
            </w:r>
            <w:r w:rsidR="00CE47EF" w:rsidRPr="00CE47EF">
              <w:rPr>
                <w:b/>
                <w:color w:val="FF9900"/>
                <w:sz w:val="16"/>
                <w:szCs w:val="16"/>
              </w:rPr>
              <w:t>Κ3) ΕΠΙ ΠΤΥΧΙΩ</w:t>
            </w:r>
          </w:p>
          <w:p w14:paraId="51854B68" w14:textId="77777777" w:rsidR="00CE47EF" w:rsidRPr="00CE47EF" w:rsidRDefault="00CE47EF" w:rsidP="00CE47EF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CE47EF">
              <w:rPr>
                <w:b/>
                <w:color w:val="FF9900"/>
                <w:sz w:val="16"/>
                <w:szCs w:val="16"/>
              </w:rPr>
              <w:t>15:00-17:00</w:t>
            </w:r>
          </w:p>
          <w:p w14:paraId="01AAB49E" w14:textId="687AE8E4" w:rsidR="00CE47EF" w:rsidRPr="008657EE" w:rsidRDefault="00CE47EF" w:rsidP="00CE47E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657E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CA09F4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  <w:p w14:paraId="23713AC4" w14:textId="5B6249D1" w:rsidR="00CE47EF" w:rsidRPr="00CE47EF" w:rsidRDefault="00CE47EF" w:rsidP="00CE47E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highlight w:val="yellow"/>
                <w:lang w:val="en-US"/>
              </w:rPr>
            </w:pPr>
          </w:p>
        </w:tc>
        <w:tc>
          <w:tcPr>
            <w:tcW w:w="2640" w:type="dxa"/>
            <w:vAlign w:val="center"/>
          </w:tcPr>
          <w:p w14:paraId="49E82A86" w14:textId="2D989FFA" w:rsidR="001349AB" w:rsidRPr="0009428B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highlight w:val="yellow"/>
              </w:rPr>
            </w:pPr>
          </w:p>
        </w:tc>
      </w:tr>
      <w:tr w:rsidR="001349AB" w:rsidRPr="00EE0CAF" w14:paraId="211391C2" w14:textId="77777777" w:rsidTr="00AD3DF6">
        <w:trPr>
          <w:trHeight w:val="949"/>
        </w:trPr>
        <w:tc>
          <w:tcPr>
            <w:tcW w:w="2547" w:type="dxa"/>
            <w:vAlign w:val="center"/>
          </w:tcPr>
          <w:p w14:paraId="30E1FA88" w14:textId="50FDDFC9" w:rsidR="001349AB" w:rsidRPr="00AA7D9E" w:rsidRDefault="00AA7D9E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AA7D9E">
              <w:rPr>
                <w:b/>
                <w:color w:val="FF9900"/>
                <w:sz w:val="16"/>
                <w:szCs w:val="16"/>
              </w:rPr>
              <w:t>ΕΙΣΑΓΩΓΗ ΣΤΗΝ</w:t>
            </w:r>
            <w:r>
              <w:rPr>
                <w:rFonts w:cstheme="minorHAnsi"/>
                <w:b/>
                <w:color w:val="0070C0"/>
                <w:sz w:val="16"/>
                <w:szCs w:val="16"/>
                <w:highlight w:val="yellow"/>
              </w:rPr>
              <w:t xml:space="preserve"> </w:t>
            </w:r>
            <w:r w:rsidRPr="00AA7D9E">
              <w:rPr>
                <w:b/>
                <w:color w:val="FF9900"/>
                <w:sz w:val="16"/>
                <w:szCs w:val="16"/>
              </w:rPr>
              <w:t>ΟΙΚΟΝΟΜΙΚΗ ΕΠΙΣΤΗΜΗ ΙΙ (Υ) ΕΠΙ ΠΤΥΧΙΩ</w:t>
            </w:r>
          </w:p>
          <w:p w14:paraId="0F185293" w14:textId="77777777" w:rsidR="00AA7D9E" w:rsidRPr="00AA7D9E" w:rsidRDefault="00AA7D9E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AA7D9E">
              <w:rPr>
                <w:b/>
                <w:color w:val="FF9900"/>
                <w:sz w:val="16"/>
                <w:szCs w:val="16"/>
              </w:rPr>
              <w:t>17:00-19:00</w:t>
            </w:r>
          </w:p>
          <w:p w14:paraId="1D7412F7" w14:textId="763E9758" w:rsidR="00AA7D9E" w:rsidRPr="00522B53" w:rsidRDefault="00AA7D9E" w:rsidP="00051D69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  <w:highlight w:val="yellow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>:</w:t>
            </w:r>
            <w:r w:rsidR="00522B53"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</w:tc>
        <w:tc>
          <w:tcPr>
            <w:tcW w:w="2551" w:type="dxa"/>
            <w:vAlign w:val="center"/>
          </w:tcPr>
          <w:p w14:paraId="5BE68127" w14:textId="77777777" w:rsidR="00B02C5B" w:rsidRPr="008A599E" w:rsidRDefault="00B02C5B" w:rsidP="00B02C5B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A599E">
              <w:rPr>
                <w:b/>
                <w:color w:val="FF9900"/>
                <w:sz w:val="16"/>
                <w:szCs w:val="16"/>
              </w:rPr>
              <w:t>ΕΦΑΡΜΟΣΜΕΝΑ ΜΑΘΗΜΑΤΙΚΑ ΓΙΑ ΟΙΚΟΝΟΜΟΛΟΓΟΥΣ ΙI (Υ) ΕΠΙ ΠΤΥΧΙΩ</w:t>
            </w:r>
          </w:p>
          <w:p w14:paraId="34F5A94F" w14:textId="77777777" w:rsidR="00B02C5B" w:rsidRPr="008A599E" w:rsidRDefault="00B02C5B" w:rsidP="00B02C5B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8A599E">
              <w:rPr>
                <w:b/>
                <w:color w:val="FF9900"/>
                <w:sz w:val="16"/>
                <w:szCs w:val="16"/>
              </w:rPr>
              <w:t>15:00-17:00</w:t>
            </w:r>
          </w:p>
          <w:p w14:paraId="4F6D0401" w14:textId="77777777" w:rsidR="00B02C5B" w:rsidRDefault="00B02C5B" w:rsidP="00B02C5B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657E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2</w:t>
            </w:r>
          </w:p>
          <w:p w14:paraId="090852D1" w14:textId="3A4F0DAE" w:rsidR="008657EE" w:rsidRPr="008657EE" w:rsidRDefault="008657EE" w:rsidP="00B02C5B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2722" w:type="dxa"/>
            <w:vAlign w:val="center"/>
          </w:tcPr>
          <w:p w14:paraId="1F5DE189" w14:textId="34EC86FF" w:rsidR="00A82218" w:rsidRPr="000141AE" w:rsidRDefault="00A82218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</w:p>
        </w:tc>
        <w:tc>
          <w:tcPr>
            <w:tcW w:w="2381" w:type="dxa"/>
            <w:vAlign w:val="center"/>
          </w:tcPr>
          <w:p w14:paraId="6FA214CA" w14:textId="77777777" w:rsidR="001349AB" w:rsidRPr="0009428B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  <w:highlight w:val="yellow"/>
              </w:rPr>
            </w:pPr>
          </w:p>
        </w:tc>
        <w:tc>
          <w:tcPr>
            <w:tcW w:w="2640" w:type="dxa"/>
            <w:vAlign w:val="center"/>
          </w:tcPr>
          <w:p w14:paraId="38048949" w14:textId="77777777" w:rsidR="001349AB" w:rsidRPr="0009428B" w:rsidRDefault="001349AB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  <w:highlight w:val="yellow"/>
              </w:rPr>
            </w:pPr>
          </w:p>
        </w:tc>
      </w:tr>
      <w:tr w:rsidR="00A82218" w:rsidRPr="00EE0CAF" w14:paraId="72A98CB0" w14:textId="77777777" w:rsidTr="00AD3DF6">
        <w:trPr>
          <w:trHeight w:val="949"/>
        </w:trPr>
        <w:tc>
          <w:tcPr>
            <w:tcW w:w="2547" w:type="dxa"/>
            <w:vAlign w:val="center"/>
          </w:tcPr>
          <w:p w14:paraId="7A18E3B7" w14:textId="77777777" w:rsidR="00A82218" w:rsidRPr="00AA7D9E" w:rsidRDefault="00A82218" w:rsidP="00051D69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</w:p>
        </w:tc>
        <w:tc>
          <w:tcPr>
            <w:tcW w:w="2551" w:type="dxa"/>
            <w:vAlign w:val="center"/>
          </w:tcPr>
          <w:p w14:paraId="2472F22E" w14:textId="77777777" w:rsidR="00B02C5B" w:rsidRPr="009B0812" w:rsidRDefault="00B02C5B" w:rsidP="00B02C5B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7E4511">
              <w:rPr>
                <w:b/>
                <w:color w:val="FF9900"/>
                <w:sz w:val="16"/>
                <w:szCs w:val="16"/>
              </w:rPr>
              <w:t>ΔΙΑΧΕΙΡΙΣΗ ΕΠΕΝΔΥΣΕΩΝ (Κ2) ΕΠΙ ΠΤΥΧΙΩ</w:t>
            </w:r>
          </w:p>
          <w:p w14:paraId="68C18748" w14:textId="77777777" w:rsidR="00B02C5B" w:rsidRPr="007E4511" w:rsidRDefault="00B02C5B" w:rsidP="00B02C5B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7E4511">
              <w:rPr>
                <w:b/>
                <w:color w:val="FF9900"/>
                <w:sz w:val="16"/>
                <w:szCs w:val="16"/>
              </w:rPr>
              <w:t>17:00-19:00</w:t>
            </w:r>
          </w:p>
          <w:p w14:paraId="636FB450" w14:textId="77777777" w:rsidR="00B02C5B" w:rsidRPr="008657EE" w:rsidRDefault="00B02C5B" w:rsidP="00B02C5B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E3096D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ες</w:t>
            </w:r>
            <w:r w:rsidRPr="008657EE">
              <w:rPr>
                <w:rFonts w:cstheme="minorHAnsi"/>
                <w:b/>
                <w:color w:val="000000" w:themeColor="text1"/>
                <w:sz w:val="16"/>
                <w:szCs w:val="16"/>
              </w:rPr>
              <w:t>:</w:t>
            </w: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Α3</w:t>
            </w:r>
          </w:p>
          <w:p w14:paraId="27E4D513" w14:textId="10FD51E2" w:rsidR="00B02C5B" w:rsidRPr="007E4511" w:rsidRDefault="00B02C5B" w:rsidP="009B0812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  <w:lang w:val="en-US"/>
              </w:rPr>
            </w:pPr>
          </w:p>
        </w:tc>
        <w:tc>
          <w:tcPr>
            <w:tcW w:w="2722" w:type="dxa"/>
            <w:vAlign w:val="center"/>
          </w:tcPr>
          <w:p w14:paraId="10CEFB78" w14:textId="77777777" w:rsidR="00A82218" w:rsidRPr="0009428B" w:rsidRDefault="00A82218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</w:p>
        </w:tc>
        <w:tc>
          <w:tcPr>
            <w:tcW w:w="2381" w:type="dxa"/>
            <w:vAlign w:val="center"/>
          </w:tcPr>
          <w:p w14:paraId="6F91DB98" w14:textId="77777777" w:rsidR="00A82218" w:rsidRPr="0009428B" w:rsidRDefault="00A82218" w:rsidP="00051D6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  <w:highlight w:val="yellow"/>
              </w:rPr>
            </w:pPr>
          </w:p>
        </w:tc>
        <w:tc>
          <w:tcPr>
            <w:tcW w:w="2640" w:type="dxa"/>
            <w:vAlign w:val="center"/>
          </w:tcPr>
          <w:p w14:paraId="533E0EDD" w14:textId="77777777" w:rsidR="00AD3DF6" w:rsidRDefault="00AD3DF6" w:rsidP="00AD3DF6">
            <w:pPr>
              <w:spacing w:after="0" w:line="240" w:lineRule="auto"/>
              <w:jc w:val="center"/>
              <w:rPr>
                <w:b/>
                <w:color w:val="FF9900"/>
                <w:sz w:val="16"/>
                <w:szCs w:val="16"/>
              </w:rPr>
            </w:pPr>
            <w:r w:rsidRPr="00C70C5F">
              <w:rPr>
                <w:b/>
                <w:color w:val="FF9900"/>
                <w:sz w:val="16"/>
                <w:szCs w:val="16"/>
              </w:rPr>
              <w:t>ΟΙΚΟΝΟΜΙΚΗ ΑΝΑΛΥΣΗ &amp; ΠΟΛΙΤΙΚΗ ΤΩΝ ΘΕΣΜΩΝ (Κ1) ΕΠΙ ΠΤΥΧΙΩ</w:t>
            </w:r>
          </w:p>
          <w:p w14:paraId="49A24E7A" w14:textId="0ECD1459" w:rsidR="00A82218" w:rsidRPr="0009428B" w:rsidRDefault="00AD3DF6" w:rsidP="00AD3DF6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  <w:highlight w:val="yellow"/>
              </w:rPr>
            </w:pPr>
            <w:r w:rsidRPr="00C70C5F">
              <w:rPr>
                <w:rFonts w:cstheme="minorHAnsi"/>
                <w:b/>
                <w:color w:val="000000" w:themeColor="text1"/>
                <w:sz w:val="16"/>
                <w:szCs w:val="16"/>
              </w:rPr>
              <w:t>(απαλλακτική εργασία)</w:t>
            </w:r>
          </w:p>
        </w:tc>
      </w:tr>
    </w:tbl>
    <w:p w14:paraId="06CB89F6" w14:textId="77777777" w:rsidR="001349AB" w:rsidRPr="0055692C" w:rsidRDefault="001349AB" w:rsidP="001349AB">
      <w:pPr>
        <w:spacing w:before="120" w:after="0" w:line="240" w:lineRule="auto"/>
        <w:ind w:firstLine="720"/>
        <w:rPr>
          <w:bCs/>
          <w:sz w:val="16"/>
          <w:szCs w:val="16"/>
        </w:rPr>
      </w:pPr>
    </w:p>
    <w:p w14:paraId="08FCD592" w14:textId="77777777" w:rsidR="0055692C" w:rsidRPr="0055692C" w:rsidRDefault="0055692C" w:rsidP="00B35D60">
      <w:pPr>
        <w:spacing w:before="120" w:after="0" w:line="240" w:lineRule="auto"/>
        <w:ind w:firstLine="720"/>
        <w:rPr>
          <w:bCs/>
          <w:sz w:val="16"/>
          <w:szCs w:val="16"/>
        </w:rPr>
      </w:pPr>
      <w:bookmarkStart w:id="0" w:name="_GoBack"/>
      <w:bookmarkEnd w:id="0"/>
    </w:p>
    <w:sectPr w:rsidR="0055692C" w:rsidRPr="0055692C" w:rsidSect="00C63BE3">
      <w:headerReference w:type="default" r:id="rId9"/>
      <w:pgSz w:w="16838" w:h="11906" w:orient="landscape"/>
      <w:pgMar w:top="284" w:right="720" w:bottom="28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88A914" w14:textId="77777777" w:rsidR="007D36B4" w:rsidRDefault="007D36B4" w:rsidP="00C76236">
      <w:pPr>
        <w:spacing w:after="0" w:line="240" w:lineRule="auto"/>
      </w:pPr>
      <w:r>
        <w:separator/>
      </w:r>
    </w:p>
  </w:endnote>
  <w:endnote w:type="continuationSeparator" w:id="0">
    <w:p w14:paraId="2698DDCB" w14:textId="77777777" w:rsidR="007D36B4" w:rsidRDefault="007D36B4" w:rsidP="00C76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3477B9" w14:textId="77777777" w:rsidR="007D36B4" w:rsidRDefault="007D36B4" w:rsidP="00C76236">
      <w:pPr>
        <w:spacing w:after="0" w:line="240" w:lineRule="auto"/>
      </w:pPr>
      <w:r>
        <w:separator/>
      </w:r>
    </w:p>
  </w:footnote>
  <w:footnote w:type="continuationSeparator" w:id="0">
    <w:p w14:paraId="4468AE07" w14:textId="77777777" w:rsidR="007D36B4" w:rsidRDefault="007D36B4" w:rsidP="00C76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33E134" w14:textId="6FD93069" w:rsidR="00C9208F" w:rsidRPr="00177606" w:rsidRDefault="00BF48A3">
    <w:pPr>
      <w:rPr>
        <w:rFonts w:asciiTheme="minorHAnsi" w:hAnsiTheme="minorHAnsi"/>
        <w:color w:val="000000" w:themeColor="text1"/>
      </w:rPr>
    </w:pPr>
    <w:r w:rsidRPr="00177606">
      <w:rPr>
        <w:rFonts w:asciiTheme="minorHAnsi" w:eastAsiaTheme="minorEastAsia" w:hAnsiTheme="minorHAnsi"/>
        <w:color w:val="000000" w:themeColor="text1"/>
        <w:sz w:val="24"/>
        <w:szCs w:val="24"/>
      </w:rPr>
      <w:t>ΤΜΗΜΑ ΟΙΚΟΝΟΜΙΚΩΝ ΕΠΙΣΤΗΜΩΝ</w:t>
    </w:r>
    <w:r w:rsidRPr="00177606">
      <w:rPr>
        <w:rFonts w:asciiTheme="minorHAnsi" w:eastAsiaTheme="minorEastAsia" w:hAnsiTheme="minorHAnsi"/>
        <w:color w:val="000000" w:themeColor="text1"/>
        <w:sz w:val="24"/>
        <w:szCs w:val="24"/>
        <w:lang w:val="en-US"/>
      </w:rPr>
      <w:ptab w:relativeTo="margin" w:alignment="center" w:leader="none"/>
    </w:r>
    <w:r w:rsidRPr="00177606">
      <w:rPr>
        <w:rFonts w:asciiTheme="minorHAnsi" w:eastAsiaTheme="minorEastAsia" w:hAnsiTheme="minorHAnsi"/>
        <w:color w:val="000000" w:themeColor="text1"/>
        <w:sz w:val="24"/>
        <w:szCs w:val="24"/>
      </w:rPr>
      <w:t xml:space="preserve"> ΠΑΝΕΠΙΣΤΗΜΙΟ ΠΕΛΟΠΟΝΝΗΣΟΥ </w:t>
    </w:r>
    <w:r w:rsidRPr="00177606">
      <w:rPr>
        <w:rFonts w:asciiTheme="minorHAnsi" w:eastAsiaTheme="minorEastAsia" w:hAnsiTheme="minorHAnsi"/>
        <w:color w:val="000000" w:themeColor="text1"/>
        <w:sz w:val="24"/>
        <w:szCs w:val="24"/>
        <w:lang w:val="en-US"/>
      </w:rPr>
      <w:ptab w:relativeTo="margin" w:alignment="right" w:leader="none"/>
    </w:r>
    <w:r w:rsidRPr="00177606">
      <w:rPr>
        <w:rFonts w:asciiTheme="minorHAnsi" w:eastAsiaTheme="minorEastAsia" w:hAnsiTheme="minorHAnsi"/>
        <w:color w:val="000000" w:themeColor="text1"/>
        <w:sz w:val="24"/>
        <w:szCs w:val="24"/>
      </w:rPr>
      <w:t>ΣΧΟΛΗ ΟΙΚΟΝΟΜΙΑΣ &amp; ΤΕΧΝΟΛΟΓΙΑΣ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2409D2"/>
    <w:multiLevelType w:val="hybridMultilevel"/>
    <w:tmpl w:val="69FC5F18"/>
    <w:lvl w:ilvl="0" w:tplc="C94ABAB0">
      <w:numFmt w:val="bullet"/>
      <w:lvlText w:val="-"/>
      <w:lvlJc w:val="left"/>
      <w:pPr>
        <w:ind w:left="1905" w:hanging="360"/>
      </w:pPr>
      <w:rPr>
        <w:rFonts w:ascii="Calibri" w:eastAsia="Calibr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262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3345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406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3NTYwNjQ2MTczMDRW0lEKTi0uzszPAykwrgUABo7vpywAAAA="/>
  </w:docVars>
  <w:rsids>
    <w:rsidRoot w:val="00693203"/>
    <w:rsid w:val="0000391F"/>
    <w:rsid w:val="00005AD9"/>
    <w:rsid w:val="000120C1"/>
    <w:rsid w:val="000128D5"/>
    <w:rsid w:val="00012FCC"/>
    <w:rsid w:val="000141AE"/>
    <w:rsid w:val="0001542A"/>
    <w:rsid w:val="00016949"/>
    <w:rsid w:val="00017018"/>
    <w:rsid w:val="000214DC"/>
    <w:rsid w:val="00023EEC"/>
    <w:rsid w:val="00025FA8"/>
    <w:rsid w:val="00035A3B"/>
    <w:rsid w:val="00035BD2"/>
    <w:rsid w:val="00035F1C"/>
    <w:rsid w:val="00036B53"/>
    <w:rsid w:val="00037997"/>
    <w:rsid w:val="00037CC6"/>
    <w:rsid w:val="000400BB"/>
    <w:rsid w:val="00043DAB"/>
    <w:rsid w:val="00045A5A"/>
    <w:rsid w:val="00045C67"/>
    <w:rsid w:val="000507EC"/>
    <w:rsid w:val="00051109"/>
    <w:rsid w:val="000550CF"/>
    <w:rsid w:val="0005696D"/>
    <w:rsid w:val="00056F8C"/>
    <w:rsid w:val="00060B3C"/>
    <w:rsid w:val="00060FDD"/>
    <w:rsid w:val="000619D4"/>
    <w:rsid w:val="00063B4A"/>
    <w:rsid w:val="00067AFB"/>
    <w:rsid w:val="000717FF"/>
    <w:rsid w:val="00071DC8"/>
    <w:rsid w:val="00072AFA"/>
    <w:rsid w:val="00087967"/>
    <w:rsid w:val="00093591"/>
    <w:rsid w:val="0009428B"/>
    <w:rsid w:val="000B2863"/>
    <w:rsid w:val="000B3BD8"/>
    <w:rsid w:val="000B549C"/>
    <w:rsid w:val="000C00B6"/>
    <w:rsid w:val="000C42F6"/>
    <w:rsid w:val="000C6FE5"/>
    <w:rsid w:val="000C7868"/>
    <w:rsid w:val="000E3E71"/>
    <w:rsid w:val="000E57EF"/>
    <w:rsid w:val="000F3977"/>
    <w:rsid w:val="000F3D84"/>
    <w:rsid w:val="000F4CDF"/>
    <w:rsid w:val="000F59CE"/>
    <w:rsid w:val="000F6264"/>
    <w:rsid w:val="0010108E"/>
    <w:rsid w:val="00101512"/>
    <w:rsid w:val="001133C6"/>
    <w:rsid w:val="00113EF2"/>
    <w:rsid w:val="0011458E"/>
    <w:rsid w:val="0011509E"/>
    <w:rsid w:val="001349AB"/>
    <w:rsid w:val="0013576C"/>
    <w:rsid w:val="00136F0A"/>
    <w:rsid w:val="001561BF"/>
    <w:rsid w:val="00156A2B"/>
    <w:rsid w:val="00156B42"/>
    <w:rsid w:val="001578DC"/>
    <w:rsid w:val="0016098C"/>
    <w:rsid w:val="0016325D"/>
    <w:rsid w:val="001651B3"/>
    <w:rsid w:val="00165CBF"/>
    <w:rsid w:val="001775C3"/>
    <w:rsid w:val="00177606"/>
    <w:rsid w:val="00182E72"/>
    <w:rsid w:val="0018672C"/>
    <w:rsid w:val="001965E6"/>
    <w:rsid w:val="001A099C"/>
    <w:rsid w:val="001A64CE"/>
    <w:rsid w:val="001A7545"/>
    <w:rsid w:val="001B3453"/>
    <w:rsid w:val="001B74E2"/>
    <w:rsid w:val="001C3810"/>
    <w:rsid w:val="001C4CA4"/>
    <w:rsid w:val="001C55D6"/>
    <w:rsid w:val="001C7F78"/>
    <w:rsid w:val="001D2589"/>
    <w:rsid w:val="001D3464"/>
    <w:rsid w:val="001D51DD"/>
    <w:rsid w:val="001E3788"/>
    <w:rsid w:val="001F18C3"/>
    <w:rsid w:val="001F2502"/>
    <w:rsid w:val="001F438C"/>
    <w:rsid w:val="001F4488"/>
    <w:rsid w:val="001F67D5"/>
    <w:rsid w:val="00203D59"/>
    <w:rsid w:val="0020534C"/>
    <w:rsid w:val="00212C71"/>
    <w:rsid w:val="00214A5B"/>
    <w:rsid w:val="00220EDA"/>
    <w:rsid w:val="00226040"/>
    <w:rsid w:val="00226DF2"/>
    <w:rsid w:val="00233D54"/>
    <w:rsid w:val="00256436"/>
    <w:rsid w:val="002577FB"/>
    <w:rsid w:val="00263EBA"/>
    <w:rsid w:val="00264564"/>
    <w:rsid w:val="00264BFC"/>
    <w:rsid w:val="00265062"/>
    <w:rsid w:val="00274496"/>
    <w:rsid w:val="00275E8A"/>
    <w:rsid w:val="00281F32"/>
    <w:rsid w:val="00282B7C"/>
    <w:rsid w:val="00283B29"/>
    <w:rsid w:val="00294D44"/>
    <w:rsid w:val="002964FE"/>
    <w:rsid w:val="002A2F66"/>
    <w:rsid w:val="002A7EE0"/>
    <w:rsid w:val="002B2EE8"/>
    <w:rsid w:val="002B3B07"/>
    <w:rsid w:val="002B69BB"/>
    <w:rsid w:val="002C61C0"/>
    <w:rsid w:val="002D3589"/>
    <w:rsid w:val="002D6829"/>
    <w:rsid w:val="002E22CF"/>
    <w:rsid w:val="002E2F49"/>
    <w:rsid w:val="002E73A8"/>
    <w:rsid w:val="002F17A1"/>
    <w:rsid w:val="003008C6"/>
    <w:rsid w:val="00300B51"/>
    <w:rsid w:val="003011B8"/>
    <w:rsid w:val="003033F9"/>
    <w:rsid w:val="00315306"/>
    <w:rsid w:val="0032345E"/>
    <w:rsid w:val="00330847"/>
    <w:rsid w:val="00332EFF"/>
    <w:rsid w:val="00333AD9"/>
    <w:rsid w:val="00336E27"/>
    <w:rsid w:val="00337478"/>
    <w:rsid w:val="0034193B"/>
    <w:rsid w:val="00342F63"/>
    <w:rsid w:val="00343DA7"/>
    <w:rsid w:val="00345553"/>
    <w:rsid w:val="00346267"/>
    <w:rsid w:val="00351711"/>
    <w:rsid w:val="00354004"/>
    <w:rsid w:val="003543A8"/>
    <w:rsid w:val="00365316"/>
    <w:rsid w:val="0036573C"/>
    <w:rsid w:val="00372785"/>
    <w:rsid w:val="00372942"/>
    <w:rsid w:val="003736C3"/>
    <w:rsid w:val="00384C9A"/>
    <w:rsid w:val="00386797"/>
    <w:rsid w:val="0038689D"/>
    <w:rsid w:val="00391B15"/>
    <w:rsid w:val="00392FCF"/>
    <w:rsid w:val="00395AD7"/>
    <w:rsid w:val="003A04BE"/>
    <w:rsid w:val="003A47A8"/>
    <w:rsid w:val="003A580F"/>
    <w:rsid w:val="003A737F"/>
    <w:rsid w:val="003B1895"/>
    <w:rsid w:val="003B422F"/>
    <w:rsid w:val="003B4793"/>
    <w:rsid w:val="003B4D75"/>
    <w:rsid w:val="003B7694"/>
    <w:rsid w:val="003C0388"/>
    <w:rsid w:val="003C169B"/>
    <w:rsid w:val="003C1F9C"/>
    <w:rsid w:val="003D0BE0"/>
    <w:rsid w:val="003D34FF"/>
    <w:rsid w:val="003D62DA"/>
    <w:rsid w:val="003E0B98"/>
    <w:rsid w:val="003E1BE0"/>
    <w:rsid w:val="003E2580"/>
    <w:rsid w:val="003E5E49"/>
    <w:rsid w:val="003F47C5"/>
    <w:rsid w:val="003F60A7"/>
    <w:rsid w:val="0040185C"/>
    <w:rsid w:val="00406AAB"/>
    <w:rsid w:val="00406B26"/>
    <w:rsid w:val="00411361"/>
    <w:rsid w:val="004122F4"/>
    <w:rsid w:val="0041535E"/>
    <w:rsid w:val="00415B5F"/>
    <w:rsid w:val="00423816"/>
    <w:rsid w:val="0042632F"/>
    <w:rsid w:val="00426906"/>
    <w:rsid w:val="00427738"/>
    <w:rsid w:val="0042797A"/>
    <w:rsid w:val="0043275C"/>
    <w:rsid w:val="0043289F"/>
    <w:rsid w:val="00432B6F"/>
    <w:rsid w:val="004345E2"/>
    <w:rsid w:val="004353C7"/>
    <w:rsid w:val="004415D9"/>
    <w:rsid w:val="00453359"/>
    <w:rsid w:val="00454561"/>
    <w:rsid w:val="00454999"/>
    <w:rsid w:val="004768DF"/>
    <w:rsid w:val="00476DB5"/>
    <w:rsid w:val="004800FD"/>
    <w:rsid w:val="004847D8"/>
    <w:rsid w:val="00484DC2"/>
    <w:rsid w:val="004900B8"/>
    <w:rsid w:val="00490E9E"/>
    <w:rsid w:val="004A2F56"/>
    <w:rsid w:val="004A40EA"/>
    <w:rsid w:val="004B1A57"/>
    <w:rsid w:val="004B2806"/>
    <w:rsid w:val="004B3E31"/>
    <w:rsid w:val="004C1278"/>
    <w:rsid w:val="004C1864"/>
    <w:rsid w:val="004C28BB"/>
    <w:rsid w:val="004D28B8"/>
    <w:rsid w:val="004D3618"/>
    <w:rsid w:val="004D3F38"/>
    <w:rsid w:val="004D4531"/>
    <w:rsid w:val="004D6188"/>
    <w:rsid w:val="004D7B12"/>
    <w:rsid w:val="004E32C2"/>
    <w:rsid w:val="004E45CF"/>
    <w:rsid w:val="004F2928"/>
    <w:rsid w:val="004F65D1"/>
    <w:rsid w:val="004F79A4"/>
    <w:rsid w:val="00501825"/>
    <w:rsid w:val="00506453"/>
    <w:rsid w:val="0051072B"/>
    <w:rsid w:val="00512A32"/>
    <w:rsid w:val="0052159B"/>
    <w:rsid w:val="00522B53"/>
    <w:rsid w:val="005237B1"/>
    <w:rsid w:val="00531589"/>
    <w:rsid w:val="00532FB8"/>
    <w:rsid w:val="005330A9"/>
    <w:rsid w:val="005354DE"/>
    <w:rsid w:val="005403E2"/>
    <w:rsid w:val="0054391D"/>
    <w:rsid w:val="00543F32"/>
    <w:rsid w:val="005511FA"/>
    <w:rsid w:val="0055692C"/>
    <w:rsid w:val="00556FD5"/>
    <w:rsid w:val="005603AA"/>
    <w:rsid w:val="00560A60"/>
    <w:rsid w:val="00564AF9"/>
    <w:rsid w:val="00573364"/>
    <w:rsid w:val="005759BB"/>
    <w:rsid w:val="005809F9"/>
    <w:rsid w:val="00584CDF"/>
    <w:rsid w:val="0058568B"/>
    <w:rsid w:val="00585777"/>
    <w:rsid w:val="00590876"/>
    <w:rsid w:val="00593EA8"/>
    <w:rsid w:val="0059588F"/>
    <w:rsid w:val="005B3A50"/>
    <w:rsid w:val="005B597D"/>
    <w:rsid w:val="005B689B"/>
    <w:rsid w:val="005B6E5A"/>
    <w:rsid w:val="005C01A3"/>
    <w:rsid w:val="005C0360"/>
    <w:rsid w:val="005C288F"/>
    <w:rsid w:val="005C6472"/>
    <w:rsid w:val="005D10EB"/>
    <w:rsid w:val="005D441A"/>
    <w:rsid w:val="005D5B5A"/>
    <w:rsid w:val="005E29B2"/>
    <w:rsid w:val="005F2943"/>
    <w:rsid w:val="005F309D"/>
    <w:rsid w:val="005F6CD9"/>
    <w:rsid w:val="00604E56"/>
    <w:rsid w:val="006078CF"/>
    <w:rsid w:val="006108AE"/>
    <w:rsid w:val="00611221"/>
    <w:rsid w:val="0061543D"/>
    <w:rsid w:val="00617C5B"/>
    <w:rsid w:val="00622286"/>
    <w:rsid w:val="0062521B"/>
    <w:rsid w:val="00631CF7"/>
    <w:rsid w:val="00632B75"/>
    <w:rsid w:val="00635260"/>
    <w:rsid w:val="006440DC"/>
    <w:rsid w:val="006453A9"/>
    <w:rsid w:val="00654DA0"/>
    <w:rsid w:val="00657127"/>
    <w:rsid w:val="00657F33"/>
    <w:rsid w:val="0068141D"/>
    <w:rsid w:val="00681FB1"/>
    <w:rsid w:val="006823A4"/>
    <w:rsid w:val="006833CF"/>
    <w:rsid w:val="00686F7E"/>
    <w:rsid w:val="00693203"/>
    <w:rsid w:val="0069361A"/>
    <w:rsid w:val="00693676"/>
    <w:rsid w:val="006A035B"/>
    <w:rsid w:val="006A53A1"/>
    <w:rsid w:val="006B3F10"/>
    <w:rsid w:val="006B5B5C"/>
    <w:rsid w:val="006C0B7E"/>
    <w:rsid w:val="006C152C"/>
    <w:rsid w:val="006C156E"/>
    <w:rsid w:val="006C2017"/>
    <w:rsid w:val="006C474F"/>
    <w:rsid w:val="006C58A9"/>
    <w:rsid w:val="006D0018"/>
    <w:rsid w:val="006D12A2"/>
    <w:rsid w:val="006D6EBA"/>
    <w:rsid w:val="006E06A6"/>
    <w:rsid w:val="006E0C5A"/>
    <w:rsid w:val="006E1BFA"/>
    <w:rsid w:val="006E3DCA"/>
    <w:rsid w:val="006E6F16"/>
    <w:rsid w:val="006F1CC0"/>
    <w:rsid w:val="007026E9"/>
    <w:rsid w:val="00705139"/>
    <w:rsid w:val="00710432"/>
    <w:rsid w:val="007110FA"/>
    <w:rsid w:val="00721E21"/>
    <w:rsid w:val="007257E4"/>
    <w:rsid w:val="0072585B"/>
    <w:rsid w:val="00730918"/>
    <w:rsid w:val="007316B5"/>
    <w:rsid w:val="007364FE"/>
    <w:rsid w:val="00736CCE"/>
    <w:rsid w:val="00740CB2"/>
    <w:rsid w:val="007462B9"/>
    <w:rsid w:val="00746C3F"/>
    <w:rsid w:val="007515CF"/>
    <w:rsid w:val="00753E8C"/>
    <w:rsid w:val="00754341"/>
    <w:rsid w:val="007565E4"/>
    <w:rsid w:val="0076255B"/>
    <w:rsid w:val="00765732"/>
    <w:rsid w:val="00766880"/>
    <w:rsid w:val="0077153A"/>
    <w:rsid w:val="00782159"/>
    <w:rsid w:val="00787DCA"/>
    <w:rsid w:val="00794DF6"/>
    <w:rsid w:val="00795279"/>
    <w:rsid w:val="007968C4"/>
    <w:rsid w:val="007978E4"/>
    <w:rsid w:val="007A2385"/>
    <w:rsid w:val="007B6471"/>
    <w:rsid w:val="007B7F64"/>
    <w:rsid w:val="007C0C8F"/>
    <w:rsid w:val="007C281C"/>
    <w:rsid w:val="007C2C2F"/>
    <w:rsid w:val="007C554A"/>
    <w:rsid w:val="007D36B4"/>
    <w:rsid w:val="007D3C09"/>
    <w:rsid w:val="007D7A76"/>
    <w:rsid w:val="007E29CC"/>
    <w:rsid w:val="007E2C19"/>
    <w:rsid w:val="007E2F23"/>
    <w:rsid w:val="007E4511"/>
    <w:rsid w:val="007E779E"/>
    <w:rsid w:val="007F09D3"/>
    <w:rsid w:val="007F0D1C"/>
    <w:rsid w:val="007F28F6"/>
    <w:rsid w:val="007F55EB"/>
    <w:rsid w:val="007F65D5"/>
    <w:rsid w:val="00802D99"/>
    <w:rsid w:val="00812093"/>
    <w:rsid w:val="008135C3"/>
    <w:rsid w:val="008153DC"/>
    <w:rsid w:val="008168E2"/>
    <w:rsid w:val="00824DB6"/>
    <w:rsid w:val="00835D8B"/>
    <w:rsid w:val="00837A8D"/>
    <w:rsid w:val="00840E2D"/>
    <w:rsid w:val="00841152"/>
    <w:rsid w:val="00841879"/>
    <w:rsid w:val="00842B8B"/>
    <w:rsid w:val="00847427"/>
    <w:rsid w:val="008501B3"/>
    <w:rsid w:val="00851BC1"/>
    <w:rsid w:val="00852AF3"/>
    <w:rsid w:val="00853C16"/>
    <w:rsid w:val="008606F8"/>
    <w:rsid w:val="008657EE"/>
    <w:rsid w:val="00871181"/>
    <w:rsid w:val="00871F57"/>
    <w:rsid w:val="008728A0"/>
    <w:rsid w:val="008745EC"/>
    <w:rsid w:val="00883B82"/>
    <w:rsid w:val="00891C5D"/>
    <w:rsid w:val="00893A26"/>
    <w:rsid w:val="008941FB"/>
    <w:rsid w:val="00897271"/>
    <w:rsid w:val="008A599E"/>
    <w:rsid w:val="008A7826"/>
    <w:rsid w:val="008B1039"/>
    <w:rsid w:val="008B6075"/>
    <w:rsid w:val="008B6463"/>
    <w:rsid w:val="008C238C"/>
    <w:rsid w:val="008C40D9"/>
    <w:rsid w:val="008C4865"/>
    <w:rsid w:val="008C5026"/>
    <w:rsid w:val="008C783A"/>
    <w:rsid w:val="008D2B66"/>
    <w:rsid w:val="008D4480"/>
    <w:rsid w:val="008D654D"/>
    <w:rsid w:val="008E1CB7"/>
    <w:rsid w:val="008E79D4"/>
    <w:rsid w:val="008F1014"/>
    <w:rsid w:val="008F30BD"/>
    <w:rsid w:val="008F6947"/>
    <w:rsid w:val="009009CB"/>
    <w:rsid w:val="00904C47"/>
    <w:rsid w:val="009065D7"/>
    <w:rsid w:val="00910AAD"/>
    <w:rsid w:val="00911D32"/>
    <w:rsid w:val="00913A18"/>
    <w:rsid w:val="00915495"/>
    <w:rsid w:val="00916967"/>
    <w:rsid w:val="009170F6"/>
    <w:rsid w:val="00920AA7"/>
    <w:rsid w:val="00931ABD"/>
    <w:rsid w:val="00942865"/>
    <w:rsid w:val="00946327"/>
    <w:rsid w:val="0094696A"/>
    <w:rsid w:val="00962600"/>
    <w:rsid w:val="0096334F"/>
    <w:rsid w:val="009640CB"/>
    <w:rsid w:val="00965BFF"/>
    <w:rsid w:val="00966E59"/>
    <w:rsid w:val="00967F6A"/>
    <w:rsid w:val="00970864"/>
    <w:rsid w:val="009709EF"/>
    <w:rsid w:val="009728C9"/>
    <w:rsid w:val="00975156"/>
    <w:rsid w:val="00975DD8"/>
    <w:rsid w:val="00982294"/>
    <w:rsid w:val="009840ED"/>
    <w:rsid w:val="00985DB2"/>
    <w:rsid w:val="00986E70"/>
    <w:rsid w:val="00986F88"/>
    <w:rsid w:val="0099082D"/>
    <w:rsid w:val="009911B4"/>
    <w:rsid w:val="00994D8B"/>
    <w:rsid w:val="009A56A6"/>
    <w:rsid w:val="009B0812"/>
    <w:rsid w:val="009B6542"/>
    <w:rsid w:val="009B6A4A"/>
    <w:rsid w:val="009B759C"/>
    <w:rsid w:val="009C77FB"/>
    <w:rsid w:val="009D38F7"/>
    <w:rsid w:val="009E2057"/>
    <w:rsid w:val="009E33BA"/>
    <w:rsid w:val="009E5529"/>
    <w:rsid w:val="009E65A9"/>
    <w:rsid w:val="009E65B1"/>
    <w:rsid w:val="009E6E03"/>
    <w:rsid w:val="00A04D1C"/>
    <w:rsid w:val="00A06603"/>
    <w:rsid w:val="00A10064"/>
    <w:rsid w:val="00A10C49"/>
    <w:rsid w:val="00A14973"/>
    <w:rsid w:val="00A164F7"/>
    <w:rsid w:val="00A275E0"/>
    <w:rsid w:val="00A3681D"/>
    <w:rsid w:val="00A37AFE"/>
    <w:rsid w:val="00A445C2"/>
    <w:rsid w:val="00A50539"/>
    <w:rsid w:val="00A60573"/>
    <w:rsid w:val="00A6446F"/>
    <w:rsid w:val="00A65042"/>
    <w:rsid w:val="00A71CE0"/>
    <w:rsid w:val="00A72D56"/>
    <w:rsid w:val="00A76220"/>
    <w:rsid w:val="00A765BC"/>
    <w:rsid w:val="00A76FCF"/>
    <w:rsid w:val="00A82218"/>
    <w:rsid w:val="00A82B22"/>
    <w:rsid w:val="00A84D24"/>
    <w:rsid w:val="00AA1E92"/>
    <w:rsid w:val="00AA7D9E"/>
    <w:rsid w:val="00AB0E8E"/>
    <w:rsid w:val="00AB76CF"/>
    <w:rsid w:val="00AB773F"/>
    <w:rsid w:val="00AB79D3"/>
    <w:rsid w:val="00AC6A6B"/>
    <w:rsid w:val="00AD21BA"/>
    <w:rsid w:val="00AD3DF6"/>
    <w:rsid w:val="00AD6D57"/>
    <w:rsid w:val="00AE29C7"/>
    <w:rsid w:val="00AE7A8F"/>
    <w:rsid w:val="00AF0F01"/>
    <w:rsid w:val="00AF663B"/>
    <w:rsid w:val="00AF6F56"/>
    <w:rsid w:val="00B001E0"/>
    <w:rsid w:val="00B00A8B"/>
    <w:rsid w:val="00B02C5B"/>
    <w:rsid w:val="00B038D7"/>
    <w:rsid w:val="00B04FFE"/>
    <w:rsid w:val="00B17C36"/>
    <w:rsid w:val="00B22B01"/>
    <w:rsid w:val="00B2300E"/>
    <w:rsid w:val="00B25DAC"/>
    <w:rsid w:val="00B27C45"/>
    <w:rsid w:val="00B31BAF"/>
    <w:rsid w:val="00B35D60"/>
    <w:rsid w:val="00B3647D"/>
    <w:rsid w:val="00B41549"/>
    <w:rsid w:val="00B44EA2"/>
    <w:rsid w:val="00B47600"/>
    <w:rsid w:val="00B53129"/>
    <w:rsid w:val="00B5403A"/>
    <w:rsid w:val="00B61D78"/>
    <w:rsid w:val="00B64956"/>
    <w:rsid w:val="00B72B35"/>
    <w:rsid w:val="00B76371"/>
    <w:rsid w:val="00B776D6"/>
    <w:rsid w:val="00B92A4C"/>
    <w:rsid w:val="00B932C1"/>
    <w:rsid w:val="00B96303"/>
    <w:rsid w:val="00B963E4"/>
    <w:rsid w:val="00BA071E"/>
    <w:rsid w:val="00BA2067"/>
    <w:rsid w:val="00BA21FA"/>
    <w:rsid w:val="00BB1597"/>
    <w:rsid w:val="00BB296E"/>
    <w:rsid w:val="00BB4926"/>
    <w:rsid w:val="00BB4D3A"/>
    <w:rsid w:val="00BB59CD"/>
    <w:rsid w:val="00BB72F1"/>
    <w:rsid w:val="00BC17B1"/>
    <w:rsid w:val="00BC33EF"/>
    <w:rsid w:val="00BC5815"/>
    <w:rsid w:val="00BE1535"/>
    <w:rsid w:val="00BE25A3"/>
    <w:rsid w:val="00BE32AB"/>
    <w:rsid w:val="00BE545A"/>
    <w:rsid w:val="00BF28B6"/>
    <w:rsid w:val="00BF48A3"/>
    <w:rsid w:val="00BF4B5D"/>
    <w:rsid w:val="00C064E1"/>
    <w:rsid w:val="00C0651A"/>
    <w:rsid w:val="00C12CC8"/>
    <w:rsid w:val="00C16AD4"/>
    <w:rsid w:val="00C22AB4"/>
    <w:rsid w:val="00C253B1"/>
    <w:rsid w:val="00C264F6"/>
    <w:rsid w:val="00C338A2"/>
    <w:rsid w:val="00C36B28"/>
    <w:rsid w:val="00C4151A"/>
    <w:rsid w:val="00C439A1"/>
    <w:rsid w:val="00C45D70"/>
    <w:rsid w:val="00C4707D"/>
    <w:rsid w:val="00C567FB"/>
    <w:rsid w:val="00C57449"/>
    <w:rsid w:val="00C61DFC"/>
    <w:rsid w:val="00C624E0"/>
    <w:rsid w:val="00C63BE3"/>
    <w:rsid w:val="00C6785B"/>
    <w:rsid w:val="00C70C5F"/>
    <w:rsid w:val="00C717BF"/>
    <w:rsid w:val="00C71EC9"/>
    <w:rsid w:val="00C74145"/>
    <w:rsid w:val="00C76236"/>
    <w:rsid w:val="00C8099C"/>
    <w:rsid w:val="00C872E0"/>
    <w:rsid w:val="00C9208F"/>
    <w:rsid w:val="00C93A59"/>
    <w:rsid w:val="00C9462F"/>
    <w:rsid w:val="00CA09F4"/>
    <w:rsid w:val="00CA19A8"/>
    <w:rsid w:val="00CA2A3D"/>
    <w:rsid w:val="00CB043C"/>
    <w:rsid w:val="00CB391E"/>
    <w:rsid w:val="00CB6616"/>
    <w:rsid w:val="00CC146C"/>
    <w:rsid w:val="00CC2D08"/>
    <w:rsid w:val="00CC70D5"/>
    <w:rsid w:val="00CC79A9"/>
    <w:rsid w:val="00CD526C"/>
    <w:rsid w:val="00CD7CF8"/>
    <w:rsid w:val="00CE47EF"/>
    <w:rsid w:val="00CE6FFC"/>
    <w:rsid w:val="00CF40FB"/>
    <w:rsid w:val="00D04D99"/>
    <w:rsid w:val="00D1309D"/>
    <w:rsid w:val="00D13C26"/>
    <w:rsid w:val="00D1475C"/>
    <w:rsid w:val="00D16944"/>
    <w:rsid w:val="00D2530A"/>
    <w:rsid w:val="00D2652A"/>
    <w:rsid w:val="00D32CE0"/>
    <w:rsid w:val="00D354BD"/>
    <w:rsid w:val="00D423D4"/>
    <w:rsid w:val="00D461BE"/>
    <w:rsid w:val="00D551FF"/>
    <w:rsid w:val="00D70982"/>
    <w:rsid w:val="00D7585F"/>
    <w:rsid w:val="00D777D6"/>
    <w:rsid w:val="00D82367"/>
    <w:rsid w:val="00D853ED"/>
    <w:rsid w:val="00D876C4"/>
    <w:rsid w:val="00D90779"/>
    <w:rsid w:val="00D94BB0"/>
    <w:rsid w:val="00D96992"/>
    <w:rsid w:val="00DA13C3"/>
    <w:rsid w:val="00DA25D8"/>
    <w:rsid w:val="00DB7748"/>
    <w:rsid w:val="00DD06D1"/>
    <w:rsid w:val="00DD5E3C"/>
    <w:rsid w:val="00DD5EFD"/>
    <w:rsid w:val="00DE1263"/>
    <w:rsid w:val="00DE7358"/>
    <w:rsid w:val="00DF1AE7"/>
    <w:rsid w:val="00DF47EA"/>
    <w:rsid w:val="00DF6339"/>
    <w:rsid w:val="00DF634D"/>
    <w:rsid w:val="00E0265B"/>
    <w:rsid w:val="00E14C75"/>
    <w:rsid w:val="00E15FAA"/>
    <w:rsid w:val="00E20FE5"/>
    <w:rsid w:val="00E23ADE"/>
    <w:rsid w:val="00E24BDA"/>
    <w:rsid w:val="00E24BE3"/>
    <w:rsid w:val="00E25E57"/>
    <w:rsid w:val="00E3096D"/>
    <w:rsid w:val="00E31AA1"/>
    <w:rsid w:val="00E3415D"/>
    <w:rsid w:val="00E4359C"/>
    <w:rsid w:val="00E47248"/>
    <w:rsid w:val="00E55C44"/>
    <w:rsid w:val="00E57B79"/>
    <w:rsid w:val="00E63D02"/>
    <w:rsid w:val="00E66712"/>
    <w:rsid w:val="00E7763E"/>
    <w:rsid w:val="00E8068D"/>
    <w:rsid w:val="00E80898"/>
    <w:rsid w:val="00E80977"/>
    <w:rsid w:val="00E85833"/>
    <w:rsid w:val="00E868C7"/>
    <w:rsid w:val="00E8706C"/>
    <w:rsid w:val="00E87309"/>
    <w:rsid w:val="00E93E54"/>
    <w:rsid w:val="00E9441D"/>
    <w:rsid w:val="00E94E09"/>
    <w:rsid w:val="00E97901"/>
    <w:rsid w:val="00EA1C55"/>
    <w:rsid w:val="00EA357C"/>
    <w:rsid w:val="00EB0612"/>
    <w:rsid w:val="00EB24C3"/>
    <w:rsid w:val="00EB7D53"/>
    <w:rsid w:val="00EC4D6C"/>
    <w:rsid w:val="00EC7847"/>
    <w:rsid w:val="00ED37EE"/>
    <w:rsid w:val="00ED55E3"/>
    <w:rsid w:val="00ED6616"/>
    <w:rsid w:val="00ED6A53"/>
    <w:rsid w:val="00ED7CBD"/>
    <w:rsid w:val="00EE0CAF"/>
    <w:rsid w:val="00EE6600"/>
    <w:rsid w:val="00EF0221"/>
    <w:rsid w:val="00F044AB"/>
    <w:rsid w:val="00F05DA4"/>
    <w:rsid w:val="00F10684"/>
    <w:rsid w:val="00F14380"/>
    <w:rsid w:val="00F17BEB"/>
    <w:rsid w:val="00F21DB5"/>
    <w:rsid w:val="00F22604"/>
    <w:rsid w:val="00F22A1B"/>
    <w:rsid w:val="00F23F84"/>
    <w:rsid w:val="00F24BFD"/>
    <w:rsid w:val="00F24C6D"/>
    <w:rsid w:val="00F24DDA"/>
    <w:rsid w:val="00F27D26"/>
    <w:rsid w:val="00F32F69"/>
    <w:rsid w:val="00F34873"/>
    <w:rsid w:val="00F36345"/>
    <w:rsid w:val="00F42287"/>
    <w:rsid w:val="00F44C6F"/>
    <w:rsid w:val="00F52DEA"/>
    <w:rsid w:val="00F62435"/>
    <w:rsid w:val="00F705B9"/>
    <w:rsid w:val="00F767BA"/>
    <w:rsid w:val="00F76E1F"/>
    <w:rsid w:val="00F80BE6"/>
    <w:rsid w:val="00F81EEB"/>
    <w:rsid w:val="00F857AC"/>
    <w:rsid w:val="00F87579"/>
    <w:rsid w:val="00F92B1A"/>
    <w:rsid w:val="00F9533D"/>
    <w:rsid w:val="00FA31E9"/>
    <w:rsid w:val="00FA3B8B"/>
    <w:rsid w:val="00FA6250"/>
    <w:rsid w:val="00FA67EB"/>
    <w:rsid w:val="00FC4197"/>
    <w:rsid w:val="00FC69F2"/>
    <w:rsid w:val="00FC7069"/>
    <w:rsid w:val="00FD242D"/>
    <w:rsid w:val="00FF1F83"/>
    <w:rsid w:val="00FF6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76E0E95"/>
  <w15:docId w15:val="{6DBAAC9A-7951-475C-876B-B25AA72A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93A26"/>
    <w:pPr>
      <w:spacing w:after="200" w:line="276" w:lineRule="auto"/>
    </w:pPr>
    <w:rPr>
      <w:rFonts w:ascii="Calibri" w:eastAsia="Calibri" w:hAnsi="Calibri" w:cs="Times New Roman"/>
      <w:sz w:val="22"/>
      <w:szCs w:val="22"/>
      <w:lang w:val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A50539"/>
    <w:rPr>
      <w:rFonts w:ascii="Calibri" w:eastAsia="Calibri" w:hAnsi="Calibri" w:cs="Times New Roman"/>
      <w:sz w:val="22"/>
      <w:szCs w:val="22"/>
      <w:lang w:val="el-GR"/>
    </w:rPr>
  </w:style>
  <w:style w:type="paragraph" w:styleId="a4">
    <w:name w:val="header"/>
    <w:basedOn w:val="a"/>
    <w:link w:val="Char"/>
    <w:uiPriority w:val="99"/>
    <w:unhideWhenUsed/>
    <w:rsid w:val="00C76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Κεφαλίδα Char"/>
    <w:basedOn w:val="a0"/>
    <w:link w:val="a4"/>
    <w:uiPriority w:val="99"/>
    <w:rsid w:val="00C76236"/>
    <w:rPr>
      <w:rFonts w:ascii="Calibri" w:eastAsia="Calibri" w:hAnsi="Calibri" w:cs="Times New Roman"/>
      <w:sz w:val="22"/>
      <w:szCs w:val="22"/>
      <w:lang w:val="el-GR"/>
    </w:rPr>
  </w:style>
  <w:style w:type="paragraph" w:styleId="a5">
    <w:name w:val="footer"/>
    <w:basedOn w:val="a"/>
    <w:link w:val="Char0"/>
    <w:uiPriority w:val="99"/>
    <w:unhideWhenUsed/>
    <w:rsid w:val="00C76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Υποσέλιδο Char"/>
    <w:basedOn w:val="a0"/>
    <w:link w:val="a5"/>
    <w:uiPriority w:val="99"/>
    <w:rsid w:val="00C76236"/>
    <w:rPr>
      <w:rFonts w:ascii="Calibri" w:eastAsia="Calibri" w:hAnsi="Calibri" w:cs="Times New Roman"/>
      <w:sz w:val="22"/>
      <w:szCs w:val="22"/>
      <w:lang w:val="el-GR"/>
    </w:rPr>
  </w:style>
  <w:style w:type="paragraph" w:styleId="a6">
    <w:name w:val="Balloon Text"/>
    <w:basedOn w:val="a"/>
    <w:link w:val="Char1"/>
    <w:uiPriority w:val="99"/>
    <w:semiHidden/>
    <w:unhideWhenUsed/>
    <w:rsid w:val="00EC78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EC7847"/>
    <w:rPr>
      <w:rFonts w:ascii="Segoe UI" w:eastAsia="Calibri" w:hAnsi="Segoe UI" w:cs="Segoe UI"/>
      <w:sz w:val="18"/>
      <w:szCs w:val="18"/>
      <w:lang w:val="el-GR"/>
    </w:rPr>
  </w:style>
  <w:style w:type="table" w:styleId="a7">
    <w:name w:val="Table Grid"/>
    <w:basedOn w:val="a1"/>
    <w:uiPriority w:val="39"/>
    <w:rsid w:val="00631CF7"/>
    <w:rPr>
      <w:rFonts w:eastAsiaTheme="minorHAns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035A3B"/>
    <w:pPr>
      <w:ind w:left="720"/>
      <w:contextualSpacing/>
    </w:pPr>
  </w:style>
  <w:style w:type="paragraph" w:styleId="a9">
    <w:name w:val="footnote text"/>
    <w:basedOn w:val="a"/>
    <w:link w:val="Char2"/>
    <w:uiPriority w:val="99"/>
    <w:semiHidden/>
    <w:unhideWhenUsed/>
    <w:rsid w:val="00E23ADE"/>
    <w:pPr>
      <w:spacing w:after="0" w:line="240" w:lineRule="auto"/>
    </w:pPr>
    <w:rPr>
      <w:sz w:val="20"/>
      <w:szCs w:val="20"/>
    </w:rPr>
  </w:style>
  <w:style w:type="character" w:customStyle="1" w:styleId="Char2">
    <w:name w:val="Κείμενο υποσημείωσης Char"/>
    <w:basedOn w:val="a0"/>
    <w:link w:val="a9"/>
    <w:uiPriority w:val="99"/>
    <w:semiHidden/>
    <w:rsid w:val="00E23ADE"/>
    <w:rPr>
      <w:rFonts w:ascii="Calibri" w:eastAsia="Calibri" w:hAnsi="Calibri" w:cs="Times New Roman"/>
      <w:sz w:val="20"/>
      <w:szCs w:val="20"/>
      <w:lang w:val="el-GR"/>
    </w:rPr>
  </w:style>
  <w:style w:type="character" w:styleId="aa">
    <w:name w:val="footnote reference"/>
    <w:basedOn w:val="a0"/>
    <w:uiPriority w:val="99"/>
    <w:semiHidden/>
    <w:unhideWhenUsed/>
    <w:rsid w:val="00E23AD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1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E6840B-754B-46AC-883D-CC11D082C5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5</TotalTime>
  <Pages>3</Pages>
  <Words>720</Words>
  <Characters>3893</Characters>
  <Application>Microsoft Office Word</Application>
  <DocSecurity>0</DocSecurity>
  <Lines>32</Lines>
  <Paragraphs>9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oP</Company>
  <LinksUpToDate>false</LinksUpToDate>
  <CharactersWithSpaces>46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na Griva</dc:creator>
  <cp:lastModifiedBy>ΔΗΜΗΤΡΑ</cp:lastModifiedBy>
  <cp:revision>41</cp:revision>
  <cp:lastPrinted>2024-12-19T09:02:00Z</cp:lastPrinted>
  <dcterms:created xsi:type="dcterms:W3CDTF">2025-12-11T06:05:00Z</dcterms:created>
  <dcterms:modified xsi:type="dcterms:W3CDTF">2026-01-09T08:27:00Z</dcterms:modified>
</cp:coreProperties>
</file>